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DF27FD" w14:textId="20A48CB9" w:rsidR="00794FDB" w:rsidRPr="002434D2" w:rsidRDefault="009E79C4">
      <w:pPr>
        <w:spacing w:before="2880" w:after="480"/>
        <w:jc w:val="center"/>
        <w:rPr>
          <w:sz w:val="72"/>
        </w:rPr>
      </w:pPr>
      <w:r w:rsidRPr="002434D2">
        <w:rPr>
          <w:sz w:val="72"/>
        </w:rPr>
        <w:t>Adatbázis alapú rendszerek</w:t>
      </w:r>
    </w:p>
    <w:p w14:paraId="51DF27FE" w14:textId="77777777" w:rsidR="00794FDB" w:rsidRPr="002434D2" w:rsidRDefault="009E79C4">
      <w:pPr>
        <w:jc w:val="center"/>
        <w:rPr>
          <w:sz w:val="32"/>
        </w:rPr>
      </w:pPr>
      <w:r w:rsidRPr="002434D2">
        <w:rPr>
          <w:sz w:val="32"/>
        </w:rPr>
        <w:t>2023-2024/2</w:t>
      </w:r>
    </w:p>
    <w:p w14:paraId="51DF27FF" w14:textId="77777777" w:rsidR="00794FDB" w:rsidRPr="002434D2" w:rsidRDefault="009E79C4">
      <w:pPr>
        <w:jc w:val="center"/>
        <w:rPr>
          <w:sz w:val="32"/>
          <w:szCs w:val="32"/>
        </w:rPr>
      </w:pPr>
      <w:r w:rsidRPr="002434D2">
        <w:rPr>
          <w:sz w:val="32"/>
        </w:rPr>
        <w:t xml:space="preserve">IB152L-6 </w:t>
      </w:r>
    </w:p>
    <w:p w14:paraId="51DF2800" w14:textId="77777777" w:rsidR="00794FDB" w:rsidRPr="002434D2" w:rsidRDefault="009E79C4">
      <w:pPr>
        <w:spacing w:after="2160"/>
        <w:jc w:val="center"/>
        <w:rPr>
          <w:b/>
          <w:bCs/>
          <w:sz w:val="40"/>
          <w:szCs w:val="40"/>
        </w:rPr>
      </w:pPr>
      <w:r w:rsidRPr="002434D2">
        <w:rPr>
          <w:sz w:val="32"/>
        </w:rPr>
        <w:t>csütörtök 16:00-18:00</w:t>
      </w:r>
    </w:p>
    <w:p w14:paraId="51DF2801" w14:textId="77777777" w:rsidR="00794FDB" w:rsidRPr="002434D2" w:rsidRDefault="009E79C4">
      <w:pPr>
        <w:jc w:val="center"/>
        <w:rPr>
          <w:b/>
          <w:bCs/>
          <w:sz w:val="40"/>
          <w:szCs w:val="40"/>
        </w:rPr>
      </w:pPr>
      <w:r w:rsidRPr="002434D2">
        <w:rPr>
          <w:b/>
          <w:sz w:val="40"/>
        </w:rPr>
        <w:t xml:space="preserve">Murica </w:t>
      </w:r>
    </w:p>
    <w:p w14:paraId="51DF2802" w14:textId="77777777" w:rsidR="00794FDB" w:rsidRPr="002434D2" w:rsidRDefault="009E79C4">
      <w:pPr>
        <w:spacing w:after="4560"/>
        <w:jc w:val="center"/>
        <w:rPr>
          <w:sz w:val="40"/>
          <w:szCs w:val="40"/>
        </w:rPr>
      </w:pPr>
      <w:r w:rsidRPr="002434D2">
        <w:rPr>
          <w:sz w:val="40"/>
        </w:rPr>
        <w:t>Elektronikus tanulmányi rendszer</w:t>
      </w:r>
    </w:p>
    <w:p w14:paraId="51DF2803" w14:textId="77777777" w:rsidR="00794FDB" w:rsidRPr="002434D2" w:rsidRDefault="009E79C4">
      <w:pPr>
        <w:jc w:val="center"/>
        <w:rPr>
          <w:b/>
          <w:sz w:val="28"/>
        </w:rPr>
      </w:pPr>
      <w:r w:rsidRPr="002434D2">
        <w:rPr>
          <w:b/>
          <w:sz w:val="28"/>
        </w:rPr>
        <w:t>Készítette:</w:t>
      </w:r>
    </w:p>
    <w:p w14:paraId="51DF2804" w14:textId="77777777" w:rsidR="00794FDB" w:rsidRPr="002434D2" w:rsidRDefault="009E79C4">
      <w:pPr>
        <w:jc w:val="center"/>
      </w:pPr>
      <w:r w:rsidRPr="002434D2">
        <w:t>Szobonya Dávid</w:t>
      </w:r>
    </w:p>
    <w:p w14:paraId="51DF2805" w14:textId="77777777" w:rsidR="00794FDB" w:rsidRPr="002434D2" w:rsidRDefault="009E79C4">
      <w:pPr>
        <w:jc w:val="center"/>
      </w:pPr>
      <w:r w:rsidRPr="002434D2">
        <w:t>Cakó Péter</w:t>
      </w:r>
    </w:p>
    <w:p w14:paraId="51DF2806" w14:textId="77777777" w:rsidR="00794FDB" w:rsidRPr="002434D2" w:rsidRDefault="009E79C4">
      <w:pPr>
        <w:jc w:val="center"/>
      </w:pPr>
      <w:r w:rsidRPr="002434D2">
        <w:t>Tandi Áron</w:t>
      </w:r>
      <w:r w:rsidRPr="002434D2">
        <w:br w:type="page" w:clear="all"/>
      </w:r>
    </w:p>
    <w:p w14:paraId="51DF2807" w14:textId="77777777" w:rsidR="00794FDB" w:rsidRPr="002434D2" w:rsidRDefault="009E79C4">
      <w:pPr>
        <w:pStyle w:val="Cmsor2"/>
      </w:pPr>
      <w:r w:rsidRPr="002434D2">
        <w:lastRenderedPageBreak/>
        <w:t>Munka felosztása</w:t>
      </w:r>
    </w:p>
    <w:p w14:paraId="51DF2808" w14:textId="77777777" w:rsidR="00794FDB" w:rsidRPr="002434D2" w:rsidRDefault="00794FDB"/>
    <w:p w14:paraId="760D7D2F" w14:textId="06237E06" w:rsidR="00E103B4" w:rsidRPr="002434D2" w:rsidRDefault="00E103B4" w:rsidP="00E103B4">
      <w:pPr>
        <w:pStyle w:val="Listaszerbekezds"/>
        <w:numPr>
          <w:ilvl w:val="0"/>
          <w:numId w:val="14"/>
        </w:numPr>
      </w:pPr>
      <w:r w:rsidRPr="002434D2">
        <w:t>Logikai adatfolyam-diagram – Cakó Péter</w:t>
      </w:r>
    </w:p>
    <w:p w14:paraId="28B53A8D" w14:textId="174938B6" w:rsidR="008F16D7" w:rsidRPr="002434D2" w:rsidRDefault="00ED39F4">
      <w:pPr>
        <w:pStyle w:val="Listaszerbekezds"/>
        <w:numPr>
          <w:ilvl w:val="0"/>
          <w:numId w:val="14"/>
        </w:numPr>
      </w:pPr>
      <w:r w:rsidRPr="002434D2">
        <w:t>Fizikai adatfolyam-diagram – Szobonya Dávid</w:t>
      </w:r>
    </w:p>
    <w:p w14:paraId="59082669" w14:textId="46B5B9DC" w:rsidR="001869BA" w:rsidRPr="002434D2" w:rsidRDefault="00ED39F4">
      <w:pPr>
        <w:pStyle w:val="Listaszerbekezds"/>
        <w:numPr>
          <w:ilvl w:val="0"/>
          <w:numId w:val="14"/>
        </w:numPr>
      </w:pPr>
      <w:r w:rsidRPr="002434D2">
        <w:t>Egyedmodell – Tandi Áron</w:t>
      </w:r>
    </w:p>
    <w:p w14:paraId="3BD3DC43" w14:textId="439CB0CD" w:rsidR="001869BA" w:rsidRPr="002434D2" w:rsidRDefault="00EE449D">
      <w:pPr>
        <w:pStyle w:val="Listaszerbekezds"/>
        <w:numPr>
          <w:ilvl w:val="0"/>
          <w:numId w:val="14"/>
        </w:numPr>
      </w:pPr>
      <w:r w:rsidRPr="002434D2">
        <w:t>Egyed-kapcsolat diagram – Tandi Áron</w:t>
      </w:r>
    </w:p>
    <w:p w14:paraId="2309E641" w14:textId="68EEBAD2" w:rsidR="00EE449D" w:rsidRPr="002434D2" w:rsidRDefault="00EE449D">
      <w:pPr>
        <w:pStyle w:val="Listaszerbekezds"/>
        <w:numPr>
          <w:ilvl w:val="0"/>
          <w:numId w:val="14"/>
        </w:numPr>
      </w:pPr>
      <w:r w:rsidRPr="002434D2">
        <w:t>Egyed-kapcsolat diagram leképezése relációs sémákká – Tandi Áron</w:t>
      </w:r>
    </w:p>
    <w:p w14:paraId="128647D8" w14:textId="51A1AC9F" w:rsidR="00EE449D" w:rsidRPr="002434D2" w:rsidRDefault="00997CBE">
      <w:pPr>
        <w:pStyle w:val="Listaszerbekezds"/>
        <w:numPr>
          <w:ilvl w:val="0"/>
          <w:numId w:val="14"/>
        </w:numPr>
      </w:pPr>
      <w:r w:rsidRPr="002434D2">
        <w:t>Funkcionális függések felírása és relációs sémák normalizálása 3NF-ig – Tandi Áron</w:t>
      </w:r>
    </w:p>
    <w:p w14:paraId="63294DFE" w14:textId="574B4C69" w:rsidR="00997CBE" w:rsidRPr="002434D2" w:rsidRDefault="00997CBE">
      <w:pPr>
        <w:pStyle w:val="Listaszerbekezds"/>
        <w:numPr>
          <w:ilvl w:val="0"/>
          <w:numId w:val="14"/>
        </w:numPr>
      </w:pPr>
      <w:r w:rsidRPr="002434D2">
        <w:t>Egyed-esemény matrix – Cakó Péter</w:t>
      </w:r>
    </w:p>
    <w:p w14:paraId="1741849C" w14:textId="52ED4F31" w:rsidR="00997CBE" w:rsidRPr="002434D2" w:rsidRDefault="004F34F7">
      <w:pPr>
        <w:pStyle w:val="Listaszerbekezds"/>
        <w:numPr>
          <w:ilvl w:val="0"/>
          <w:numId w:val="14"/>
        </w:numPr>
      </w:pPr>
      <w:r w:rsidRPr="002434D2">
        <w:t>Szerep-funkció matrix – Szobonya Dávid</w:t>
      </w:r>
      <w:r w:rsidR="00285B87" w:rsidRPr="002434D2">
        <w:t>, Cakó Péter</w:t>
      </w:r>
    </w:p>
    <w:p w14:paraId="3FBD9D26" w14:textId="45F90E41" w:rsidR="004F34F7" w:rsidRPr="002434D2" w:rsidRDefault="00285B87">
      <w:pPr>
        <w:pStyle w:val="Listaszerbekezds"/>
        <w:numPr>
          <w:ilvl w:val="0"/>
          <w:numId w:val="14"/>
        </w:numPr>
      </w:pPr>
      <w:r w:rsidRPr="002434D2">
        <w:t>Funkcióleírás – Cakó Péter</w:t>
      </w:r>
    </w:p>
    <w:p w14:paraId="2A40F713" w14:textId="099E77C2" w:rsidR="00285B87" w:rsidRPr="002434D2" w:rsidRDefault="00285B87">
      <w:pPr>
        <w:pStyle w:val="Listaszerbekezds"/>
        <w:numPr>
          <w:ilvl w:val="0"/>
          <w:numId w:val="14"/>
        </w:numPr>
      </w:pPr>
      <w:r w:rsidRPr="002434D2">
        <w:t>Képernyőtervek – Szobonya Dávid</w:t>
      </w:r>
    </w:p>
    <w:p w14:paraId="2A12F150" w14:textId="62C09ADF" w:rsidR="00285B87" w:rsidRPr="002434D2" w:rsidRDefault="00285B87">
      <w:pPr>
        <w:pStyle w:val="Listaszerbekezds"/>
        <w:numPr>
          <w:ilvl w:val="0"/>
          <w:numId w:val="14"/>
        </w:numPr>
      </w:pPr>
      <w:r w:rsidRPr="002434D2">
        <w:t>Menütervek – Szobonya Dávid</w:t>
      </w:r>
    </w:p>
    <w:p w14:paraId="51DF280C" w14:textId="77777777" w:rsidR="00794FDB" w:rsidRPr="002434D2" w:rsidRDefault="009E79C4" w:rsidP="0081059B">
      <w:pPr>
        <w:pStyle w:val="Cmsor2"/>
        <w:jc w:val="both"/>
      </w:pPr>
      <w:r w:rsidRPr="002434D2">
        <w:t>Értékelési mód:</w:t>
      </w:r>
    </w:p>
    <w:p w14:paraId="51DF280D" w14:textId="77777777" w:rsidR="00794FDB" w:rsidRPr="002434D2" w:rsidRDefault="00794FDB">
      <w:pPr>
        <w:rPr>
          <w:color w:val="FF0000"/>
        </w:rPr>
      </w:pPr>
    </w:p>
    <w:p w14:paraId="51DF280E" w14:textId="77777777" w:rsidR="00794FDB" w:rsidRPr="002434D2" w:rsidRDefault="009E79C4">
      <w:r w:rsidRPr="002434D2">
        <w:t>Csapat</w:t>
      </w:r>
    </w:p>
    <w:p w14:paraId="51DF280F" w14:textId="77777777" w:rsidR="00794FDB" w:rsidRPr="002434D2" w:rsidRDefault="00794FDB">
      <w:pPr>
        <w:rPr>
          <w:rFonts w:ascii="LiberationSerif" w:hAnsi="LiberationSerif" w:cs="LiberationSerif"/>
        </w:rPr>
      </w:pPr>
    </w:p>
    <w:p w14:paraId="51DF2810" w14:textId="77777777" w:rsidR="00794FDB" w:rsidRPr="002434D2" w:rsidRDefault="009E79C4" w:rsidP="004F34F7">
      <w:pPr>
        <w:jc w:val="both"/>
      </w:pPr>
      <w:r w:rsidRPr="002434D2">
        <w:t>A csoportok az alábbi két értékelési módból választhatnak:</w:t>
      </w:r>
    </w:p>
    <w:p w14:paraId="51DF2811" w14:textId="77777777" w:rsidR="00794FDB" w:rsidRPr="002434D2" w:rsidRDefault="009E79C4" w:rsidP="004F34F7">
      <w:pPr>
        <w:pStyle w:val="Listaszerbekezds"/>
        <w:numPr>
          <w:ilvl w:val="0"/>
          <w:numId w:val="18"/>
        </w:numPr>
        <w:jc w:val="both"/>
      </w:pPr>
      <w:r w:rsidRPr="002434D2">
        <w:t>A csoport tagjai közösen dolgoznak, minden tag ugyanannyi pontot kap. (Csapat)</w:t>
      </w:r>
    </w:p>
    <w:p w14:paraId="51DF2812" w14:textId="77777777" w:rsidR="00794FDB" w:rsidRPr="002434D2" w:rsidRDefault="009E79C4" w:rsidP="004F34F7">
      <w:pPr>
        <w:pStyle w:val="Listaszerbekezds"/>
        <w:numPr>
          <w:ilvl w:val="0"/>
          <w:numId w:val="18"/>
        </w:numPr>
        <w:jc w:val="both"/>
      </w:pPr>
      <w:r w:rsidRPr="002434D2">
        <w:t>A csoport tagjai felosztják a munkát, értékelés egyénenként. (Egyéni)</w:t>
      </w:r>
    </w:p>
    <w:p w14:paraId="51DF2813" w14:textId="77777777" w:rsidR="00794FDB" w:rsidRPr="002434D2" w:rsidRDefault="009E79C4">
      <w:pPr>
        <w:pStyle w:val="Cmsor2"/>
      </w:pPr>
      <w:r w:rsidRPr="002434D2">
        <w:t>Feladat szöveges leírása</w:t>
      </w:r>
    </w:p>
    <w:p w14:paraId="51DF2814" w14:textId="77777777" w:rsidR="00794FDB" w:rsidRPr="002434D2" w:rsidRDefault="00794FDB">
      <w:pPr>
        <w:rPr>
          <w:b/>
          <w:sz w:val="28"/>
        </w:rPr>
      </w:pPr>
    </w:p>
    <w:p w14:paraId="51DF2815" w14:textId="3DF64724" w:rsidR="00794FDB" w:rsidRPr="002434D2" w:rsidRDefault="0081059B" w:rsidP="00D46A95">
      <w:pPr>
        <w:jc w:val="both"/>
      </w:pPr>
      <w:r w:rsidRPr="002434D2">
        <w:t>A Murica egy elektronikus tanulmányi rendszer, ami követi az egyes szakokat, azokhoz tartozó tárgyakat, kurzusokat, vizsgákat, a hallgatókat és azok teljesítményét. Külön felületet biztosít a hallgatóknak, oktatóknak és adminisztrátoroknak a tanév zökkenőmentes lezajlásához.</w:t>
      </w:r>
    </w:p>
    <w:p w14:paraId="51DF2816" w14:textId="77777777" w:rsidR="00794FDB" w:rsidRPr="002434D2" w:rsidRDefault="00794FDB"/>
    <w:p w14:paraId="51DF2817" w14:textId="77777777" w:rsidR="00794FDB" w:rsidRPr="002434D2" w:rsidRDefault="009E79C4">
      <w:pPr>
        <w:pStyle w:val="Cmsor2"/>
      </w:pPr>
      <w:r w:rsidRPr="002434D2">
        <w:t>Követelménykatalógus</w:t>
      </w:r>
    </w:p>
    <w:p w14:paraId="51DF2818" w14:textId="77777777" w:rsidR="00794FDB" w:rsidRPr="002434D2" w:rsidRDefault="00794FDB"/>
    <w:p w14:paraId="51DF281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Funkcionális követelmények</w:t>
      </w:r>
    </w:p>
    <w:p w14:paraId="51DF281A" w14:textId="77777777" w:rsidR="00794FDB" w:rsidRPr="002434D2" w:rsidRDefault="00794FDB">
      <w:pPr>
        <w:rPr>
          <w:bCs/>
          <w:i/>
        </w:rPr>
      </w:pPr>
    </w:p>
    <w:p w14:paraId="51DF281B" w14:textId="77777777" w:rsidR="00794FDB" w:rsidRPr="002434D2" w:rsidRDefault="009E79C4">
      <w:pPr>
        <w:spacing w:after="283"/>
      </w:pPr>
      <w:r w:rsidRPr="002434D2">
        <w:t>Tárolandó adatok:</w:t>
      </w:r>
    </w:p>
    <w:p w14:paraId="51DF281C" w14:textId="77777777" w:rsidR="00794FDB" w:rsidRPr="002434D2" w:rsidRDefault="009E79C4">
      <w:pPr>
        <w:pStyle w:val="Listaszerbekezds"/>
        <w:numPr>
          <w:ilvl w:val="0"/>
          <w:numId w:val="5"/>
        </w:numPr>
      </w:pPr>
      <w:r w:rsidRPr="002434D2">
        <w:rPr>
          <w:b/>
          <w:bCs/>
        </w:rPr>
        <w:t>Szak</w:t>
      </w:r>
    </w:p>
    <w:p w14:paraId="51DF281D" w14:textId="77777777" w:rsidR="00794FDB" w:rsidRPr="002434D2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Megnevezés: rövid szöveg</w:t>
      </w:r>
    </w:p>
    <w:p w14:paraId="51DF281E" w14:textId="77777777" w:rsidR="00794FDB" w:rsidRPr="002434D2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Típus: bsc/msc</w:t>
      </w:r>
    </w:p>
    <w:p w14:paraId="51DF2820" w14:textId="0135B6ED" w:rsidR="00794FDB" w:rsidRDefault="009E79C4" w:rsidP="00C80EED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Előrelátott tartam: hány félév</w:t>
      </w:r>
    </w:p>
    <w:p w14:paraId="04B75188" w14:textId="77777777" w:rsidR="00C80EED" w:rsidRPr="002434D2" w:rsidRDefault="00C80EED" w:rsidP="00C80EED">
      <w:pPr>
        <w:pStyle w:val="Listaszerbekezds"/>
        <w:tabs>
          <w:tab w:val="left" w:pos="4502"/>
        </w:tabs>
        <w:ind w:left="1440"/>
      </w:pPr>
    </w:p>
    <w:p w14:paraId="51DF2822" w14:textId="77777777" w:rsidR="00794FDB" w:rsidRPr="002434D2" w:rsidRDefault="009E79C4">
      <w:pPr>
        <w:pStyle w:val="Listaszerbekezds"/>
        <w:numPr>
          <w:ilvl w:val="0"/>
          <w:numId w:val="7"/>
        </w:numPr>
        <w:tabs>
          <w:tab w:val="left" w:pos="4502"/>
        </w:tabs>
        <w:jc w:val="both"/>
      </w:pPr>
      <w:r w:rsidRPr="002434D2">
        <w:rPr>
          <w:b/>
          <w:bCs/>
        </w:rPr>
        <w:t>Felhasználó</w:t>
      </w:r>
    </w:p>
    <w:p w14:paraId="51DF2823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Kód: 6 karakteres kód, betűket vagy számokat tartalmaz, kis-/nagybetű nem számít</w:t>
      </w:r>
    </w:p>
    <w:p w14:paraId="51DF2824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Név</w:t>
      </w:r>
    </w:p>
    <w:p w14:paraId="51DF2825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Jelszó</w:t>
      </w:r>
    </w:p>
    <w:p w14:paraId="51DF2826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E-mail</w:t>
      </w:r>
    </w:p>
    <w:p w14:paraId="51DF2827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spacing w:after="283"/>
        <w:jc w:val="both"/>
      </w:pPr>
      <w:r w:rsidRPr="002434D2">
        <w:t>Születési idő</w:t>
      </w:r>
    </w:p>
    <w:p w14:paraId="51DF2828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Egy felhasználó lehet hallgató is. Ebben a szerepben a következő plusz adatokat kapja meg:</w:t>
      </w:r>
    </w:p>
    <w:p w14:paraId="51DF2829" w14:textId="77777777" w:rsidR="00794FDB" w:rsidRPr="002434D2" w:rsidRDefault="009E79C4">
      <w:pPr>
        <w:pStyle w:val="Listaszerbekezds"/>
        <w:numPr>
          <w:ilvl w:val="0"/>
          <w:numId w:val="8"/>
        </w:numPr>
        <w:tabs>
          <w:tab w:val="left" w:pos="4502"/>
        </w:tabs>
        <w:jc w:val="both"/>
      </w:pPr>
      <w:r w:rsidRPr="002434D2">
        <w:t>Szak</w:t>
      </w:r>
    </w:p>
    <w:p w14:paraId="51DF282A" w14:textId="77777777" w:rsidR="00794FDB" w:rsidRPr="002434D2" w:rsidRDefault="009E79C4">
      <w:pPr>
        <w:pStyle w:val="Listaszerbekezds"/>
        <w:numPr>
          <w:ilvl w:val="0"/>
          <w:numId w:val="8"/>
        </w:numPr>
        <w:tabs>
          <w:tab w:val="left" w:pos="4502"/>
        </w:tabs>
        <w:spacing w:after="283"/>
        <w:jc w:val="both"/>
      </w:pPr>
      <w:r w:rsidRPr="002434D2">
        <w:t>Kezdés éve</w:t>
      </w:r>
    </w:p>
    <w:p w14:paraId="51DF282B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Hallgatóként felvehet kurzusokat és amennyiben az előadás, az azokhoz tartozó vizsgákat. A felvett kurzusoknak eltároljuk az érdemjegyét is.</w:t>
      </w:r>
    </w:p>
    <w:p w14:paraId="51DF282C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lastRenderedPageBreak/>
        <w:t>Egy felhasználó lehet oktató is, ha van olyan kurzus ahol oktatóként van megjelölve. Ilyenkor létrehozhat vizsgákat, jegyeket írhat be az adott kurzust felvett hallgatóknak.</w:t>
      </w:r>
    </w:p>
    <w:p w14:paraId="51DF282D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felhasználó lehet admin is, ekkor hozhat létre tárgyakat, kurzusokat és rendelhet hozzájuk oktatókat, szakokat, tantervet és szerkesztheti azokat. Ő vehet fel további felhasználókat is, valamint módosíthatja az adataikat.</w:t>
      </w:r>
    </w:p>
    <w:p w14:paraId="51DF282F" w14:textId="487C7820" w:rsidR="00794FDB" w:rsidRPr="002434D2" w:rsidRDefault="009E79C4" w:rsidP="00C80EED">
      <w:pPr>
        <w:pStyle w:val="Listaszerbekezds"/>
        <w:numPr>
          <w:ilvl w:val="0"/>
          <w:numId w:val="16"/>
        </w:numPr>
        <w:tabs>
          <w:tab w:val="left" w:pos="4502"/>
        </w:tabs>
        <w:jc w:val="both"/>
      </w:pPr>
      <w:r w:rsidRPr="002434D2">
        <w:rPr>
          <w:b/>
          <w:bCs/>
        </w:rPr>
        <w:t>Üzenet</w:t>
      </w:r>
    </w:p>
    <w:p w14:paraId="51DF2830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Címzett</w:t>
      </w:r>
    </w:p>
    <w:p w14:paraId="51DF2831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Tárgy</w:t>
      </w:r>
    </w:p>
    <w:p w14:paraId="51DF2832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Tartalom</w:t>
      </w:r>
    </w:p>
    <w:p w14:paraId="51DF2833" w14:textId="6A193585" w:rsidR="00794FDB" w:rsidRDefault="009E79C4">
      <w:pPr>
        <w:pStyle w:val="Listaszerbekezds"/>
        <w:numPr>
          <w:ilvl w:val="1"/>
          <w:numId w:val="16"/>
        </w:numPr>
        <w:tabs>
          <w:tab w:val="left" w:pos="4502"/>
        </w:tabs>
        <w:spacing w:after="283"/>
        <w:jc w:val="both"/>
      </w:pPr>
      <w:r w:rsidRPr="002434D2">
        <w:t>Idő</w:t>
      </w:r>
    </w:p>
    <w:p w14:paraId="64271D9C" w14:textId="77777777" w:rsidR="00C80EED" w:rsidRPr="002434D2" w:rsidRDefault="00C80EED" w:rsidP="00C80EED">
      <w:pPr>
        <w:pStyle w:val="Listaszerbekezds"/>
        <w:tabs>
          <w:tab w:val="left" w:pos="4502"/>
        </w:tabs>
        <w:spacing w:after="283"/>
        <w:ind w:left="1429"/>
        <w:jc w:val="both"/>
      </w:pPr>
    </w:p>
    <w:p w14:paraId="51DF2835" w14:textId="77777777" w:rsidR="00794FDB" w:rsidRPr="002434D2" w:rsidRDefault="009E79C4">
      <w:pPr>
        <w:pStyle w:val="Listaszerbekezds"/>
        <w:numPr>
          <w:ilvl w:val="0"/>
          <w:numId w:val="9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árgy</w:t>
      </w:r>
    </w:p>
    <w:p w14:paraId="51DF2836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38" w14:textId="07A28F1A" w:rsidR="00794FDB" w:rsidRPr="002434D2" w:rsidRDefault="009E79C4" w:rsidP="00283463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Név</w:t>
      </w:r>
    </w:p>
    <w:p w14:paraId="51DF2839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Mennyi kreditet ér</w:t>
      </w:r>
    </w:p>
    <w:p w14:paraId="51DF283A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Gyakorlat vagy előadás</w:t>
      </w:r>
    </w:p>
    <w:p w14:paraId="51DF283D" w14:textId="55867C51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tárgy több kurzust foglal össze. Egy tárgyhoz tartozó kurzust csak akkor lehet felvenni.</w:t>
      </w:r>
    </w:p>
    <w:p w14:paraId="51DF283E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Kurzus</w:t>
      </w:r>
    </w:p>
    <w:p w14:paraId="51DF283F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 xml:space="preserve">Sorszám </w:t>
      </w:r>
      <w:r w:rsidRPr="002434D2">
        <w:rPr>
          <w:rFonts w:ascii="Asana" w:eastAsia="Asana" w:hAnsi="Asana" w:cs="Asana"/>
        </w:rPr>
        <w:t>→</w:t>
      </w:r>
      <w:r w:rsidRPr="002434D2">
        <w:t xml:space="preserve"> Ebből jön ki a kódja: </w:t>
      </w:r>
      <w:r w:rsidRPr="002434D2">
        <w:rPr>
          <w:rFonts w:ascii="Bitstream Vera Sans Mono" w:eastAsia="Bitstream Vera Sans Mono" w:hAnsi="Bitstream Vera Sans Mono" w:cs="Bitstream Vera Sans Mono"/>
          <w:color w:val="7F7F7F" w:themeColor="text1" w:themeTint="80"/>
          <w:sz w:val="22"/>
          <w:szCs w:val="22"/>
        </w:rPr>
        <w:t>[Tárgy kód]-[Kurzus sorszám]</w:t>
      </w:r>
    </w:p>
    <w:p w14:paraId="51DF2840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1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Terem</w:t>
      </w:r>
    </w:p>
    <w:p w14:paraId="51DF2842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3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Férőhely</w:t>
      </w:r>
    </w:p>
    <w:p w14:paraId="51DF2844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Melyik félévhez tartozik</w:t>
      </w:r>
    </w:p>
    <w:p w14:paraId="51DF2845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erem</w:t>
      </w:r>
    </w:p>
    <w:p w14:paraId="51DF2846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47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48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Vizsga</w:t>
      </w:r>
    </w:p>
    <w:p w14:paraId="51DF2849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A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eremben lesz</w:t>
      </w:r>
    </w:p>
    <w:p w14:paraId="51DF284B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C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Vizsgáztató(k)</w:t>
      </w:r>
    </w:p>
    <w:p w14:paraId="51DF284D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5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Nem funkcionális követelmények</w:t>
      </w:r>
    </w:p>
    <w:p w14:paraId="51DF285A" w14:textId="77777777" w:rsidR="00794FDB" w:rsidRPr="002434D2" w:rsidRDefault="00794FDB"/>
    <w:p w14:paraId="51DF285B" w14:textId="77777777" w:rsidR="00794FDB" w:rsidRPr="002434D2" w:rsidRDefault="009E79C4">
      <w:pPr>
        <w:pStyle w:val="Listaszerbekezds"/>
        <w:numPr>
          <w:ilvl w:val="0"/>
          <w:numId w:val="3"/>
        </w:numPr>
      </w:pPr>
      <w:r w:rsidRPr="002434D2">
        <w:t>A jelszavak biztonságosan vannak eltárolva</w:t>
      </w:r>
    </w:p>
    <w:p w14:paraId="51DF285C" w14:textId="77777777" w:rsidR="00794FDB" w:rsidRPr="002434D2" w:rsidRDefault="009E79C4">
      <w:pPr>
        <w:pStyle w:val="Listaszerbekezds"/>
        <w:numPr>
          <w:ilvl w:val="0"/>
          <w:numId w:val="3"/>
        </w:numPr>
      </w:pPr>
      <w:r w:rsidRPr="002434D2">
        <w:t>Input mezők kezelése biztonságos</w:t>
      </w:r>
    </w:p>
    <w:p w14:paraId="6847C345" w14:textId="77777777" w:rsidR="00734E8A" w:rsidRDefault="00734E8A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5D" w14:textId="6B3195AB" w:rsidR="00794FDB" w:rsidRPr="002434D2" w:rsidRDefault="009E79C4">
      <w:pPr>
        <w:pStyle w:val="Cmsor2"/>
      </w:pPr>
      <w:r w:rsidRPr="002434D2">
        <w:lastRenderedPageBreak/>
        <w:t>Adatfolyam diagram (DFD):</w:t>
      </w:r>
    </w:p>
    <w:p w14:paraId="51DF285E" w14:textId="77777777" w:rsidR="00794FDB" w:rsidRPr="002434D2" w:rsidRDefault="00794FDB"/>
    <w:p w14:paraId="51DF285F" w14:textId="77777777" w:rsidR="00794FDB" w:rsidRPr="002434D2" w:rsidRDefault="009E79C4">
      <w:r w:rsidRPr="002434D2">
        <w:t>Fizikai</w:t>
      </w:r>
    </w:p>
    <w:p w14:paraId="51DF2860" w14:textId="77777777" w:rsidR="00794FDB" w:rsidRPr="002434D2" w:rsidRDefault="00794FDB">
      <w:pPr>
        <w:rPr>
          <w:color w:val="FF0000"/>
        </w:rPr>
      </w:pPr>
    </w:p>
    <w:p w14:paraId="51DF2861" w14:textId="77777777" w:rsidR="00794FDB" w:rsidRPr="00523C2F" w:rsidRDefault="009E79C4">
      <w:r w:rsidRPr="00523C2F">
        <w:t>A DFD 1. szintje:</w:t>
      </w:r>
    </w:p>
    <w:p w14:paraId="51DF2862" w14:textId="39A446F4" w:rsidR="00794FDB" w:rsidRPr="00523C2F" w:rsidRDefault="004606F6" w:rsidP="00734E8A">
      <w:pPr>
        <w:jc w:val="center"/>
      </w:pPr>
      <w:r>
        <w:drawing>
          <wp:inline distT="0" distB="0" distL="0" distR="0" wp14:anchorId="5E4F0658" wp14:editId="2E3D9BA9">
            <wp:extent cx="3459480" cy="8799711"/>
            <wp:effectExtent l="0" t="0" r="7620" b="1905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777" cy="8869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3" w14:textId="77777777" w:rsidR="00794FDB" w:rsidRPr="00523C2F" w:rsidRDefault="009E79C4">
      <w:r w:rsidRPr="00523C2F">
        <w:lastRenderedPageBreak/>
        <w:t>A DFD 2. szintje:</w:t>
      </w:r>
    </w:p>
    <w:p w14:paraId="51DF2864" w14:textId="309D7444" w:rsidR="00794FDB" w:rsidRDefault="00794FDB">
      <w:pPr>
        <w:rPr>
          <w:color w:val="FF0000"/>
        </w:rPr>
      </w:pPr>
    </w:p>
    <w:p w14:paraId="7651F018" w14:textId="4378FCF2" w:rsidR="00817243" w:rsidRDefault="008911D1">
      <w:pPr>
        <w:rPr>
          <w:color w:val="FF0000"/>
        </w:rPr>
      </w:pPr>
      <w:r>
        <w:drawing>
          <wp:inline distT="0" distB="0" distL="0" distR="0" wp14:anchorId="6F34047D" wp14:editId="3E5C6C26">
            <wp:extent cx="2659102" cy="8747760"/>
            <wp:effectExtent l="0" t="0" r="8255" b="0"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0743" cy="8818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6E049AAF" wp14:editId="217C0607">
            <wp:extent cx="2447083" cy="9288780"/>
            <wp:effectExtent l="0" t="0" r="0" b="7620"/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734" cy="9306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7611B" w14:textId="77777777" w:rsidR="00817243" w:rsidRPr="002434D2" w:rsidRDefault="00817243">
      <w:pPr>
        <w:rPr>
          <w:color w:val="FF0000"/>
        </w:rPr>
      </w:pPr>
    </w:p>
    <w:p w14:paraId="51DF2865" w14:textId="77777777" w:rsidR="00794FDB" w:rsidRPr="002434D2" w:rsidRDefault="009E79C4">
      <w:pPr>
        <w:rPr>
          <w:highlight w:val="yellow"/>
        </w:rPr>
      </w:pPr>
      <w:r w:rsidRPr="002434D2">
        <w:t>Logikai</w:t>
      </w:r>
    </w:p>
    <w:p w14:paraId="51DF2866" w14:textId="77777777" w:rsidR="00794FDB" w:rsidRPr="002434D2" w:rsidRDefault="00794FDB">
      <w:pPr>
        <w:rPr>
          <w:color w:val="FF0000"/>
        </w:rPr>
      </w:pPr>
    </w:p>
    <w:p w14:paraId="615218FC" w14:textId="77777777" w:rsidR="00B10D48" w:rsidRDefault="009E79C4">
      <w:r w:rsidRPr="00535F19">
        <w:t>A DFD 1. szintje:</w:t>
      </w:r>
    </w:p>
    <w:p w14:paraId="0BBBE2AF" w14:textId="6BFE34BE" w:rsidR="00996A3F" w:rsidRDefault="00996A3F"/>
    <w:p w14:paraId="51DF2867" w14:textId="78C6F095" w:rsidR="00794FDB" w:rsidRDefault="008911D1" w:rsidP="00B10D48">
      <w:pPr>
        <w:jc w:val="center"/>
      </w:pPr>
      <w:r>
        <w:drawing>
          <wp:inline distT="0" distB="0" distL="0" distR="0" wp14:anchorId="0371CDA6" wp14:editId="496640E1">
            <wp:extent cx="3784769" cy="8587740"/>
            <wp:effectExtent l="0" t="0" r="6350" b="3810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113" cy="8608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70C68" w14:textId="1AC8EC2A" w:rsidR="00FC6FBA" w:rsidRPr="00535F19" w:rsidRDefault="00FC6FBA"/>
    <w:p w14:paraId="51DF2868" w14:textId="77777777" w:rsidR="00794FDB" w:rsidRPr="00535F19" w:rsidRDefault="00794FDB"/>
    <w:p w14:paraId="51DF2869" w14:textId="77777777" w:rsidR="00794FDB" w:rsidRPr="00535F19" w:rsidRDefault="009E79C4">
      <w:r w:rsidRPr="00535F19">
        <w:t>A DFD 2. szintje:</w:t>
      </w:r>
    </w:p>
    <w:p w14:paraId="51DF286A" w14:textId="64CAEAC3" w:rsidR="00794FDB" w:rsidRPr="002434D2" w:rsidRDefault="008911D1">
      <w:pPr>
        <w:rPr>
          <w:color w:val="FF0000"/>
        </w:rPr>
      </w:pPr>
      <w:r>
        <w:drawing>
          <wp:inline distT="0" distB="0" distL="0" distR="0" wp14:anchorId="025851AA" wp14:editId="021C71F9">
            <wp:extent cx="2682062" cy="8907780"/>
            <wp:effectExtent l="0" t="0" r="4445" b="7620"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490" cy="8922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4E675A7B" wp14:editId="3FC2A7CA">
            <wp:extent cx="2501916" cy="8884920"/>
            <wp:effectExtent l="0" t="0" r="0" b="0"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897" cy="8888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B" w14:textId="77777777" w:rsidR="00794FDB" w:rsidRPr="002434D2" w:rsidRDefault="00794FDB"/>
    <w:p w14:paraId="51DF286C" w14:textId="77777777" w:rsidR="00794FDB" w:rsidRPr="002434D2" w:rsidRDefault="009E79C4">
      <w:pPr>
        <w:pStyle w:val="Cmsor2"/>
      </w:pPr>
      <w:r w:rsidRPr="002434D2">
        <w:lastRenderedPageBreak/>
        <w:t>Egyedmodell:</w:t>
      </w:r>
    </w:p>
    <w:p w14:paraId="51DF286D" w14:textId="77777777" w:rsidR="00794FDB" w:rsidRPr="002434D2" w:rsidRDefault="00794FDB"/>
    <w:p w14:paraId="51DF286F" w14:textId="76F85851" w:rsidR="00794FDB" w:rsidRPr="002434D2" w:rsidRDefault="00A30BE0">
      <w:pPr>
        <w:rPr>
          <w:color w:val="FF0000"/>
          <w:lang w:eastAsia="hu-HU"/>
        </w:rPr>
      </w:pPr>
      <w:r>
        <w:drawing>
          <wp:inline distT="0" distB="0" distL="0" distR="0" wp14:anchorId="76C84829" wp14:editId="052EFEF9">
            <wp:extent cx="6644640" cy="5372100"/>
            <wp:effectExtent l="0" t="0" r="3810" b="0"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71" w14:textId="5BBCAABC" w:rsidR="00794FDB" w:rsidRPr="002434D2" w:rsidRDefault="009E79C4" w:rsidP="00F30479">
      <w:pPr>
        <w:pStyle w:val="Cmsor2"/>
        <w:spacing w:line="360" w:lineRule="auto"/>
      </w:pPr>
      <w:r w:rsidRPr="002434D2">
        <w:t>EKT-diagram:</w:t>
      </w:r>
    </w:p>
    <w:p w14:paraId="51DF2872" w14:textId="33869E9C" w:rsidR="0049237F" w:rsidRDefault="008911D1">
      <w:pPr>
        <w:rPr>
          <w:lang w:eastAsia="hu-HU"/>
        </w:rPr>
      </w:pPr>
      <w:r>
        <w:drawing>
          <wp:inline distT="0" distB="0" distL="0" distR="0" wp14:anchorId="38F3D9BD" wp14:editId="3422BBAD">
            <wp:extent cx="6637020" cy="3375660"/>
            <wp:effectExtent l="0" t="0" r="0" b="0"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020" cy="337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B1B56" w14:textId="77777777" w:rsidR="0049237F" w:rsidRDefault="0049237F">
      <w:pPr>
        <w:spacing w:line="360" w:lineRule="auto"/>
        <w:jc w:val="center"/>
        <w:rPr>
          <w:lang w:eastAsia="hu-HU"/>
        </w:rPr>
      </w:pPr>
      <w:r>
        <w:rPr>
          <w:lang w:eastAsia="hu-HU"/>
        </w:rPr>
        <w:br w:type="page"/>
      </w:r>
    </w:p>
    <w:p w14:paraId="64F9B047" w14:textId="77777777" w:rsidR="00794FDB" w:rsidRPr="002434D2" w:rsidRDefault="00794FDB">
      <w:pPr>
        <w:rPr>
          <w:lang w:eastAsia="hu-HU"/>
        </w:rPr>
      </w:pPr>
    </w:p>
    <w:p w14:paraId="51DF2873" w14:textId="77777777" w:rsidR="00794FDB" w:rsidRDefault="009E79C4">
      <w:pPr>
        <w:pStyle w:val="Cmsor2"/>
      </w:pPr>
      <w:bookmarkStart w:id="0" w:name="_Hlk165822912"/>
      <w:bookmarkStart w:id="1" w:name="_Hlk165822877"/>
      <w:r w:rsidRPr="002434D2">
        <w:t>Relációs adatelemzés</w:t>
      </w:r>
    </w:p>
    <w:bookmarkEnd w:id="0"/>
    <w:p w14:paraId="5C821450" w14:textId="77777777" w:rsidR="00357178" w:rsidRDefault="00357178" w:rsidP="00357178">
      <w:r>
        <w:t>Felhasználó(</w:t>
      </w:r>
      <w:r w:rsidRPr="00D10876">
        <w:rPr>
          <w:u w:val="single"/>
        </w:rPr>
        <w:t>felhasználóKód</w:t>
      </w:r>
      <w:r>
        <w:t>, születésiIdő, név, jelszó, email)</w:t>
      </w:r>
    </w:p>
    <w:p w14:paraId="05522A91" w14:textId="77777777" w:rsidR="00357178" w:rsidRDefault="00357178" w:rsidP="00357178">
      <w:r>
        <w:t>Admin(</w:t>
      </w:r>
      <w:r w:rsidRPr="00D10876">
        <w:rPr>
          <w:i/>
          <w:u w:val="single"/>
        </w:rPr>
        <w:t>felhasználóKód</w:t>
      </w:r>
      <w:r>
        <w:rPr>
          <w:u w:val="single"/>
        </w:rPr>
        <w:t>)</w:t>
      </w:r>
    </w:p>
    <w:p w14:paraId="3C37A690" w14:textId="77777777" w:rsidR="00357178" w:rsidRDefault="00357178" w:rsidP="00357178">
      <w:r>
        <w:t>Hallgató(</w:t>
      </w:r>
      <w:r w:rsidRPr="00D10876">
        <w:rPr>
          <w:i/>
          <w:u w:val="single"/>
        </w:rPr>
        <w:t>felhasználóKód</w:t>
      </w:r>
      <w:r w:rsidRPr="00746C92">
        <w:rPr>
          <w:i/>
        </w:rPr>
        <w:t xml:space="preserve">, </w:t>
      </w:r>
      <w:r w:rsidRPr="00D10876">
        <w:rPr>
          <w:i/>
          <w:u w:val="single"/>
        </w:rPr>
        <w:t>Szak.név</w:t>
      </w:r>
      <w:r w:rsidRPr="00746C92">
        <w:rPr>
          <w:i/>
        </w:rPr>
        <w:t xml:space="preserve">, </w:t>
      </w:r>
      <w:r>
        <w:rPr>
          <w:i/>
          <w:u w:val="single"/>
        </w:rPr>
        <w:t>Szak.Tipus,</w:t>
      </w:r>
      <w:r w:rsidRPr="00746C92">
        <w:rPr>
          <w:i/>
        </w:rPr>
        <w:t xml:space="preserve"> </w:t>
      </w:r>
      <w:r w:rsidRPr="00746C92">
        <w:t>kezdésÉve</w:t>
      </w:r>
      <w:r>
        <w:t>)</w:t>
      </w:r>
    </w:p>
    <w:p w14:paraId="3DFDAA65" w14:textId="77777777" w:rsidR="00357178" w:rsidRDefault="00357178" w:rsidP="00357178">
      <w:r>
        <w:t>Üzenet(</w:t>
      </w:r>
      <w:r w:rsidRPr="00746C92">
        <w:rPr>
          <w:u w:val="single"/>
        </w:rPr>
        <w:t>időpont</w:t>
      </w:r>
      <w:r>
        <w:t xml:space="preserve">, tartalom, tárgy, </w:t>
      </w:r>
      <w:r w:rsidRPr="00746C92">
        <w:rPr>
          <w:i/>
        </w:rPr>
        <w:t>felhasználóKód</w:t>
      </w:r>
      <w:r>
        <w:t>)</w:t>
      </w:r>
    </w:p>
    <w:p w14:paraId="477EB47D" w14:textId="77777777" w:rsidR="00357178" w:rsidRDefault="00357178" w:rsidP="00357178">
      <w:r>
        <w:t>Szak(</w:t>
      </w:r>
      <w:r w:rsidRPr="00D10876">
        <w:rPr>
          <w:u w:val="single"/>
        </w:rPr>
        <w:t>szakNév</w:t>
      </w:r>
      <w:r>
        <w:t xml:space="preserve">, </w:t>
      </w:r>
      <w:r>
        <w:rPr>
          <w:u w:val="single"/>
        </w:rPr>
        <w:t>szakT</w:t>
      </w:r>
      <w:r w:rsidRPr="00746C92">
        <w:rPr>
          <w:u w:val="single"/>
        </w:rPr>
        <w:t>ípus</w:t>
      </w:r>
      <w:r>
        <w:t>, időtartam)</w:t>
      </w:r>
    </w:p>
    <w:p w14:paraId="62DF0A68" w14:textId="77777777" w:rsidR="00357178" w:rsidRDefault="00357178" w:rsidP="00357178">
      <w:r>
        <w:t>Tárgy(</w:t>
      </w:r>
      <w:r w:rsidRPr="00D10876">
        <w:rPr>
          <w:u w:val="single"/>
        </w:rPr>
        <w:t>tárgyKód</w:t>
      </w:r>
      <w:r>
        <w:t>, név, kredit, típus, jóváhagyás)</w:t>
      </w:r>
    </w:p>
    <w:p w14:paraId="219F204F" w14:textId="77777777" w:rsidR="00357178" w:rsidRDefault="00357178" w:rsidP="00357178">
      <w:r>
        <w:t>Terem(</w:t>
      </w:r>
      <w:r w:rsidRPr="00D10876">
        <w:rPr>
          <w:u w:val="single"/>
        </w:rPr>
        <w:t>teremKód</w:t>
      </w:r>
      <w:r>
        <w:t>, férőhely)</w:t>
      </w:r>
    </w:p>
    <w:p w14:paraId="70A73915" w14:textId="77777777" w:rsidR="00357178" w:rsidRDefault="00357178" w:rsidP="00357178">
      <w:r>
        <w:t>Kurzus(</w:t>
      </w:r>
      <w:r w:rsidRPr="00D10876">
        <w:rPr>
          <w:u w:val="single"/>
        </w:rPr>
        <w:t>kurzusKód</w:t>
      </w:r>
      <w:r>
        <w:t xml:space="preserve">, </w:t>
      </w:r>
      <w:r w:rsidRPr="00746C92">
        <w:rPr>
          <w:i/>
          <w:u w:val="single"/>
        </w:rPr>
        <w:t>tárgyKód</w:t>
      </w:r>
      <w:r>
        <w:t xml:space="preserve">, férőhely, időpont, félév, </w:t>
      </w:r>
      <w:r w:rsidRPr="00D10876">
        <w:rPr>
          <w:i/>
        </w:rPr>
        <w:t>TeremKód</w:t>
      </w:r>
      <w:r>
        <w:t>)</w:t>
      </w:r>
    </w:p>
    <w:p w14:paraId="5A45D848" w14:textId="77777777" w:rsidR="00357178" w:rsidRDefault="00357178" w:rsidP="00357178">
      <w:r>
        <w:t>FelvettKurzus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B049E7">
        <w:rPr>
          <w:i/>
          <w:u w:val="single"/>
        </w:rPr>
        <w:t>Hallgató.SzakNév</w:t>
      </w:r>
      <w:r w:rsidRPr="00746C92">
        <w:rPr>
          <w:i/>
        </w:rPr>
        <w:t xml:space="preserve">, </w:t>
      </w:r>
      <w:r w:rsidRPr="00B049E7">
        <w:rPr>
          <w:i/>
          <w:u w:val="single"/>
        </w:rPr>
        <w:t>Hallgató.</w:t>
      </w:r>
      <w:r>
        <w:rPr>
          <w:i/>
          <w:u w:val="single"/>
        </w:rPr>
        <w:t>SzakTipus</w:t>
      </w:r>
      <w:r>
        <w:t xml:space="preserve">, </w:t>
      </w:r>
      <w:r w:rsidRPr="00D10876">
        <w:rPr>
          <w:i/>
          <w:u w:val="single"/>
        </w:rPr>
        <w:t>KurzusKód</w:t>
      </w:r>
      <w:r>
        <w:t xml:space="preserve">, </w:t>
      </w:r>
      <w:r w:rsidRPr="00B049E7">
        <w:rPr>
          <w:i/>
          <w:u w:val="single"/>
        </w:rPr>
        <w:t>Kurzus.tárgyKód</w:t>
      </w:r>
      <w:r>
        <w:t>, érdemjegy, jóváhagyva)</w:t>
      </w:r>
    </w:p>
    <w:p w14:paraId="44873386" w14:textId="77777777" w:rsidR="00357178" w:rsidRDefault="00357178" w:rsidP="00357178">
      <w:r>
        <w:t>KurzustOktat(</w:t>
      </w:r>
      <w:r w:rsidRPr="00D10876">
        <w:rPr>
          <w:i/>
          <w:u w:val="single"/>
        </w:rPr>
        <w:t>FelhasználóKód</w:t>
      </w:r>
      <w:r>
        <w:t xml:space="preserve">, </w:t>
      </w:r>
      <w:r w:rsidRPr="00D10876">
        <w:rPr>
          <w:i/>
          <w:u w:val="single"/>
        </w:rPr>
        <w:t>KurzusKód</w:t>
      </w:r>
      <w:r>
        <w:rPr>
          <w:i/>
          <w:u w:val="single"/>
        </w:rPr>
        <w:t>,</w:t>
      </w:r>
      <w:r w:rsidRPr="00B049E7">
        <w:rPr>
          <w:i/>
        </w:rPr>
        <w:t xml:space="preserve"> </w:t>
      </w:r>
      <w:r>
        <w:rPr>
          <w:i/>
          <w:u w:val="single"/>
        </w:rPr>
        <w:t>tárgyKód</w:t>
      </w:r>
      <w:r>
        <w:t>)</w:t>
      </w:r>
    </w:p>
    <w:p w14:paraId="11D06EB4" w14:textId="77777777" w:rsidR="00357178" w:rsidRDefault="00357178" w:rsidP="00357178">
      <w:r>
        <w:t>Vizsga(</w:t>
      </w:r>
      <w:r w:rsidRPr="00D10876">
        <w:rPr>
          <w:u w:val="single"/>
        </w:rPr>
        <w:t>vizsgaKód</w:t>
      </w:r>
      <w:r>
        <w:t xml:space="preserve">, </w:t>
      </w:r>
      <w:r w:rsidRPr="00746C92">
        <w:rPr>
          <w:i/>
          <w:u w:val="single"/>
        </w:rPr>
        <w:t>TárgyKód</w:t>
      </w:r>
      <w:r>
        <w:rPr>
          <w:i/>
        </w:rPr>
        <w:t>,</w:t>
      </w:r>
      <w:r>
        <w:t xml:space="preserve"> kezdésIdőpont, fejezésIdőpont, vizsgáztató, </w:t>
      </w:r>
      <w:r w:rsidRPr="00D10876">
        <w:rPr>
          <w:i/>
        </w:rPr>
        <w:t>TeremKód</w:t>
      </w:r>
      <w:r>
        <w:t>)</w:t>
      </w:r>
    </w:p>
    <w:p w14:paraId="0433ACC3" w14:textId="77777777" w:rsidR="00357178" w:rsidRPr="002434D2" w:rsidRDefault="00357178" w:rsidP="00357178">
      <w:r>
        <w:t>FelvettVizsga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B049E7">
        <w:rPr>
          <w:i/>
          <w:u w:val="single"/>
        </w:rPr>
        <w:t>Hallgató.SzakNév</w:t>
      </w:r>
      <w:r w:rsidRPr="00746C92">
        <w:rPr>
          <w:i/>
        </w:rPr>
        <w:t xml:space="preserve">, </w:t>
      </w:r>
      <w:r w:rsidRPr="00B049E7">
        <w:rPr>
          <w:i/>
          <w:u w:val="single"/>
        </w:rPr>
        <w:t>Hallgató.</w:t>
      </w:r>
      <w:r>
        <w:rPr>
          <w:i/>
          <w:u w:val="single"/>
        </w:rPr>
        <w:t>SzakTipus</w:t>
      </w:r>
      <w:r>
        <w:t xml:space="preserve">, </w:t>
      </w:r>
      <w:r w:rsidRPr="00D10876">
        <w:rPr>
          <w:i/>
          <w:u w:val="single"/>
        </w:rPr>
        <w:t>VizsgaKód</w:t>
      </w:r>
      <w:r>
        <w:rPr>
          <w:i/>
          <w:u w:val="single"/>
        </w:rPr>
        <w:t xml:space="preserve">, </w:t>
      </w:r>
      <w:r w:rsidRPr="00D10876">
        <w:rPr>
          <w:i/>
          <w:u w:val="single"/>
        </w:rPr>
        <w:t>Vizsga</w:t>
      </w:r>
      <w:r>
        <w:rPr>
          <w:i/>
          <w:u w:val="single"/>
        </w:rPr>
        <w:t>.tágy</w:t>
      </w:r>
      <w:r w:rsidRPr="00D10876">
        <w:rPr>
          <w:i/>
          <w:u w:val="single"/>
        </w:rPr>
        <w:t>Kód</w:t>
      </w:r>
      <w:r>
        <w:t>)</w:t>
      </w:r>
    </w:p>
    <w:p w14:paraId="4D775F40" w14:textId="77777777" w:rsidR="00357178" w:rsidRPr="002434D2" w:rsidRDefault="00357178" w:rsidP="00357178">
      <w:pPr>
        <w:rPr>
          <w:b/>
          <w:sz w:val="28"/>
        </w:rPr>
      </w:pPr>
    </w:p>
    <w:p w14:paraId="778DECBE" w14:textId="77777777" w:rsidR="00357178" w:rsidRPr="002434D2" w:rsidRDefault="00357178" w:rsidP="00357178">
      <w:pPr>
        <w:jc w:val="both"/>
      </w:pPr>
      <w:r w:rsidRPr="002434D2">
        <w:t>Minden attribútum atomi, nincs a sémában sem többértékű, sem pedig összetett attribútum, így a séma 1NF-ben van.</w:t>
      </w:r>
    </w:p>
    <w:p w14:paraId="1AC034B4" w14:textId="77777777" w:rsidR="00357178" w:rsidRPr="002434D2" w:rsidRDefault="00357178" w:rsidP="00357178">
      <w:pPr>
        <w:jc w:val="both"/>
      </w:pPr>
      <w:r w:rsidRPr="002434D2">
        <w:t xml:space="preserve">A FelvettVizsga, KurzustOktat, nem rendelkeznek másodlagos attribútumokkal, illetve </w:t>
      </w:r>
      <w:r>
        <w:t xml:space="preserve">amelyek </w:t>
      </w:r>
      <w:r w:rsidRPr="002434D2">
        <w:t xml:space="preserve">kizárólag egy kulccsal rendelkeznek, </w:t>
      </w:r>
      <w:r>
        <w:t>azok</w:t>
      </w:r>
      <w:r w:rsidRPr="002434D2">
        <w:t xml:space="preserve"> triviálisak. A séma 2NF-ben</w:t>
      </w:r>
      <w:r>
        <w:t>, illetve 3 NF-ben van</w:t>
      </w:r>
      <w:r w:rsidRPr="002434D2">
        <w:t>.</w:t>
      </w:r>
    </w:p>
    <w:p w14:paraId="0608C8AC" w14:textId="77777777" w:rsidR="008D7866" w:rsidRPr="002434D2" w:rsidRDefault="008D7866" w:rsidP="008D7866"/>
    <w:p w14:paraId="1FC46BE6" w14:textId="77777777" w:rsidR="008D7866" w:rsidRPr="002434D2" w:rsidRDefault="008D7866" w:rsidP="008D7866"/>
    <w:p w14:paraId="4855FDB6" w14:textId="25A6F796" w:rsidR="008D7866" w:rsidRPr="002434D2" w:rsidRDefault="008D7866" w:rsidP="008D7866">
      <w:pPr>
        <w:ind w:firstLine="708"/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357178" w:rsidRPr="002434D2" w14:paraId="061B0372" w14:textId="77777777" w:rsidTr="00357178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bookmarkEnd w:id="1"/>
          <w:p w14:paraId="3D1D5558" w14:textId="77777777" w:rsidR="00357178" w:rsidRPr="002434D2" w:rsidRDefault="00357178" w:rsidP="00357178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1 NF</w:t>
            </w:r>
            <w:r>
              <w:rPr>
                <w:b/>
                <w:i/>
                <w:sz w:val="28"/>
              </w:rPr>
              <w:t>,</w:t>
            </w:r>
            <w:r w:rsidRPr="002434D2">
              <w:rPr>
                <w:b/>
                <w:i/>
                <w:sz w:val="28"/>
              </w:rPr>
              <w:t xml:space="preserve"> 2 NF</w:t>
            </w:r>
            <w:r>
              <w:rPr>
                <w:b/>
                <w:i/>
                <w:sz w:val="28"/>
              </w:rPr>
              <w:t>, 3NF</w:t>
            </w:r>
          </w:p>
          <w:p w14:paraId="295FD588" w14:textId="77777777" w:rsidR="00357178" w:rsidRPr="002434D2" w:rsidRDefault="00357178" w:rsidP="00357178"/>
          <w:p w14:paraId="5C8F7D99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07D24375" w14:textId="77777777" w:rsidR="00357178" w:rsidRPr="002434D2" w:rsidRDefault="00357178" w:rsidP="00357178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2872900F" w14:textId="77777777" w:rsidR="00357178" w:rsidRPr="002434D2" w:rsidRDefault="00357178" w:rsidP="00357178">
            <w:r w:rsidRPr="002434D2">
              <w:t>születésiIdő</w:t>
            </w:r>
          </w:p>
          <w:p w14:paraId="4E0D5DE6" w14:textId="77777777" w:rsidR="00357178" w:rsidRPr="002434D2" w:rsidRDefault="00357178" w:rsidP="00357178">
            <w:r w:rsidRPr="002434D2">
              <w:t>név</w:t>
            </w:r>
          </w:p>
          <w:p w14:paraId="71D82136" w14:textId="77777777" w:rsidR="00357178" w:rsidRPr="002434D2" w:rsidRDefault="00357178" w:rsidP="00357178">
            <w:r w:rsidRPr="002434D2">
              <w:t>jelszó</w:t>
            </w:r>
          </w:p>
          <w:p w14:paraId="0B7EFA99" w14:textId="77777777" w:rsidR="00357178" w:rsidRPr="002434D2" w:rsidRDefault="00357178" w:rsidP="00357178"/>
          <w:p w14:paraId="21607B4D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0D6709E6" w14:textId="77777777" w:rsidR="00357178" w:rsidRDefault="00357178" w:rsidP="00357178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44F376A0" w14:textId="77777777" w:rsidR="00357178" w:rsidRPr="00B049E7" w:rsidRDefault="00357178" w:rsidP="00357178">
            <w:pPr>
              <w:rPr>
                <w:u w:val="single"/>
              </w:rPr>
            </w:pPr>
            <w:r>
              <w:t>*s</w:t>
            </w:r>
            <w:r w:rsidRPr="00B049E7">
              <w:rPr>
                <w:u w:val="single"/>
              </w:rPr>
              <w:t>zakNév</w:t>
            </w:r>
          </w:p>
          <w:p w14:paraId="4B1AA932" w14:textId="77777777" w:rsidR="00357178" w:rsidRPr="00B049E7" w:rsidRDefault="00357178" w:rsidP="00357178">
            <w:pPr>
              <w:rPr>
                <w:u w:val="single"/>
              </w:rPr>
            </w:pPr>
            <w:r>
              <w:t>*s</w:t>
            </w:r>
            <w:r w:rsidRPr="00B049E7">
              <w:rPr>
                <w:u w:val="single"/>
              </w:rPr>
              <w:t>zak</w:t>
            </w:r>
            <w:r>
              <w:rPr>
                <w:u w:val="single"/>
              </w:rPr>
              <w:t>Típus</w:t>
            </w:r>
          </w:p>
          <w:p w14:paraId="58D9D188" w14:textId="77777777" w:rsidR="00357178" w:rsidRPr="002434D2" w:rsidRDefault="00357178" w:rsidP="00357178">
            <w:r w:rsidRPr="002434D2">
              <w:t>kezdésÉve</w:t>
            </w:r>
          </w:p>
          <w:p w14:paraId="37483D9A" w14:textId="77777777" w:rsidR="00357178" w:rsidRPr="002434D2" w:rsidRDefault="00357178" w:rsidP="00357178"/>
          <w:p w14:paraId="697005B3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09978C2E" w14:textId="77777777" w:rsidR="00357178" w:rsidRPr="002434D2" w:rsidRDefault="00357178" w:rsidP="0035717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15E9869F" w14:textId="77777777" w:rsidR="00357178" w:rsidRPr="002434D2" w:rsidRDefault="00357178" w:rsidP="00357178">
            <w:pPr>
              <w:rPr>
                <w:u w:val="single"/>
              </w:rPr>
            </w:pPr>
          </w:p>
          <w:p w14:paraId="3ADE474C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7C61F7A9" w14:textId="77777777" w:rsidR="00357178" w:rsidRPr="00B049E7" w:rsidRDefault="00357178" w:rsidP="00357178">
            <w:pPr>
              <w:rPr>
                <w:u w:val="single"/>
              </w:rPr>
            </w:pPr>
            <w:r w:rsidRPr="00B049E7">
              <w:rPr>
                <w:u w:val="single"/>
              </w:rPr>
              <w:t>időpont</w:t>
            </w:r>
          </w:p>
          <w:p w14:paraId="5567126B" w14:textId="77777777" w:rsidR="00357178" w:rsidRPr="002434D2" w:rsidRDefault="00357178" w:rsidP="00357178">
            <w:r w:rsidRPr="002434D2">
              <w:t>tartalom</w:t>
            </w:r>
          </w:p>
          <w:p w14:paraId="6E3A6ECE" w14:textId="77777777" w:rsidR="00357178" w:rsidRPr="002434D2" w:rsidRDefault="00357178" w:rsidP="00357178">
            <w:r w:rsidRPr="002434D2">
              <w:t>tárgy</w:t>
            </w:r>
          </w:p>
          <w:p w14:paraId="52B9D02B" w14:textId="77777777" w:rsidR="00357178" w:rsidRPr="002434D2" w:rsidRDefault="00357178" w:rsidP="00357178">
            <w:r w:rsidRPr="002434D2">
              <w:t>*felhasználóKód</w:t>
            </w:r>
          </w:p>
          <w:p w14:paraId="3D73DADC" w14:textId="77777777" w:rsidR="00357178" w:rsidRPr="002434D2" w:rsidRDefault="00357178" w:rsidP="00357178"/>
          <w:p w14:paraId="20A01093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37A8AB66" w14:textId="77777777" w:rsidR="00357178" w:rsidRPr="002434D2" w:rsidRDefault="00357178" w:rsidP="00357178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5CC43348" w14:textId="77777777" w:rsidR="00357178" w:rsidRPr="00B049E7" w:rsidRDefault="00357178" w:rsidP="00357178">
            <w:pPr>
              <w:rPr>
                <w:u w:val="single"/>
              </w:rPr>
            </w:pPr>
            <w:r w:rsidRPr="00B049E7">
              <w:rPr>
                <w:u w:val="single"/>
              </w:rPr>
              <w:t>szakTípus</w:t>
            </w:r>
          </w:p>
          <w:p w14:paraId="6DF03914" w14:textId="77777777" w:rsidR="00357178" w:rsidRPr="002434D2" w:rsidRDefault="00357178" w:rsidP="00357178">
            <w:r w:rsidRPr="002434D2">
              <w:t>időtartam</w:t>
            </w:r>
          </w:p>
          <w:p w14:paraId="33CAB1FF" w14:textId="77777777" w:rsidR="00357178" w:rsidRPr="002434D2" w:rsidRDefault="00357178" w:rsidP="00357178">
            <w:pPr>
              <w:rPr>
                <w:b/>
                <w:i/>
              </w:rPr>
            </w:pPr>
          </w:p>
          <w:p w14:paraId="021B55B0" w14:textId="77777777" w:rsidR="00357178" w:rsidRDefault="00357178" w:rsidP="00357178">
            <w:pPr>
              <w:rPr>
                <w:b/>
              </w:rPr>
            </w:pPr>
          </w:p>
          <w:p w14:paraId="6DB2F071" w14:textId="77777777" w:rsidR="00357178" w:rsidRDefault="00357178" w:rsidP="00357178">
            <w:pPr>
              <w:rPr>
                <w:b/>
              </w:rPr>
            </w:pPr>
          </w:p>
          <w:p w14:paraId="04BEFF0A" w14:textId="77777777" w:rsidR="00357178" w:rsidRDefault="00357178" w:rsidP="00357178">
            <w:pPr>
              <w:rPr>
                <w:b/>
              </w:rPr>
            </w:pPr>
          </w:p>
          <w:p w14:paraId="2E4AE0E6" w14:textId="77777777" w:rsidR="00357178" w:rsidRDefault="00357178" w:rsidP="00357178">
            <w:pPr>
              <w:rPr>
                <w:b/>
              </w:rPr>
            </w:pPr>
          </w:p>
          <w:p w14:paraId="09A2AF39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Tárgy</w:t>
            </w:r>
          </w:p>
          <w:p w14:paraId="4128E51D" w14:textId="77777777" w:rsidR="00357178" w:rsidRPr="002434D2" w:rsidRDefault="00357178" w:rsidP="00357178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58EA6758" w14:textId="77777777" w:rsidR="00357178" w:rsidRPr="002434D2" w:rsidRDefault="00357178" w:rsidP="00357178">
            <w:r w:rsidRPr="002434D2">
              <w:t>név</w:t>
            </w:r>
          </w:p>
          <w:p w14:paraId="338B84B2" w14:textId="77777777" w:rsidR="00357178" w:rsidRPr="002434D2" w:rsidRDefault="00357178" w:rsidP="00357178">
            <w:r w:rsidRPr="002434D2">
              <w:t>kredit</w:t>
            </w:r>
          </w:p>
          <w:p w14:paraId="0A6E5F75" w14:textId="77777777" w:rsidR="00357178" w:rsidRDefault="00357178" w:rsidP="00357178">
            <w:r w:rsidRPr="002434D2">
              <w:t>típus</w:t>
            </w:r>
          </w:p>
          <w:p w14:paraId="4750C739" w14:textId="77777777" w:rsidR="00357178" w:rsidRPr="002434D2" w:rsidRDefault="00357178" w:rsidP="00357178">
            <w:r>
              <w:t>jóváhagyás</w:t>
            </w:r>
          </w:p>
          <w:p w14:paraId="00F7A6A2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37C04EEC" w14:textId="77777777" w:rsidR="00357178" w:rsidRPr="002434D2" w:rsidRDefault="00357178" w:rsidP="00357178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67A084CE" w14:textId="77777777" w:rsidR="00357178" w:rsidRPr="002434D2" w:rsidRDefault="00357178" w:rsidP="00357178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1 NF</w:t>
            </w:r>
            <w:r>
              <w:rPr>
                <w:b/>
                <w:i/>
                <w:sz w:val="28"/>
              </w:rPr>
              <w:t>,</w:t>
            </w:r>
            <w:r w:rsidRPr="002434D2">
              <w:rPr>
                <w:b/>
                <w:i/>
                <w:sz w:val="28"/>
              </w:rPr>
              <w:t xml:space="preserve"> 2 NF</w:t>
            </w:r>
            <w:r>
              <w:rPr>
                <w:b/>
                <w:i/>
                <w:sz w:val="28"/>
              </w:rPr>
              <w:t>, 3NF</w:t>
            </w:r>
          </w:p>
          <w:p w14:paraId="1413CCAC" w14:textId="77777777" w:rsidR="00357178" w:rsidRPr="002434D2" w:rsidRDefault="00357178" w:rsidP="00357178">
            <w:pPr>
              <w:rPr>
                <w:b/>
              </w:rPr>
            </w:pPr>
          </w:p>
          <w:p w14:paraId="569FA34C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45487905" w14:textId="77777777" w:rsidR="00357178" w:rsidRPr="002434D2" w:rsidRDefault="00357178" w:rsidP="00357178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08578990" w14:textId="77777777" w:rsidR="00357178" w:rsidRPr="002434D2" w:rsidRDefault="00357178" w:rsidP="00357178">
            <w:r w:rsidRPr="002434D2">
              <w:t>férőhely</w:t>
            </w:r>
          </w:p>
          <w:p w14:paraId="21451D80" w14:textId="77777777" w:rsidR="00357178" w:rsidRPr="002434D2" w:rsidRDefault="00357178" w:rsidP="00357178"/>
          <w:p w14:paraId="73897636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7B88F717" w14:textId="77777777" w:rsidR="00357178" w:rsidRDefault="00357178" w:rsidP="00357178">
            <w:pPr>
              <w:rPr>
                <w:u w:val="single"/>
              </w:rPr>
            </w:pPr>
            <w:r w:rsidRPr="002434D2">
              <w:rPr>
                <w:u w:val="single"/>
              </w:rPr>
              <w:t>kurzusKód</w:t>
            </w:r>
          </w:p>
          <w:p w14:paraId="507C28C3" w14:textId="77777777" w:rsidR="00357178" w:rsidRPr="002862C2" w:rsidRDefault="00357178" w:rsidP="00357178">
            <w:pPr>
              <w:rPr>
                <w:u w:val="single"/>
              </w:rPr>
            </w:pPr>
            <w:r>
              <w:t>*</w:t>
            </w:r>
            <w:r>
              <w:rPr>
                <w:u w:val="single"/>
              </w:rPr>
              <w:t>tárgyKód</w:t>
            </w:r>
          </w:p>
          <w:p w14:paraId="4634A0F9" w14:textId="77777777" w:rsidR="00357178" w:rsidRPr="002434D2" w:rsidRDefault="00357178" w:rsidP="00357178">
            <w:r w:rsidRPr="002434D2">
              <w:t>férőhely</w:t>
            </w:r>
          </w:p>
          <w:p w14:paraId="6C104C04" w14:textId="77777777" w:rsidR="00357178" w:rsidRPr="002434D2" w:rsidRDefault="00357178" w:rsidP="00357178">
            <w:r w:rsidRPr="002434D2">
              <w:t>időpont</w:t>
            </w:r>
          </w:p>
          <w:p w14:paraId="4841344E" w14:textId="77777777" w:rsidR="00357178" w:rsidRPr="002434D2" w:rsidRDefault="00357178" w:rsidP="00357178">
            <w:r w:rsidRPr="002434D2">
              <w:t>félév</w:t>
            </w:r>
          </w:p>
          <w:p w14:paraId="0880821C" w14:textId="77777777" w:rsidR="00357178" w:rsidRPr="002434D2" w:rsidRDefault="00357178" w:rsidP="00357178">
            <w:r w:rsidRPr="002434D2">
              <w:t>*teremKód</w:t>
            </w:r>
          </w:p>
          <w:p w14:paraId="450C239E" w14:textId="77777777" w:rsidR="00357178" w:rsidRPr="002434D2" w:rsidRDefault="00357178" w:rsidP="00357178"/>
          <w:p w14:paraId="7DBF4E1E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2F24E06B" w14:textId="77777777" w:rsidR="00357178" w:rsidRPr="002434D2" w:rsidRDefault="00357178" w:rsidP="0035717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34C224BD" w14:textId="77777777" w:rsidR="00357178" w:rsidRDefault="00357178" w:rsidP="0035717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17084586" w14:textId="77777777" w:rsidR="00357178" w:rsidRPr="002862C2" w:rsidRDefault="00357178" w:rsidP="00357178">
            <w:pPr>
              <w:rPr>
                <w:u w:val="single"/>
              </w:rPr>
            </w:pPr>
            <w:r>
              <w:t>*</w:t>
            </w:r>
            <w:r>
              <w:rPr>
                <w:u w:val="single"/>
              </w:rPr>
              <w:t>kurzus.tárgyKód</w:t>
            </w:r>
          </w:p>
          <w:p w14:paraId="335FD782" w14:textId="77777777" w:rsidR="00357178" w:rsidRPr="002434D2" w:rsidRDefault="00357178" w:rsidP="00357178">
            <w:pPr>
              <w:rPr>
                <w:u w:val="single"/>
              </w:rPr>
            </w:pPr>
          </w:p>
          <w:p w14:paraId="7EDB680B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42337BB0" w14:textId="77777777" w:rsidR="00357178" w:rsidRDefault="00357178" w:rsidP="00357178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4C1CD4FF" w14:textId="77777777" w:rsidR="00357178" w:rsidRPr="002862C2" w:rsidRDefault="00357178" w:rsidP="00357178">
            <w:pPr>
              <w:rPr>
                <w:u w:val="single"/>
              </w:rPr>
            </w:pPr>
            <w:r>
              <w:t>*</w:t>
            </w:r>
            <w:r>
              <w:rPr>
                <w:u w:val="single"/>
              </w:rPr>
              <w:t>tárgyKód</w:t>
            </w:r>
          </w:p>
          <w:p w14:paraId="09240E1C" w14:textId="77777777" w:rsidR="00357178" w:rsidRPr="002434D2" w:rsidRDefault="00357178" w:rsidP="00357178">
            <w:r>
              <w:t>kezdésI</w:t>
            </w:r>
            <w:r w:rsidRPr="002434D2">
              <w:t>dőpont</w:t>
            </w:r>
          </w:p>
          <w:p w14:paraId="473E08FC" w14:textId="77777777" w:rsidR="00357178" w:rsidRPr="002434D2" w:rsidRDefault="00357178" w:rsidP="00357178">
            <w:r>
              <w:t>fejezésI</w:t>
            </w:r>
            <w:r w:rsidRPr="002434D2">
              <w:t>dőpont</w:t>
            </w:r>
          </w:p>
          <w:p w14:paraId="31EB89F5" w14:textId="77777777" w:rsidR="00357178" w:rsidRPr="002434D2" w:rsidRDefault="00357178" w:rsidP="00357178">
            <w:r w:rsidRPr="002434D2">
              <w:t>vizsgáztató</w:t>
            </w:r>
          </w:p>
          <w:p w14:paraId="341850C0" w14:textId="77777777" w:rsidR="00357178" w:rsidRPr="002434D2" w:rsidRDefault="00357178" w:rsidP="00357178">
            <w:r w:rsidRPr="002434D2">
              <w:t>*teremKód</w:t>
            </w:r>
          </w:p>
          <w:p w14:paraId="23DE99F0" w14:textId="77777777" w:rsidR="00357178" w:rsidRDefault="00357178" w:rsidP="00357178"/>
          <w:p w14:paraId="2DC44AE7" w14:textId="77777777" w:rsidR="00357178" w:rsidRDefault="00357178" w:rsidP="00357178"/>
          <w:p w14:paraId="5E7A5B07" w14:textId="77777777" w:rsidR="00357178" w:rsidRDefault="00357178" w:rsidP="00357178"/>
          <w:p w14:paraId="170316F4" w14:textId="77777777" w:rsidR="00357178" w:rsidRPr="002434D2" w:rsidRDefault="00357178" w:rsidP="00357178"/>
          <w:p w14:paraId="6C944855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lastRenderedPageBreak/>
              <w:t>FelvettVizsga</w:t>
            </w:r>
          </w:p>
          <w:p w14:paraId="0FA7DFD7" w14:textId="77777777" w:rsidR="00357178" w:rsidRPr="002434D2" w:rsidRDefault="00357178" w:rsidP="0035717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3642F16E" w14:textId="77777777" w:rsidR="00357178" w:rsidRPr="002862C2" w:rsidRDefault="00357178" w:rsidP="00357178">
            <w:pPr>
              <w:rPr>
                <w:u w:val="single"/>
              </w:rPr>
            </w:pPr>
            <w:r>
              <w:t>*H</w:t>
            </w:r>
            <w:r>
              <w:rPr>
                <w:u w:val="single"/>
              </w:rPr>
              <w:t>allgató.</w:t>
            </w:r>
            <w:r w:rsidRPr="002862C2">
              <w:rPr>
                <w:u w:val="single"/>
              </w:rPr>
              <w:t>szakNév</w:t>
            </w:r>
          </w:p>
          <w:p w14:paraId="4134D6E3" w14:textId="77777777" w:rsidR="00357178" w:rsidRPr="00B049E7" w:rsidRDefault="00357178" w:rsidP="00357178">
            <w:pPr>
              <w:rPr>
                <w:u w:val="single"/>
              </w:rPr>
            </w:pPr>
            <w:r w:rsidRPr="002862C2">
              <w:rPr>
                <w:u w:val="single"/>
              </w:rPr>
              <w:t>*Hallgató.s</w:t>
            </w:r>
            <w:r w:rsidRPr="00B049E7">
              <w:rPr>
                <w:u w:val="single"/>
              </w:rPr>
              <w:t>zak</w:t>
            </w:r>
            <w:r>
              <w:rPr>
                <w:u w:val="single"/>
              </w:rPr>
              <w:t>Típus</w:t>
            </w:r>
          </w:p>
          <w:p w14:paraId="232498B6" w14:textId="77777777" w:rsidR="00357178" w:rsidRDefault="00357178" w:rsidP="00357178">
            <w:pPr>
              <w:rPr>
                <w:u w:val="single"/>
              </w:rPr>
            </w:pPr>
            <w:r w:rsidRPr="002434D2">
              <w:t>*</w:t>
            </w:r>
            <w:r w:rsidRPr="002862C2">
              <w:t xml:space="preserve"> </w:t>
            </w:r>
            <w:r w:rsidRPr="002434D2">
              <w:rPr>
                <w:u w:val="single"/>
              </w:rPr>
              <w:t>vizsgaKód</w:t>
            </w:r>
          </w:p>
          <w:p w14:paraId="4E033437" w14:textId="77777777" w:rsidR="00357178" w:rsidRPr="002434D2" w:rsidRDefault="00357178" w:rsidP="00357178">
            <w:pPr>
              <w:rPr>
                <w:u w:val="single"/>
              </w:rPr>
            </w:pPr>
          </w:p>
          <w:p w14:paraId="6BF7015D" w14:textId="77777777" w:rsidR="00357178" w:rsidRPr="002434D2" w:rsidRDefault="00357178" w:rsidP="00357178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t>FelvettKurzus</w:t>
            </w:r>
          </w:p>
          <w:p w14:paraId="7DFC2F63" w14:textId="77777777" w:rsidR="00357178" w:rsidRPr="002434D2" w:rsidRDefault="00357178" w:rsidP="0035717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4EB2EAAA" w14:textId="77777777" w:rsidR="00357178" w:rsidRPr="002862C2" w:rsidRDefault="00357178" w:rsidP="00357178">
            <w:pPr>
              <w:rPr>
                <w:u w:val="single"/>
              </w:rPr>
            </w:pPr>
            <w:r>
              <w:t>*H</w:t>
            </w:r>
            <w:r>
              <w:rPr>
                <w:u w:val="single"/>
              </w:rPr>
              <w:t>allgató.</w:t>
            </w:r>
            <w:r w:rsidRPr="002862C2">
              <w:rPr>
                <w:u w:val="single"/>
              </w:rPr>
              <w:t>szakNév</w:t>
            </w:r>
          </w:p>
          <w:p w14:paraId="40E165C8" w14:textId="77777777" w:rsidR="00357178" w:rsidRPr="00B049E7" w:rsidRDefault="00357178" w:rsidP="00357178">
            <w:pPr>
              <w:rPr>
                <w:u w:val="single"/>
              </w:rPr>
            </w:pPr>
            <w:r w:rsidRPr="002862C2">
              <w:rPr>
                <w:u w:val="single"/>
              </w:rPr>
              <w:t>*Hallgató.s</w:t>
            </w:r>
            <w:r w:rsidRPr="00B049E7">
              <w:rPr>
                <w:u w:val="single"/>
              </w:rPr>
              <w:t>zak</w:t>
            </w:r>
            <w:r>
              <w:rPr>
                <w:u w:val="single"/>
              </w:rPr>
              <w:t>Típus</w:t>
            </w:r>
          </w:p>
          <w:p w14:paraId="220A8452" w14:textId="77777777" w:rsidR="00357178" w:rsidRPr="002434D2" w:rsidRDefault="00357178" w:rsidP="0035717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08830F64" w14:textId="77777777" w:rsidR="00357178" w:rsidRPr="002434D2" w:rsidRDefault="00357178" w:rsidP="00357178">
            <w:r w:rsidRPr="002434D2">
              <w:t>érdemjegy</w:t>
            </w:r>
          </w:p>
          <w:p w14:paraId="26F21B63" w14:textId="77777777" w:rsidR="00357178" w:rsidRPr="002434D2" w:rsidRDefault="00357178" w:rsidP="00357178">
            <w:r w:rsidRPr="002434D2">
              <w:t>jóváhagyva</w:t>
            </w:r>
          </w:p>
          <w:p w14:paraId="31117750" w14:textId="77777777" w:rsidR="00357178" w:rsidRPr="002434D2" w:rsidRDefault="00357178" w:rsidP="00357178">
            <w:pPr>
              <w:rPr>
                <w:b/>
                <w:i/>
              </w:rPr>
            </w:pPr>
          </w:p>
        </w:tc>
      </w:tr>
      <w:tr w:rsidR="00357178" w:rsidRPr="002434D2" w14:paraId="59BF7F12" w14:textId="77777777" w:rsidTr="0035717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55FD58C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58905159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38D95FB" w14:textId="77777777" w:rsidR="00357178" w:rsidRPr="002434D2" w:rsidRDefault="00357178" w:rsidP="00357178"/>
        </w:tc>
      </w:tr>
      <w:tr w:rsidR="00357178" w:rsidRPr="002434D2" w14:paraId="7071AFB8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27ABAEB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96199FE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05D9033" w14:textId="77777777" w:rsidR="00357178" w:rsidRPr="002434D2" w:rsidRDefault="00357178" w:rsidP="00357178">
            <w:pPr>
              <w:rPr>
                <w:b/>
              </w:rPr>
            </w:pPr>
          </w:p>
        </w:tc>
      </w:tr>
      <w:tr w:rsidR="00357178" w:rsidRPr="002434D2" w14:paraId="5953EF69" w14:textId="77777777" w:rsidTr="0035717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46F12B7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42DCD79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C307060" w14:textId="77777777" w:rsidR="00357178" w:rsidRPr="002434D2" w:rsidRDefault="00357178" w:rsidP="00357178">
            <w:pPr>
              <w:rPr>
                <w:u w:val="single"/>
              </w:rPr>
            </w:pPr>
          </w:p>
        </w:tc>
      </w:tr>
      <w:tr w:rsidR="00357178" w:rsidRPr="002434D2" w14:paraId="5B147A62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4147580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1FEC67A0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B501A79" w14:textId="77777777" w:rsidR="00357178" w:rsidRPr="002434D2" w:rsidRDefault="00357178" w:rsidP="00357178"/>
        </w:tc>
      </w:tr>
      <w:tr w:rsidR="00357178" w:rsidRPr="002434D2" w14:paraId="4D3C5C3C" w14:textId="77777777" w:rsidTr="0035717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BA7E70E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3357DBAE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C9362A6" w14:textId="77777777" w:rsidR="00357178" w:rsidRPr="002434D2" w:rsidRDefault="00357178" w:rsidP="00357178"/>
        </w:tc>
      </w:tr>
      <w:tr w:rsidR="00357178" w:rsidRPr="002434D2" w14:paraId="4F6ABFC1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FAB5326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0AA19B1F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4C89E38" w14:textId="77777777" w:rsidR="00357178" w:rsidRPr="002434D2" w:rsidRDefault="00357178" w:rsidP="00357178"/>
        </w:tc>
      </w:tr>
      <w:tr w:rsidR="00357178" w:rsidRPr="002434D2" w14:paraId="6E552A0F" w14:textId="77777777" w:rsidTr="0035717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4D4B413B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5B124069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63DDD06" w14:textId="77777777" w:rsidR="00357178" w:rsidRPr="002434D2" w:rsidRDefault="00357178" w:rsidP="00357178"/>
        </w:tc>
      </w:tr>
      <w:tr w:rsidR="00357178" w:rsidRPr="002434D2" w14:paraId="5EDB1A65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43B7D74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948BCA9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67A59FD" w14:textId="77777777" w:rsidR="00357178" w:rsidRPr="002434D2" w:rsidRDefault="00357178" w:rsidP="00357178">
            <w:pPr>
              <w:rPr>
                <w:b/>
              </w:rPr>
            </w:pPr>
          </w:p>
        </w:tc>
      </w:tr>
      <w:tr w:rsidR="00357178" w:rsidRPr="002434D2" w14:paraId="41FB4591" w14:textId="77777777" w:rsidTr="0035717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16908C94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26DD538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A999BD1" w14:textId="77777777" w:rsidR="00357178" w:rsidRPr="002434D2" w:rsidRDefault="00357178" w:rsidP="00357178">
            <w:pPr>
              <w:rPr>
                <w:u w:val="single"/>
              </w:rPr>
            </w:pPr>
          </w:p>
        </w:tc>
      </w:tr>
      <w:tr w:rsidR="00357178" w:rsidRPr="002434D2" w14:paraId="657314B9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FA89EB2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62DCF664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1E55177" w14:textId="77777777" w:rsidR="00357178" w:rsidRPr="002434D2" w:rsidRDefault="00357178" w:rsidP="00357178"/>
        </w:tc>
      </w:tr>
      <w:tr w:rsidR="00357178" w:rsidRPr="002434D2" w14:paraId="7547053B" w14:textId="77777777" w:rsidTr="0035717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AEEFCE3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0D6857BA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6FA2414" w14:textId="77777777" w:rsidR="00357178" w:rsidRPr="002434D2" w:rsidRDefault="00357178" w:rsidP="00357178"/>
        </w:tc>
      </w:tr>
      <w:tr w:rsidR="00357178" w:rsidRPr="002434D2" w14:paraId="69635DA6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0A08CEA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6A4AB6CF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F54202E" w14:textId="77777777" w:rsidR="00357178" w:rsidRPr="002434D2" w:rsidRDefault="00357178" w:rsidP="00357178"/>
        </w:tc>
      </w:tr>
      <w:tr w:rsidR="00357178" w:rsidRPr="002434D2" w14:paraId="26152263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40C9A73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128DEBE5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99F79EB" w14:textId="77777777" w:rsidR="00357178" w:rsidRPr="002434D2" w:rsidRDefault="00357178" w:rsidP="00357178"/>
        </w:tc>
      </w:tr>
      <w:tr w:rsidR="00357178" w:rsidRPr="002434D2" w14:paraId="5AFA6D86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3D4E6AA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9A1D229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00856E6" w14:textId="77777777" w:rsidR="00357178" w:rsidRPr="002434D2" w:rsidRDefault="00357178" w:rsidP="00357178">
            <w:pPr>
              <w:rPr>
                <w:b/>
              </w:rPr>
            </w:pPr>
          </w:p>
        </w:tc>
      </w:tr>
      <w:tr w:rsidR="00357178" w:rsidRPr="002434D2" w14:paraId="7FC80878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448A1D2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174CB3C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8A57D62" w14:textId="77777777" w:rsidR="00357178" w:rsidRPr="002434D2" w:rsidRDefault="00357178" w:rsidP="00357178">
            <w:pPr>
              <w:rPr>
                <w:u w:val="single"/>
              </w:rPr>
            </w:pPr>
          </w:p>
        </w:tc>
      </w:tr>
      <w:tr w:rsidR="00357178" w:rsidRPr="002434D2" w14:paraId="0DEF03C2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7F9D051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05B97C7C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7E95858" w14:textId="77777777" w:rsidR="00357178" w:rsidRPr="002434D2" w:rsidRDefault="00357178" w:rsidP="00357178"/>
        </w:tc>
      </w:tr>
      <w:tr w:rsidR="00357178" w:rsidRPr="002434D2" w14:paraId="5FE4F149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56FF083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526A8C8F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C9F21EA" w14:textId="77777777" w:rsidR="00357178" w:rsidRPr="002434D2" w:rsidRDefault="00357178" w:rsidP="00357178"/>
        </w:tc>
      </w:tr>
      <w:tr w:rsidR="00357178" w:rsidRPr="002434D2" w14:paraId="064AC63A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D097135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E48E97B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E31C476" w14:textId="77777777" w:rsidR="00357178" w:rsidRPr="002434D2" w:rsidRDefault="00357178" w:rsidP="00357178">
            <w:pPr>
              <w:rPr>
                <w:b/>
              </w:rPr>
            </w:pPr>
          </w:p>
        </w:tc>
      </w:tr>
      <w:tr w:rsidR="00357178" w:rsidRPr="002434D2" w14:paraId="0ECE698E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DA34D26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CD39FD7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DA7F0D1" w14:textId="77777777" w:rsidR="00357178" w:rsidRPr="002434D2" w:rsidRDefault="00357178" w:rsidP="00357178">
            <w:pPr>
              <w:rPr>
                <w:u w:val="single"/>
              </w:rPr>
            </w:pPr>
          </w:p>
        </w:tc>
      </w:tr>
      <w:tr w:rsidR="00357178" w:rsidRPr="002434D2" w14:paraId="3BD3E19C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FB42815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5D7269A5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94BCBBE" w14:textId="77777777" w:rsidR="00357178" w:rsidRPr="002434D2" w:rsidRDefault="00357178" w:rsidP="00357178"/>
        </w:tc>
      </w:tr>
      <w:tr w:rsidR="00357178" w:rsidRPr="002434D2" w14:paraId="0129057F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A82F03E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C475ACF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8737A55" w14:textId="77777777" w:rsidR="00357178" w:rsidRPr="002434D2" w:rsidRDefault="00357178" w:rsidP="00357178">
            <w:pPr>
              <w:rPr>
                <w:b/>
              </w:rPr>
            </w:pPr>
          </w:p>
        </w:tc>
      </w:tr>
      <w:tr w:rsidR="00357178" w:rsidRPr="002434D2" w14:paraId="31A4EEF7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DC47AEF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5ACD33B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2304A73" w14:textId="77777777" w:rsidR="00357178" w:rsidRPr="002434D2" w:rsidRDefault="00357178" w:rsidP="00357178">
            <w:pPr>
              <w:rPr>
                <w:u w:val="single"/>
              </w:rPr>
            </w:pPr>
          </w:p>
        </w:tc>
      </w:tr>
      <w:tr w:rsidR="00357178" w:rsidRPr="002434D2" w14:paraId="1CD1DD93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F703902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2F47D78F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255244" w14:textId="77777777" w:rsidR="00357178" w:rsidRPr="002434D2" w:rsidRDefault="00357178" w:rsidP="00357178"/>
        </w:tc>
      </w:tr>
      <w:tr w:rsidR="00357178" w:rsidRPr="002434D2" w14:paraId="5362493E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A2E0A9F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135A54C6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B72EFB2" w14:textId="77777777" w:rsidR="00357178" w:rsidRPr="002434D2" w:rsidRDefault="00357178" w:rsidP="00357178"/>
        </w:tc>
      </w:tr>
      <w:tr w:rsidR="00357178" w:rsidRPr="002434D2" w14:paraId="2FEBB8F2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A0B798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CB04DE3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2A8C71E" w14:textId="77777777" w:rsidR="00357178" w:rsidRPr="002434D2" w:rsidRDefault="00357178" w:rsidP="00357178">
            <w:pPr>
              <w:rPr>
                <w:b/>
              </w:rPr>
            </w:pPr>
          </w:p>
        </w:tc>
      </w:tr>
      <w:tr w:rsidR="00357178" w:rsidRPr="002434D2" w14:paraId="708427EC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122D6BD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094B454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3D6BFAD" w14:textId="77777777" w:rsidR="00357178" w:rsidRPr="002434D2" w:rsidRDefault="00357178" w:rsidP="00357178">
            <w:pPr>
              <w:rPr>
                <w:u w:val="single"/>
              </w:rPr>
            </w:pPr>
          </w:p>
        </w:tc>
      </w:tr>
      <w:tr w:rsidR="00357178" w:rsidRPr="002434D2" w14:paraId="59963A1C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8FC899D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2B380FB2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0BEFA54" w14:textId="77777777" w:rsidR="00357178" w:rsidRPr="002434D2" w:rsidRDefault="00357178" w:rsidP="00357178"/>
        </w:tc>
      </w:tr>
      <w:tr w:rsidR="00357178" w:rsidRPr="002434D2" w14:paraId="60796D46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3403CF4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026F555B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42A2927" w14:textId="77777777" w:rsidR="00357178" w:rsidRPr="002434D2" w:rsidRDefault="00357178" w:rsidP="00357178"/>
        </w:tc>
      </w:tr>
      <w:tr w:rsidR="00357178" w:rsidRPr="002434D2" w14:paraId="6F660950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D61F86E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2844EA2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8C958F2" w14:textId="77777777" w:rsidR="00357178" w:rsidRPr="002434D2" w:rsidRDefault="00357178" w:rsidP="00357178">
            <w:pPr>
              <w:rPr>
                <w:b/>
              </w:rPr>
            </w:pPr>
          </w:p>
        </w:tc>
      </w:tr>
      <w:tr w:rsidR="00357178" w:rsidRPr="002434D2" w14:paraId="09C11104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803441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9617490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AC16EB7" w14:textId="77777777" w:rsidR="00357178" w:rsidRPr="002434D2" w:rsidRDefault="00357178" w:rsidP="00357178">
            <w:pPr>
              <w:rPr>
                <w:u w:val="single"/>
              </w:rPr>
            </w:pPr>
          </w:p>
        </w:tc>
      </w:tr>
      <w:tr w:rsidR="00357178" w:rsidRPr="002434D2" w14:paraId="4275485D" w14:textId="77777777" w:rsidTr="00357178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4EB67236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8485E74" w14:textId="77777777" w:rsidR="00357178" w:rsidRPr="002434D2" w:rsidRDefault="00357178" w:rsidP="00357178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1B5C6401" w14:textId="77777777" w:rsidR="00357178" w:rsidRPr="002434D2" w:rsidRDefault="00357178" w:rsidP="00357178">
            <w:pPr>
              <w:rPr>
                <w:u w:val="single"/>
              </w:rPr>
            </w:pPr>
          </w:p>
        </w:tc>
      </w:tr>
    </w:tbl>
    <w:p w14:paraId="119888AB" w14:textId="77777777" w:rsidR="008D7866" w:rsidRPr="002434D2" w:rsidRDefault="008D7866" w:rsidP="008D7866"/>
    <w:p w14:paraId="23BFB0F6" w14:textId="77777777" w:rsidR="008D7866" w:rsidRPr="002434D2" w:rsidRDefault="008D7866" w:rsidP="008D7866"/>
    <w:p w14:paraId="2EF38648" w14:textId="77777777" w:rsidR="00C80EED" w:rsidRDefault="00C80EED" w:rsidP="00851216">
      <w:pPr>
        <w:spacing w:line="276" w:lineRule="auto"/>
        <w:rPr>
          <w:b/>
          <w:bCs/>
        </w:rPr>
      </w:pPr>
    </w:p>
    <w:p w14:paraId="150C6199" w14:textId="77777777" w:rsidR="00C80EED" w:rsidRDefault="00C80EED" w:rsidP="00851216">
      <w:pPr>
        <w:spacing w:line="276" w:lineRule="auto"/>
        <w:rPr>
          <w:b/>
          <w:bCs/>
        </w:rPr>
      </w:pPr>
    </w:p>
    <w:p w14:paraId="4B584A51" w14:textId="77777777" w:rsidR="00C80EED" w:rsidRDefault="00C80EED" w:rsidP="00851216">
      <w:pPr>
        <w:spacing w:line="276" w:lineRule="auto"/>
        <w:rPr>
          <w:b/>
          <w:bCs/>
        </w:rPr>
      </w:pPr>
    </w:p>
    <w:p w14:paraId="37B54DF8" w14:textId="77777777" w:rsidR="00C80EED" w:rsidRDefault="00C80EED" w:rsidP="00851216">
      <w:pPr>
        <w:spacing w:line="276" w:lineRule="auto"/>
        <w:rPr>
          <w:b/>
          <w:bCs/>
        </w:rPr>
      </w:pPr>
    </w:p>
    <w:p w14:paraId="5C7383FC" w14:textId="77777777" w:rsidR="00803025" w:rsidRDefault="00803025" w:rsidP="00851216">
      <w:pPr>
        <w:spacing w:line="276" w:lineRule="auto"/>
        <w:rPr>
          <w:b/>
          <w:bCs/>
        </w:rPr>
      </w:pPr>
    </w:p>
    <w:p w14:paraId="0EC2ED7B" w14:textId="3E65A4E4" w:rsidR="00851216" w:rsidRPr="00851216" w:rsidRDefault="00851216" w:rsidP="00851216">
      <w:pPr>
        <w:spacing w:line="276" w:lineRule="auto"/>
        <w:rPr>
          <w:b/>
          <w:bCs/>
        </w:rPr>
      </w:pPr>
      <w:r>
        <w:rPr>
          <w:b/>
          <w:bCs/>
        </w:rPr>
        <w:t>Függőségek:</w:t>
      </w:r>
    </w:p>
    <w:p w14:paraId="033A8DA9" w14:textId="77777777" w:rsidR="00851216" w:rsidRDefault="00851216" w:rsidP="00851216">
      <w:r>
        <w:t>{</w:t>
      </w:r>
      <w:r w:rsidRPr="004C5D41">
        <w:t>felhasználóKód</w:t>
      </w:r>
      <w:r>
        <w:t xml:space="preserve">} </w:t>
      </w:r>
      <w:r w:rsidRPr="00D932EC">
        <w:t>→</w:t>
      </w:r>
      <w:r>
        <w:t xml:space="preserve"> {</w:t>
      </w:r>
      <w:r w:rsidRPr="0059474A">
        <w:t>születésiIdő</w:t>
      </w:r>
      <w:r>
        <w:t xml:space="preserve">, </w:t>
      </w:r>
      <w:r w:rsidRPr="0059474A">
        <w:t>név</w:t>
      </w:r>
      <w:r>
        <w:t>, jelszó, email}</w:t>
      </w:r>
    </w:p>
    <w:p w14:paraId="78594DE1" w14:textId="77777777" w:rsidR="00851216" w:rsidRDefault="00851216" w:rsidP="00851216">
      <w:r>
        <w:t xml:space="preserve">{üzenetKód} </w:t>
      </w:r>
      <w:r w:rsidRPr="00D932EC">
        <w:t>→</w:t>
      </w:r>
      <w:r>
        <w:t xml:space="preserve"> {tartalom, időpont, tárgy, feladóKód, címzettKód}</w:t>
      </w:r>
    </w:p>
    <w:p w14:paraId="150DA781" w14:textId="77777777" w:rsidR="00851216" w:rsidRDefault="00851216" w:rsidP="00851216">
      <w:r>
        <w:t xml:space="preserve">{szakNév} </w:t>
      </w:r>
      <w:r w:rsidRPr="00D932EC">
        <w:t>→</w:t>
      </w:r>
      <w:r>
        <w:t xml:space="preserve"> {típus, időtartam}</w:t>
      </w:r>
    </w:p>
    <w:p w14:paraId="47DFC685" w14:textId="77777777" w:rsidR="00851216" w:rsidRDefault="00851216" w:rsidP="00851216">
      <w:r>
        <w:t xml:space="preserve">{tárgyKód} </w:t>
      </w:r>
      <w:r w:rsidRPr="00D932EC">
        <w:t>→</w:t>
      </w:r>
      <w:r>
        <w:t xml:space="preserve"> {név, jóváhagyásos, kredit, típus, előfeltételkód}</w:t>
      </w:r>
    </w:p>
    <w:p w14:paraId="33327B31" w14:textId="77777777" w:rsidR="00851216" w:rsidRDefault="00851216" w:rsidP="00851216">
      <w:r>
        <w:t xml:space="preserve">{szakNév, tárgyKód} </w:t>
      </w:r>
      <w:r w:rsidRPr="00D932EC">
        <w:t>→</w:t>
      </w:r>
      <w:r>
        <w:t xml:space="preserve"> {típus, ajánlottFélév}</w:t>
      </w:r>
    </w:p>
    <w:p w14:paraId="32ACE849" w14:textId="77777777" w:rsidR="00851216" w:rsidRDefault="00851216" w:rsidP="00851216">
      <w:r>
        <w:t xml:space="preserve">{teremKód} </w:t>
      </w:r>
      <w:r w:rsidRPr="00D932EC">
        <w:t>→</w:t>
      </w:r>
      <w:r>
        <w:t xml:space="preserve"> {férőhely}</w:t>
      </w:r>
    </w:p>
    <w:p w14:paraId="2E57F80F" w14:textId="77777777" w:rsidR="00851216" w:rsidRDefault="00851216" w:rsidP="00851216">
      <w:r>
        <w:t xml:space="preserve">{kurzusKód} </w:t>
      </w:r>
      <w:r w:rsidRPr="00D932EC">
        <w:t>→</w:t>
      </w:r>
      <w:r>
        <w:t xml:space="preserve"> {férőhely, időpont, félév, teremKód}</w:t>
      </w:r>
    </w:p>
    <w:p w14:paraId="7FD4327C" w14:textId="77777777" w:rsidR="00851216" w:rsidRDefault="00851216" w:rsidP="00851216">
      <w:r>
        <w:t xml:space="preserve">{vizsgaKód} </w:t>
      </w:r>
      <w:r w:rsidRPr="00D932EC">
        <w:t>→</w:t>
      </w:r>
      <w:r>
        <w:t xml:space="preserve"> {időpont, vizsgáztató, tárgyKód, teremKód}</w:t>
      </w:r>
    </w:p>
    <w:p w14:paraId="0AA1B37D" w14:textId="77777777" w:rsidR="00851216" w:rsidRDefault="00851216" w:rsidP="00851216">
      <w:r>
        <w:t xml:space="preserve">{Hallgató.felhasználóKód, kezdésÉve, kurzusKód} </w:t>
      </w:r>
      <w:r w:rsidRPr="00D932EC">
        <w:t>→</w:t>
      </w:r>
      <w:r>
        <w:t xml:space="preserve"> {érdemjegy, jóváhagyva}</w:t>
      </w:r>
    </w:p>
    <w:p w14:paraId="51DF2877" w14:textId="77777777" w:rsidR="00794FDB" w:rsidRPr="002434D2" w:rsidRDefault="00794FDB"/>
    <w:p w14:paraId="51DF2878" w14:textId="77777777" w:rsidR="00794FDB" w:rsidRPr="002434D2" w:rsidRDefault="009E79C4">
      <w:pPr>
        <w:pStyle w:val="Cmsor2"/>
      </w:pPr>
      <w:r w:rsidRPr="002434D2">
        <w:t>Táblák leírása:</w:t>
      </w:r>
    </w:p>
    <w:p w14:paraId="51DF2879" w14:textId="77777777" w:rsidR="00794FDB" w:rsidRPr="002434D2" w:rsidRDefault="00794FDB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357178" w:rsidRPr="00FE2C23" w14:paraId="1C997ABE" w14:textId="77777777" w:rsidTr="00357178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640E888D" w14:textId="66D7D82D" w:rsidR="00357178" w:rsidRPr="00FE2C23" w:rsidRDefault="00357178" w:rsidP="00357178">
            <w:pPr>
              <w:jc w:val="center"/>
              <w:rPr>
                <w:b/>
              </w:rPr>
            </w:pPr>
            <w:r>
              <w:rPr>
                <w:b/>
              </w:rPr>
              <w:t>Felhasználó</w:t>
            </w:r>
          </w:p>
        </w:tc>
      </w:tr>
      <w:tr w:rsidR="00357178" w:rsidRPr="00FE2C23" w14:paraId="48F3775D" w14:textId="77777777" w:rsidTr="00357178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706859E" w14:textId="77777777" w:rsidR="00357178" w:rsidRPr="00FE2C23" w:rsidRDefault="00357178" w:rsidP="00357178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040D9E2" w14:textId="77777777" w:rsidR="00357178" w:rsidRPr="00FE2C23" w:rsidRDefault="00357178" w:rsidP="00357178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F3AAFD" w14:textId="77777777" w:rsidR="00357178" w:rsidRPr="00FE2C23" w:rsidRDefault="00357178" w:rsidP="00357178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357178" w:rsidRPr="00FE2C23" w14:paraId="4953399A" w14:textId="77777777" w:rsidTr="00357178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370141" w14:textId="018D34C1" w:rsidR="00357178" w:rsidRPr="00FE2C23" w:rsidRDefault="00357178" w:rsidP="00357178">
            <w:pPr>
              <w:rPr>
                <w:u w:val="single"/>
              </w:rPr>
            </w:pP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37E59E" w14:textId="5935B3C0" w:rsidR="00357178" w:rsidRPr="00FE2C23" w:rsidRDefault="00357178" w:rsidP="00357178">
            <w:r>
              <w:t>CHAR(6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70B16B" w14:textId="1B50828C" w:rsidR="00357178" w:rsidRPr="00FE2C23" w:rsidRDefault="00357178" w:rsidP="00357178">
            <w:r w:rsidRPr="00FE2C23">
              <w:t xml:space="preserve">a </w:t>
            </w:r>
            <w:r>
              <w:t>Felhasználó</w:t>
            </w:r>
            <w:r w:rsidRPr="00FE2C23">
              <w:t xml:space="preserve"> azonosítója</w:t>
            </w:r>
          </w:p>
        </w:tc>
      </w:tr>
      <w:tr w:rsidR="00357178" w:rsidRPr="00FE2C23" w14:paraId="421F88FE" w14:textId="77777777" w:rsidTr="00357178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D599B9" w14:textId="7A3C4F46" w:rsidR="00357178" w:rsidRPr="00357178" w:rsidRDefault="00357178" w:rsidP="00357178">
            <w:r w:rsidRPr="00357178"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76FA57" w14:textId="378C533F" w:rsidR="00357178" w:rsidRPr="00FE2C23" w:rsidRDefault="00357178" w:rsidP="00357178">
            <w:r>
              <w:t>VARCHAR2</w:t>
            </w:r>
            <w:r w:rsidRPr="00FE2C23">
              <w:t>(</w:t>
            </w:r>
            <w:r>
              <w:t>50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6EB4EB" w14:textId="5F239438" w:rsidR="00357178" w:rsidRPr="00FE2C23" w:rsidRDefault="00357178" w:rsidP="00357178">
            <w:r w:rsidRPr="00FE2C23">
              <w:t xml:space="preserve">a </w:t>
            </w:r>
            <w:r>
              <w:t>Felhasználó</w:t>
            </w:r>
            <w:r w:rsidRPr="00FE2C23">
              <w:t xml:space="preserve"> </w:t>
            </w:r>
            <w:r>
              <w:t>neve</w:t>
            </w:r>
          </w:p>
        </w:tc>
      </w:tr>
      <w:tr w:rsidR="00357178" w:rsidRPr="00FE2C23" w14:paraId="6BC9D332" w14:textId="77777777" w:rsidTr="00357178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D74825" w14:textId="6888B568" w:rsidR="00357178" w:rsidRPr="00357178" w:rsidRDefault="00357178" w:rsidP="00357178">
            <w:r w:rsidRPr="00357178">
              <w:t>Email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F7A569" w14:textId="15CA3743" w:rsidR="00357178" w:rsidRPr="00FE2C23" w:rsidRDefault="00357178" w:rsidP="00357178">
            <w:r>
              <w:t>VARCHAR2</w:t>
            </w:r>
            <w:r w:rsidRPr="00FE2C23">
              <w:t>(</w:t>
            </w:r>
            <w:r>
              <w:t>320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916B30" w14:textId="310A6D62" w:rsidR="00357178" w:rsidRPr="00FE2C23" w:rsidRDefault="00357178" w:rsidP="00357178">
            <w:r>
              <w:t>a Felhasználó email címe</w:t>
            </w:r>
          </w:p>
        </w:tc>
      </w:tr>
      <w:tr w:rsidR="00357178" w:rsidRPr="00FE2C23" w14:paraId="54D8D9CB" w14:textId="77777777" w:rsidTr="00357178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B81F4C" w14:textId="2ABBA5C9" w:rsidR="00357178" w:rsidRPr="00357178" w:rsidRDefault="00357178" w:rsidP="00357178">
            <w:r>
              <w:t>Passwor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58373" w14:textId="1EA00245" w:rsidR="00357178" w:rsidRPr="00FE2C23" w:rsidRDefault="00357178" w:rsidP="00357178">
            <w:r>
              <w:t>VARCHAR2</w:t>
            </w:r>
            <w:r w:rsidRPr="00FE2C23">
              <w:t>(</w:t>
            </w:r>
            <w:r>
              <w:t>255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E08847" w14:textId="1BF95B27" w:rsidR="00357178" w:rsidRPr="00FE2C23" w:rsidRDefault="00357178" w:rsidP="00357178">
            <w:r w:rsidRPr="00FE2C23">
              <w:t xml:space="preserve">a </w:t>
            </w:r>
            <w:r>
              <w:t>Felhasználó jelszava, titkosítva</w:t>
            </w:r>
          </w:p>
        </w:tc>
      </w:tr>
      <w:tr w:rsidR="00357178" w:rsidRPr="00FE2C23" w14:paraId="247AFE2C" w14:textId="77777777" w:rsidTr="00357178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F45B0A" w14:textId="73F9A0D8" w:rsidR="00357178" w:rsidRDefault="00357178" w:rsidP="00357178">
            <w:r>
              <w:t>SzületésiIdő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558864" w14:textId="02DDD304" w:rsidR="00357178" w:rsidRDefault="00357178" w:rsidP="00357178">
            <w:r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5E449C" w14:textId="5BFA8439" w:rsidR="00357178" w:rsidRPr="00FE2C23" w:rsidRDefault="00357178" w:rsidP="00357178">
            <w:r>
              <w:t>a Felhasználó születési dátuma</w:t>
            </w:r>
          </w:p>
        </w:tc>
      </w:tr>
    </w:tbl>
    <w:p w14:paraId="3BE835DE" w14:textId="77777777" w:rsidR="00A67AE4" w:rsidRPr="00FE2C23" w:rsidRDefault="00A67AE4" w:rsidP="00A67AE4"/>
    <w:p w14:paraId="30A9BB6C" w14:textId="00646FA5" w:rsidR="00A67AE4" w:rsidRDefault="00A67AE4" w:rsidP="00A67AE4"/>
    <w:p w14:paraId="281BC2F7" w14:textId="4C135626" w:rsidR="00140174" w:rsidRDefault="00140174" w:rsidP="00A67AE4"/>
    <w:p w14:paraId="1CDCBE8F" w14:textId="5B8723C1" w:rsidR="00140174" w:rsidRDefault="00140174" w:rsidP="00A67AE4"/>
    <w:p w14:paraId="6A73789B" w14:textId="6AE6B5D0" w:rsidR="00140174" w:rsidRDefault="00140174" w:rsidP="00A67AE4"/>
    <w:p w14:paraId="2FD9CECB" w14:textId="51DF20AE" w:rsidR="00140174" w:rsidRDefault="00140174" w:rsidP="00A67AE4"/>
    <w:p w14:paraId="77F5925E" w14:textId="77777777" w:rsidR="00140174" w:rsidRPr="00FE2C23" w:rsidRDefault="0014017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BCC3384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7A87EE4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lastRenderedPageBreak/>
              <w:t>Hallgató</w:t>
            </w:r>
          </w:p>
        </w:tc>
      </w:tr>
      <w:tr w:rsidR="00A67AE4" w:rsidRPr="00FE2C23" w14:paraId="0E5265C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E12B3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42C14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BFDAFEA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2414E69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180905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1ECA59" w14:textId="710C47D4" w:rsidR="00A67AE4" w:rsidRPr="00FE2C23" w:rsidRDefault="00357178" w:rsidP="00C80EED">
            <w:r>
              <w:t>CHAR</w:t>
            </w:r>
            <w:r w:rsidR="00A67AE4" w:rsidRPr="00FE2C23">
              <w:t>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45A7C0" w14:textId="77777777" w:rsidR="00A67AE4" w:rsidRPr="00FE2C23" w:rsidRDefault="00A67AE4" w:rsidP="00C80EED">
            <w:r w:rsidRPr="00FE2C23">
              <w:t>a Hallgató azonosítója</w:t>
            </w:r>
          </w:p>
        </w:tc>
      </w:tr>
      <w:tr w:rsidR="00357178" w:rsidRPr="00FE2C23" w14:paraId="0FF6393F" w14:textId="77777777" w:rsidTr="00357178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5C03B7" w14:textId="7F2C8307" w:rsidR="00357178" w:rsidRPr="00357178" w:rsidRDefault="00357178" w:rsidP="00357178">
            <w:pPr>
              <w:rPr>
                <w:u w:val="single"/>
              </w:rPr>
            </w:pPr>
            <w:r w:rsidRPr="00357178">
              <w:t>*</w:t>
            </w:r>
            <w:r w:rsidRPr="00357178">
              <w:rPr>
                <w:u w:val="single"/>
              </w:rPr>
              <w:t>szak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077D8A" w14:textId="3B249B4F" w:rsidR="00357178" w:rsidRPr="00FE2C23" w:rsidRDefault="00357178" w:rsidP="00357178">
            <w:r>
              <w:t>VARCHAR2</w:t>
            </w:r>
            <w:r w:rsidRPr="00FE2C23">
              <w:t>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67ECDA" w14:textId="77777777" w:rsidR="00357178" w:rsidRPr="00FE2C23" w:rsidRDefault="00357178" w:rsidP="00357178">
            <w:r w:rsidRPr="00FE2C23">
              <w:t>a Szak neve, egyben azonosítója</w:t>
            </w:r>
          </w:p>
        </w:tc>
      </w:tr>
      <w:tr w:rsidR="00357178" w:rsidRPr="00FE2C23" w14:paraId="6B4F9143" w14:textId="77777777" w:rsidTr="00357178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72F091" w14:textId="69AB9CDA" w:rsidR="00357178" w:rsidRPr="00FE2C23" w:rsidRDefault="00357178" w:rsidP="00357178">
            <w:pPr>
              <w:rPr>
                <w:u w:val="single"/>
              </w:rPr>
            </w:pPr>
            <w:r>
              <w:t>*</w:t>
            </w:r>
            <w:r w:rsidRPr="00357178">
              <w:rPr>
                <w:u w:val="single"/>
              </w:rPr>
              <w:t>szak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83A738" w14:textId="4589C2F5" w:rsidR="00357178" w:rsidRPr="00FE2C23" w:rsidRDefault="00357178" w:rsidP="00357178">
            <w:r w:rsidRPr="00FE2C23">
              <w:t>V</w:t>
            </w:r>
            <w:r>
              <w:t>ARCHAR2</w:t>
            </w:r>
            <w:r w:rsidRPr="00FE2C23">
              <w:t>(</w:t>
            </w:r>
            <w:r>
              <w:t>1</w:t>
            </w:r>
            <w:r w:rsidRPr="00FE2C23">
              <w:t>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B2E030" w14:textId="77777777" w:rsidR="00357178" w:rsidRPr="00FE2C23" w:rsidRDefault="00357178" w:rsidP="00357178">
            <w:r w:rsidRPr="00FE2C23">
              <w:t>a Szak típusa (Bsc/Mester/..)</w:t>
            </w:r>
          </w:p>
        </w:tc>
      </w:tr>
      <w:tr w:rsidR="00357178" w:rsidRPr="00FE2C23" w14:paraId="41D2F164" w14:textId="77777777" w:rsidTr="00357178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99DFFA" w14:textId="77777777" w:rsidR="00357178" w:rsidRPr="00357178" w:rsidRDefault="00357178" w:rsidP="00357178">
            <w:r w:rsidRPr="00357178">
              <w:t>kezdésÉve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323024" w14:textId="252B766E" w:rsidR="00357178" w:rsidRPr="00FE2C23" w:rsidRDefault="00357178" w:rsidP="00357178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6DC95E" w14:textId="77777777" w:rsidR="00357178" w:rsidRPr="00FE2C23" w:rsidRDefault="00357178" w:rsidP="00357178">
            <w:r w:rsidRPr="00FE2C23">
              <w:t>a Hallgató kezdésének éve</w:t>
            </w:r>
          </w:p>
        </w:tc>
      </w:tr>
    </w:tbl>
    <w:p w14:paraId="4C963B07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0DEF57E0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A6348D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Admin</w:t>
            </w:r>
          </w:p>
        </w:tc>
      </w:tr>
      <w:tr w:rsidR="00A67AE4" w:rsidRPr="00FE2C23" w14:paraId="0DEC535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0ADD14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5D024A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D1AF314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0F1225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46A519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387E28" w14:textId="4FF8745C" w:rsidR="00A67AE4" w:rsidRPr="00FE2C23" w:rsidRDefault="00357178" w:rsidP="00C80EED">
            <w:r>
              <w:t>CHAR</w:t>
            </w:r>
            <w:r w:rsidR="00A67AE4" w:rsidRPr="00FE2C23">
              <w:t>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4CA8B7" w14:textId="77777777" w:rsidR="00A67AE4" w:rsidRPr="00FE2C23" w:rsidRDefault="00A67AE4" w:rsidP="00C80EED">
            <w:r w:rsidRPr="00FE2C23">
              <w:t>az Admin azonosítója</w:t>
            </w:r>
          </w:p>
        </w:tc>
      </w:tr>
    </w:tbl>
    <w:p w14:paraId="4DBF1D60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5ADEC2E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7D6C77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Üzenet</w:t>
            </w:r>
          </w:p>
        </w:tc>
      </w:tr>
      <w:tr w:rsidR="00A67AE4" w:rsidRPr="00FE2C23" w14:paraId="22F5664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C4A680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D8644D7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0BB39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A8A362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614ABF" w14:textId="52A2EC7C" w:rsidR="00A67AE4" w:rsidRPr="00140174" w:rsidRDefault="00140174" w:rsidP="00C80EED">
            <w:pPr>
              <w:rPr>
                <w:u w:val="single"/>
              </w:rPr>
            </w:pPr>
            <w:r>
              <w:rPr>
                <w:u w:val="single"/>
              </w:rPr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7D4786" w14:textId="15CF7407" w:rsidR="00A67AE4" w:rsidRPr="00FE2C23" w:rsidRDefault="00140174" w:rsidP="00C80EED">
            <w:r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2D93C1" w14:textId="4AAFC34A" w:rsidR="00A67AE4" w:rsidRPr="00FE2C23" w:rsidRDefault="00A67AE4" w:rsidP="00C80EED">
            <w:r w:rsidRPr="00FE2C23">
              <w:t>az Üzenet</w:t>
            </w:r>
            <w:r w:rsidR="00140174">
              <w:t xml:space="preserve"> időpontja, egyben azonosítója</w:t>
            </w:r>
          </w:p>
        </w:tc>
      </w:tr>
      <w:tr w:rsidR="00A67AE4" w:rsidRPr="00FE2C23" w14:paraId="2B00A84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4CEE67" w14:textId="77777777" w:rsidR="00A67AE4" w:rsidRPr="00FE2C23" w:rsidRDefault="00A67AE4" w:rsidP="00C80EED">
            <w:r w:rsidRPr="00FE2C23">
              <w:t>tartalo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2DD02" w14:textId="337043C6" w:rsidR="00A67AE4" w:rsidRPr="00FE2C23" w:rsidRDefault="00140174" w:rsidP="00C80EED">
            <w:r>
              <w:t>CLOB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C5454F" w14:textId="77777777" w:rsidR="00A67AE4" w:rsidRPr="00FE2C23" w:rsidRDefault="00A67AE4" w:rsidP="00C80EED">
            <w:r w:rsidRPr="00FE2C23">
              <w:t>az Üzenet tartalma</w:t>
            </w:r>
          </w:p>
        </w:tc>
      </w:tr>
      <w:tr w:rsidR="00A67AE4" w:rsidRPr="00FE2C23" w14:paraId="558C614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44E863" w14:textId="77777777" w:rsidR="00A67AE4" w:rsidRPr="00FE2C23" w:rsidRDefault="00A67AE4" w:rsidP="00C80EED">
            <w:r w:rsidRPr="00FE2C23">
              <w:t>tárg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940A94" w14:textId="403D6A6B" w:rsidR="00A67AE4" w:rsidRPr="00FE2C23" w:rsidRDefault="00140174" w:rsidP="00C80EED">
            <w:r>
              <w:t>VARCHAR2</w:t>
            </w:r>
            <w:r w:rsidR="00A67AE4" w:rsidRPr="00FE2C23">
              <w:t>(256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667B12" w14:textId="77777777" w:rsidR="00A67AE4" w:rsidRPr="00FE2C23" w:rsidRDefault="00A67AE4" w:rsidP="00C80EED">
            <w:r w:rsidRPr="00FE2C23">
              <w:t>az Üzenet tárgya</w:t>
            </w:r>
          </w:p>
        </w:tc>
      </w:tr>
      <w:tr w:rsidR="00140174" w:rsidRPr="00FE2C23" w14:paraId="057FD6D4" w14:textId="77777777" w:rsidTr="001E7C4C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98C6FD" w14:textId="77777777" w:rsidR="00140174" w:rsidRPr="00FE2C23" w:rsidRDefault="00140174" w:rsidP="001E7C4C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16AC21" w14:textId="77777777" w:rsidR="00140174" w:rsidRPr="00FE2C23" w:rsidRDefault="00140174" w:rsidP="001E7C4C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D64E1F" w14:textId="2727BF48" w:rsidR="00140174" w:rsidRPr="00FE2C23" w:rsidRDefault="00140174" w:rsidP="001E7C4C">
            <w:r w:rsidRPr="00FE2C23">
              <w:t>a</w:t>
            </w:r>
            <w:r>
              <w:t xml:space="preserve"> címzett </w:t>
            </w:r>
            <w:r w:rsidRPr="00FE2C23">
              <w:t>azonosítója</w:t>
            </w:r>
          </w:p>
        </w:tc>
      </w:tr>
    </w:tbl>
    <w:p w14:paraId="57CF2053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72BA4CF3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017F90D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Szak</w:t>
            </w:r>
          </w:p>
        </w:tc>
      </w:tr>
      <w:tr w:rsidR="00A67AE4" w:rsidRPr="00FE2C23" w14:paraId="00D4590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026EF5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B8367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60E620C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2F02608F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672B64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F885BB" w14:textId="7361F87F" w:rsidR="00A67AE4" w:rsidRPr="00FE2C23" w:rsidRDefault="00140174" w:rsidP="00C80EED">
            <w:r>
              <w:t>VARCHAR2</w:t>
            </w:r>
            <w:r w:rsidR="00A67AE4" w:rsidRPr="00FE2C23">
              <w:t>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F1340" w14:textId="77777777" w:rsidR="00A67AE4" w:rsidRPr="00FE2C23" w:rsidRDefault="00A67AE4" w:rsidP="00C80EED">
            <w:r w:rsidRPr="00FE2C23">
              <w:t>a Szak neve, egyben azonosítója</w:t>
            </w:r>
          </w:p>
        </w:tc>
      </w:tr>
      <w:tr w:rsidR="00A67AE4" w:rsidRPr="00FE2C23" w14:paraId="160E8B2D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3F0D6B" w14:textId="77777777" w:rsidR="00A67AE4" w:rsidRPr="00140174" w:rsidRDefault="00A67AE4" w:rsidP="00C80EED">
            <w:pPr>
              <w:rPr>
                <w:u w:val="single"/>
              </w:rPr>
            </w:pPr>
            <w:r w:rsidRPr="00140174">
              <w:rPr>
                <w:u w:val="single"/>
              </w:rPr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F26F94" w14:textId="20697673" w:rsidR="00A67AE4" w:rsidRPr="00FE2C23" w:rsidRDefault="00140174" w:rsidP="00C80EED">
            <w:r>
              <w:t>VARCHAR2</w:t>
            </w:r>
            <w:r w:rsidR="00A67AE4" w:rsidRPr="00FE2C23">
              <w:t>(</w:t>
            </w:r>
            <w:r>
              <w:t>1</w:t>
            </w:r>
            <w:r w:rsidR="00A67AE4" w:rsidRPr="00FE2C23">
              <w:t>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AF52F6" w14:textId="77777777" w:rsidR="00A67AE4" w:rsidRPr="00FE2C23" w:rsidRDefault="00A67AE4" w:rsidP="00C80EED">
            <w:r w:rsidRPr="00FE2C23">
              <w:t>a Szak típusa (Bsc/Mester/..)</w:t>
            </w:r>
          </w:p>
        </w:tc>
      </w:tr>
      <w:tr w:rsidR="00A67AE4" w:rsidRPr="00FE2C23" w14:paraId="22D8020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DEEBA" w14:textId="77777777" w:rsidR="00A67AE4" w:rsidRPr="00FE2C23" w:rsidRDefault="00A67AE4" w:rsidP="00C80EED">
            <w:r w:rsidRPr="00FE2C23">
              <w:t>időtarta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C23F3" w14:textId="77777777" w:rsidR="00A67AE4" w:rsidRPr="00FE2C23" w:rsidRDefault="00A67AE4" w:rsidP="00C80EED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BD49A" w14:textId="77777777" w:rsidR="00A67AE4" w:rsidRPr="00FE2C23" w:rsidRDefault="00A67AE4" w:rsidP="00C80EED">
            <w:r w:rsidRPr="00FE2C23">
              <w:t>a Szak időtartalma félévekben</w:t>
            </w:r>
          </w:p>
        </w:tc>
      </w:tr>
    </w:tbl>
    <w:p w14:paraId="15071EDD" w14:textId="77777777" w:rsidR="00C80EED" w:rsidRPr="00FE2C23" w:rsidRDefault="00C80EED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39A4F887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6A898AF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árgy</w:t>
            </w:r>
          </w:p>
        </w:tc>
      </w:tr>
      <w:tr w:rsidR="00A67AE4" w:rsidRPr="00FE2C23" w14:paraId="0F0D9E5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8DF21D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231EC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60D665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0959FCFE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80F5B5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5EE2C5" w14:textId="478E6087" w:rsidR="00A67AE4" w:rsidRPr="00FE2C23" w:rsidRDefault="00140174" w:rsidP="00C80EED">
            <w:r>
              <w:t>CHAR</w:t>
            </w:r>
            <w:r w:rsidR="00A67AE4" w:rsidRPr="00FE2C23">
              <w:t>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2E5405" w14:textId="77777777" w:rsidR="00A67AE4" w:rsidRPr="00FE2C23" w:rsidRDefault="00A67AE4" w:rsidP="00C80EED">
            <w:r w:rsidRPr="00FE2C23">
              <w:t>a Tárgy azonosítója</w:t>
            </w:r>
          </w:p>
        </w:tc>
      </w:tr>
      <w:tr w:rsidR="00A67AE4" w:rsidRPr="00FE2C23" w14:paraId="03E64FF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4B4016" w14:textId="77777777" w:rsidR="00A67AE4" w:rsidRPr="00FE2C23" w:rsidRDefault="00A67AE4" w:rsidP="00C80EED">
            <w:r w:rsidRPr="00FE2C23"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E68573" w14:textId="55CFF6A3" w:rsidR="00A67AE4" w:rsidRPr="00FE2C23" w:rsidRDefault="00140174" w:rsidP="00C80EED">
            <w:r>
              <w:t>VARCHAR2</w:t>
            </w:r>
            <w:r w:rsidR="00A67AE4" w:rsidRPr="00FE2C23">
              <w:t>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9A777A" w14:textId="77777777" w:rsidR="00A67AE4" w:rsidRPr="00FE2C23" w:rsidRDefault="00A67AE4" w:rsidP="00C80EED">
            <w:r w:rsidRPr="00FE2C23">
              <w:t>a Tárgy neve</w:t>
            </w:r>
          </w:p>
        </w:tc>
      </w:tr>
      <w:tr w:rsidR="00A67AE4" w:rsidRPr="00FE2C23" w14:paraId="01EDCB3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6D654" w14:textId="77777777" w:rsidR="00A67AE4" w:rsidRPr="00FE2C23" w:rsidRDefault="00A67AE4" w:rsidP="00C80EED">
            <w:r w:rsidRPr="00FE2C23">
              <w:t>jóváhagyáso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A92A4E" w14:textId="0A888C51" w:rsidR="00A67AE4" w:rsidRPr="00FE2C23" w:rsidRDefault="00A67AE4" w:rsidP="00C80EED">
            <w:r w:rsidRPr="00FE2C23">
              <w:t xml:space="preserve"> </w:t>
            </w:r>
            <w:r w:rsidR="00140174">
              <w:t>NUMBER(1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8F1B7" w14:textId="77777777" w:rsidR="00A67AE4" w:rsidRPr="00FE2C23" w:rsidRDefault="00A67AE4" w:rsidP="00C80EED">
            <w:r w:rsidRPr="00FE2C23">
              <w:t>a Tárgy jóváhagyásos-e</w:t>
            </w:r>
          </w:p>
        </w:tc>
      </w:tr>
      <w:tr w:rsidR="00A67AE4" w:rsidRPr="00FE2C23" w14:paraId="5E5B6F1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9A506E" w14:textId="77777777" w:rsidR="00A67AE4" w:rsidRPr="00FE2C23" w:rsidRDefault="00A67AE4" w:rsidP="00C80EED">
            <w:r w:rsidRPr="00FE2C23">
              <w:t>kredi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0C5612" w14:textId="38F69E54" w:rsidR="00A67AE4" w:rsidRPr="00FE2C23" w:rsidRDefault="00140174" w:rsidP="00C80EED">
            <w:r>
              <w:t>INTEGER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EAD4E" w14:textId="77777777" w:rsidR="00A67AE4" w:rsidRPr="00FE2C23" w:rsidRDefault="00A67AE4" w:rsidP="00C80EED">
            <w:r w:rsidRPr="00FE2C23">
              <w:t>a Tárgyért járó kreditek száma</w:t>
            </w:r>
          </w:p>
        </w:tc>
      </w:tr>
      <w:tr w:rsidR="00A67AE4" w:rsidRPr="00FE2C23" w14:paraId="3FDD251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C19274" w14:textId="77777777" w:rsidR="00A67AE4" w:rsidRPr="00FE2C23" w:rsidRDefault="00A67AE4" w:rsidP="00C80EED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C68D2" w14:textId="2635B431" w:rsidR="00A67AE4" w:rsidRPr="00FE2C23" w:rsidRDefault="00140174" w:rsidP="00C80EED">
            <w:r>
              <w:t>VARCHAR2</w:t>
            </w:r>
            <w:r w:rsidR="00A67AE4" w:rsidRPr="00FE2C23">
              <w:t>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EE23B7" w14:textId="77777777" w:rsidR="00A67AE4" w:rsidRPr="00FE2C23" w:rsidRDefault="00A67AE4" w:rsidP="00C80EED">
            <w:r w:rsidRPr="00FE2C23">
              <w:t>a Tárgy típusa (Matekos/Informatikus/...)</w:t>
            </w:r>
          </w:p>
        </w:tc>
      </w:tr>
    </w:tbl>
    <w:p w14:paraId="001807DA" w14:textId="77777777" w:rsidR="00A67AE4" w:rsidRPr="00FE2C23" w:rsidRDefault="00A67AE4" w:rsidP="00A67AE4"/>
    <w:p w14:paraId="484C1A99" w14:textId="22FD1437" w:rsidR="00A67AE4" w:rsidRDefault="00A67AE4" w:rsidP="00A67AE4"/>
    <w:p w14:paraId="61FD4364" w14:textId="4C0F431F" w:rsidR="00140174" w:rsidRDefault="00140174" w:rsidP="00A67AE4"/>
    <w:p w14:paraId="008ED668" w14:textId="02C3F49B" w:rsidR="00140174" w:rsidRDefault="00140174" w:rsidP="00A67AE4"/>
    <w:p w14:paraId="328B80DA" w14:textId="2CDB066B" w:rsidR="00140174" w:rsidRDefault="00140174" w:rsidP="00A67AE4"/>
    <w:p w14:paraId="6992128B" w14:textId="23DE549F" w:rsidR="00140174" w:rsidRDefault="00140174" w:rsidP="00A67AE4"/>
    <w:p w14:paraId="23612C22" w14:textId="77777777" w:rsidR="00140174" w:rsidRPr="00FE2C23" w:rsidRDefault="0014017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E4B44E9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A530B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lastRenderedPageBreak/>
              <w:t>Terem</w:t>
            </w:r>
          </w:p>
        </w:tc>
      </w:tr>
      <w:tr w:rsidR="00A67AE4" w:rsidRPr="00FE2C23" w14:paraId="538F1CD7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89F635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B3633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DF10D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68777A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525207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219BED" w14:textId="57D65D8E" w:rsidR="00A67AE4" w:rsidRPr="00FE2C23" w:rsidRDefault="00140174" w:rsidP="00C80EED">
            <w:r>
              <w:t>VARCHAR2</w:t>
            </w:r>
            <w:r w:rsidR="00A67AE4" w:rsidRPr="00FE2C23">
              <w:t>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7B495" w14:textId="77777777" w:rsidR="00A67AE4" w:rsidRPr="00FE2C23" w:rsidRDefault="00A67AE4" w:rsidP="00C80EED">
            <w:r w:rsidRPr="00FE2C23">
              <w:t>a Terem azonosítója</w:t>
            </w:r>
          </w:p>
        </w:tc>
      </w:tr>
      <w:tr w:rsidR="00A67AE4" w:rsidRPr="00FE2C23" w14:paraId="437C618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06B629" w14:textId="77777777" w:rsidR="00A67AE4" w:rsidRPr="00FE2C23" w:rsidRDefault="00A67AE4" w:rsidP="00C80EED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87110C" w14:textId="0C649CD2" w:rsidR="00A67AE4" w:rsidRPr="00FE2C23" w:rsidRDefault="00140174" w:rsidP="00C80EED">
            <w:r>
              <w:t>NUMBER</w:t>
            </w:r>
            <w:r w:rsidR="00A67AE4" w:rsidRPr="00FE2C23">
              <w:t>(</w:t>
            </w:r>
            <w:r>
              <w:t>3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A5BE24" w14:textId="77777777" w:rsidR="00A67AE4" w:rsidRPr="00FE2C23" w:rsidRDefault="00A67AE4" w:rsidP="00C80EED">
            <w:r w:rsidRPr="00FE2C23">
              <w:t>a Terem kapacitása</w:t>
            </w:r>
          </w:p>
        </w:tc>
      </w:tr>
    </w:tbl>
    <w:p w14:paraId="5DBEEBAF" w14:textId="77777777" w:rsidR="00140174" w:rsidRPr="00FE2C23" w:rsidRDefault="0014017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69494389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0B20A7E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</w:t>
            </w:r>
          </w:p>
        </w:tc>
      </w:tr>
      <w:tr w:rsidR="00A67AE4" w:rsidRPr="00FE2C23" w14:paraId="515F227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AB0CEB7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BF70432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E68B11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140174" w:rsidRPr="00FE2C23" w14:paraId="664B04E3" w14:textId="77777777" w:rsidTr="001E7C4C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4910DB" w14:textId="57245DB3" w:rsidR="00140174" w:rsidRPr="00FE2C23" w:rsidRDefault="00140174" w:rsidP="001E7C4C">
            <w:pPr>
              <w:rPr>
                <w:u w:val="single"/>
              </w:rPr>
            </w:pPr>
            <w:r w:rsidRPr="00140174">
              <w:t>*</w:t>
            </w:r>
            <w:r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188B35" w14:textId="05EDB960" w:rsidR="00140174" w:rsidRPr="00FE2C23" w:rsidRDefault="00140174" w:rsidP="001E7C4C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A14E71" w14:textId="4C1D6D68" w:rsidR="00140174" w:rsidRPr="00FE2C23" w:rsidRDefault="00140174" w:rsidP="001E7C4C">
            <w:r w:rsidRPr="00FE2C23">
              <w:t xml:space="preserve">a Kurzus </w:t>
            </w:r>
            <w:r>
              <w:t>tárgyának azonosítója</w:t>
            </w:r>
          </w:p>
        </w:tc>
      </w:tr>
      <w:tr w:rsidR="00A67AE4" w:rsidRPr="00FE2C23" w14:paraId="7C77BA84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B9F7E9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6886D3" w14:textId="3B2E0235" w:rsidR="00A67AE4" w:rsidRPr="00FE2C23" w:rsidRDefault="00140174" w:rsidP="00C80EED">
            <w:r>
              <w:t>CHAR</w:t>
            </w:r>
            <w:r w:rsidR="00A67AE4" w:rsidRPr="00FE2C23">
              <w:t>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093D0C" w14:textId="77777777" w:rsidR="00A67AE4" w:rsidRPr="00FE2C23" w:rsidRDefault="00A67AE4" w:rsidP="00C80EED">
            <w:r w:rsidRPr="00FE2C23">
              <w:t>a Kurzus azonosítója</w:t>
            </w:r>
          </w:p>
        </w:tc>
      </w:tr>
      <w:tr w:rsidR="00A67AE4" w:rsidRPr="00FE2C23" w14:paraId="71869E45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3B4CE5" w14:textId="77777777" w:rsidR="00A67AE4" w:rsidRPr="00FE2C23" w:rsidRDefault="00A67AE4" w:rsidP="00C80EED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01B93F" w14:textId="4943ECEA" w:rsidR="00A67AE4" w:rsidRPr="00FE2C23" w:rsidRDefault="00140174" w:rsidP="00C80EED">
            <w:r>
              <w:t>NUMBER</w:t>
            </w:r>
            <w:r w:rsidR="00A67AE4" w:rsidRPr="00FE2C23">
              <w:t>(</w:t>
            </w:r>
            <w:r>
              <w:t>3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2C675F" w14:textId="77777777" w:rsidR="00A67AE4" w:rsidRPr="00FE2C23" w:rsidRDefault="00A67AE4" w:rsidP="00C80EED">
            <w:r w:rsidRPr="00FE2C23">
              <w:t>a Kurzus férőhelye</w:t>
            </w:r>
          </w:p>
        </w:tc>
      </w:tr>
      <w:tr w:rsidR="00A67AE4" w:rsidRPr="00FE2C23" w14:paraId="258695B4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72B985" w14:textId="77777777" w:rsidR="00A67AE4" w:rsidRPr="00FE2C23" w:rsidRDefault="00A67AE4" w:rsidP="00C80EED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441847" w14:textId="4A9A137B" w:rsidR="00A67AE4" w:rsidRPr="00FE2C23" w:rsidRDefault="00140174" w:rsidP="00C80EED">
            <w:r>
              <w:t>CHAR(13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44A63" w14:textId="77777777" w:rsidR="00A67AE4" w:rsidRPr="00FE2C23" w:rsidRDefault="00A67AE4" w:rsidP="00C80EED">
            <w:r w:rsidRPr="00FE2C23">
              <w:t>a Kurzus időpontja</w:t>
            </w:r>
          </w:p>
        </w:tc>
      </w:tr>
      <w:tr w:rsidR="00A67AE4" w:rsidRPr="00FE2C23" w14:paraId="3146F91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9D6C9" w14:textId="77777777" w:rsidR="00A67AE4" w:rsidRPr="00FE2C23" w:rsidRDefault="00A67AE4" w:rsidP="00C80EED">
            <w:r w:rsidRPr="00FE2C23">
              <w:t>fél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19FEE" w14:textId="2C932F0A" w:rsidR="00A67AE4" w:rsidRPr="00FE2C23" w:rsidRDefault="00140174" w:rsidP="00C80EED">
            <w:r>
              <w:t>CHAR</w:t>
            </w:r>
            <w:r w:rsidR="00A67AE4" w:rsidRPr="00FE2C23">
              <w:t>(</w:t>
            </w:r>
            <w:r>
              <w:t>9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014F2B" w14:textId="77777777" w:rsidR="00A67AE4" w:rsidRPr="00FE2C23" w:rsidRDefault="00A67AE4" w:rsidP="00C80EED">
            <w:r w:rsidRPr="00FE2C23">
              <w:t>a Kurzus melyik félévben zajlik</w:t>
            </w:r>
          </w:p>
        </w:tc>
      </w:tr>
      <w:tr w:rsidR="00A67AE4" w:rsidRPr="00FE2C23" w14:paraId="282EF478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CDCFDB" w14:textId="77777777" w:rsidR="00A67AE4" w:rsidRPr="00FE2C23" w:rsidRDefault="00A67AE4" w:rsidP="00C80EED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BAD66" w14:textId="7EA69358" w:rsidR="00A67AE4" w:rsidRPr="00FE2C23" w:rsidRDefault="00140174" w:rsidP="00C80EED">
            <w:r>
              <w:t>VARCHAR2</w:t>
            </w:r>
            <w:r w:rsidR="00A67AE4" w:rsidRPr="00FE2C23">
              <w:t>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7D54F" w14:textId="77777777" w:rsidR="00A67AE4" w:rsidRPr="00FE2C23" w:rsidRDefault="00A67AE4" w:rsidP="00C80EED">
            <w:r w:rsidRPr="00FE2C23">
              <w:t>a Terem azonsítója, ahol a kurzus történik</w:t>
            </w:r>
          </w:p>
        </w:tc>
      </w:tr>
    </w:tbl>
    <w:p w14:paraId="2C655EFC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51E0D49F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7F9B6A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tOktat</w:t>
            </w:r>
          </w:p>
        </w:tc>
      </w:tr>
      <w:tr w:rsidR="00A67AE4" w:rsidRPr="00FE2C23" w14:paraId="47741D90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949BB3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C9F22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EAA2C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49A0BB32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9EF2A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CFEC9A" w14:textId="6B506EA2" w:rsidR="00A67AE4" w:rsidRPr="00FE2C23" w:rsidRDefault="00140174" w:rsidP="00C80EED">
            <w:r>
              <w:t>CHAR</w:t>
            </w:r>
            <w:r w:rsidR="00A67AE4" w:rsidRPr="00FE2C23">
              <w:t>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B4940F" w14:textId="77777777" w:rsidR="00A67AE4" w:rsidRPr="00FE2C23" w:rsidRDefault="00A67AE4" w:rsidP="00C80EED">
            <w:r w:rsidRPr="00FE2C23">
              <w:t>a Felhasználó azonosítója, aki az oktató</w:t>
            </w:r>
          </w:p>
        </w:tc>
      </w:tr>
      <w:tr w:rsidR="00140174" w:rsidRPr="00FE2C23" w14:paraId="1F4B1AEF" w14:textId="77777777" w:rsidTr="001E7C4C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68A16F" w14:textId="77777777" w:rsidR="00140174" w:rsidRPr="00FE2C23" w:rsidRDefault="00140174" w:rsidP="001E7C4C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05BF8B" w14:textId="402AB25C" w:rsidR="00140174" w:rsidRPr="00FE2C23" w:rsidRDefault="00140174" w:rsidP="001E7C4C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921562" w14:textId="77777777" w:rsidR="00140174" w:rsidRPr="00FE2C23" w:rsidRDefault="00140174" w:rsidP="001E7C4C">
            <w:r w:rsidRPr="00FE2C23">
              <w:t>az oktatott Kurzus azonosítója</w:t>
            </w:r>
          </w:p>
        </w:tc>
      </w:tr>
      <w:tr w:rsidR="00A67AE4" w:rsidRPr="00FE2C23" w14:paraId="6C12F54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3A4C66" w14:textId="73B466CC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</w:t>
            </w:r>
            <w:r w:rsidR="00140174">
              <w:rPr>
                <w:u w:val="single"/>
              </w:rPr>
              <w:t>.tárgy</w:t>
            </w:r>
            <w:r w:rsidRPr="00FE2C23">
              <w:rPr>
                <w:u w:val="single"/>
              </w:rPr>
              <w:t>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91B9B9" w14:textId="700C2DAC" w:rsidR="00A67AE4" w:rsidRPr="00FE2C23" w:rsidRDefault="00140174" w:rsidP="00C80EED">
            <w:r>
              <w:t>CHAR</w:t>
            </w:r>
            <w:r w:rsidR="00A67AE4" w:rsidRPr="00FE2C23">
              <w:t>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8ED1C9" w14:textId="64464838" w:rsidR="00A67AE4" w:rsidRPr="00FE2C23" w:rsidRDefault="00A67AE4" w:rsidP="00C80EED">
            <w:r w:rsidRPr="00FE2C23">
              <w:t>az oktatott Kurzus</w:t>
            </w:r>
            <w:r w:rsidR="00140174">
              <w:t xml:space="preserve"> tárgyának</w:t>
            </w:r>
            <w:r w:rsidRPr="00FE2C23">
              <w:t xml:space="preserve"> azonosítója</w:t>
            </w:r>
          </w:p>
        </w:tc>
      </w:tr>
    </w:tbl>
    <w:p w14:paraId="2E592007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0256C6E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C2E880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Vizsga</w:t>
            </w:r>
          </w:p>
        </w:tc>
      </w:tr>
      <w:tr w:rsidR="00A67AE4" w:rsidRPr="00FE2C23" w14:paraId="608415A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6BD836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F674FFA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973F4D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140174" w:rsidRPr="00FE2C23" w14:paraId="6AEF574C" w14:textId="77777777" w:rsidTr="001E7C4C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86DF8E" w14:textId="64744BA3" w:rsidR="00140174" w:rsidRPr="00140174" w:rsidRDefault="00140174" w:rsidP="001E7C4C">
            <w:pPr>
              <w:rPr>
                <w:u w:val="single"/>
              </w:rPr>
            </w:pPr>
            <w:r>
              <w:t>*</w:t>
            </w:r>
            <w:r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3B2747" w14:textId="32330CB6" w:rsidR="00140174" w:rsidRPr="00FE2C23" w:rsidRDefault="00140174" w:rsidP="001E7C4C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5E765B" w14:textId="05E0FD62" w:rsidR="00140174" w:rsidRPr="00FE2C23" w:rsidRDefault="00140174" w:rsidP="001E7C4C">
            <w:r w:rsidRPr="00FE2C23">
              <w:t>a Vizsga</w:t>
            </w:r>
            <w:r w:rsidR="00AD2082">
              <w:t xml:space="preserve"> tárgyának</w:t>
            </w:r>
            <w:r w:rsidRPr="00FE2C23">
              <w:t xml:space="preserve"> azonosítója</w:t>
            </w:r>
          </w:p>
        </w:tc>
      </w:tr>
      <w:tr w:rsidR="00140174" w:rsidRPr="00FE2C23" w14:paraId="5739B4F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404B37" w14:textId="77777777" w:rsidR="00140174" w:rsidRPr="00FE2C23" w:rsidRDefault="00140174" w:rsidP="00140174">
            <w:pPr>
              <w:rPr>
                <w:u w:val="single"/>
              </w:rPr>
            </w:pPr>
            <w:r w:rsidRPr="00FE2C23">
              <w:rPr>
                <w:u w:val="single"/>
              </w:rPr>
              <w:t>vizsga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924DC1" w14:textId="1CB38765" w:rsidR="00140174" w:rsidRPr="00FE2C23" w:rsidRDefault="00140174" w:rsidP="00140174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BDB79C" w14:textId="77777777" w:rsidR="00140174" w:rsidRPr="00FE2C23" w:rsidRDefault="00140174" w:rsidP="00140174">
            <w:r w:rsidRPr="00FE2C23">
              <w:t>a Vizsga azonosítója</w:t>
            </w:r>
          </w:p>
        </w:tc>
      </w:tr>
      <w:tr w:rsidR="00AD2082" w:rsidRPr="00FE2C23" w14:paraId="2681B1EC" w14:textId="77777777" w:rsidTr="001E7C4C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CD2D62" w14:textId="77777777" w:rsidR="00AD2082" w:rsidRPr="00FE2C23" w:rsidRDefault="00AD2082" w:rsidP="001E7C4C">
            <w:r>
              <w:t>kezdésI</w:t>
            </w:r>
            <w:r w:rsidRPr="00FE2C23">
              <w:t>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52F4B9" w14:textId="77777777" w:rsidR="00AD2082" w:rsidRPr="00FE2C23" w:rsidRDefault="00AD2082" w:rsidP="001E7C4C">
            <w:r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833B2B" w14:textId="77777777" w:rsidR="00AD2082" w:rsidRPr="00FE2C23" w:rsidRDefault="00AD2082" w:rsidP="001E7C4C">
            <w:r w:rsidRPr="00FE2C23">
              <w:t>a Vizsga</w:t>
            </w:r>
            <w:r>
              <w:t xml:space="preserve"> kezdetének</w:t>
            </w:r>
            <w:r w:rsidRPr="00FE2C23">
              <w:t xml:space="preserve"> időpontja</w:t>
            </w:r>
          </w:p>
        </w:tc>
      </w:tr>
      <w:tr w:rsidR="00A67AE4" w:rsidRPr="00FE2C23" w14:paraId="19F3501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E1152A" w14:textId="4395F851" w:rsidR="00A67AE4" w:rsidRPr="00FE2C23" w:rsidRDefault="00AD2082" w:rsidP="00C80EED">
            <w:r>
              <w:t>fejezésI</w:t>
            </w:r>
            <w:r w:rsidR="00A67AE4" w:rsidRPr="00FE2C23">
              <w:t>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F5E27E" w14:textId="43A2A697" w:rsidR="00A67AE4" w:rsidRPr="00FE2C23" w:rsidRDefault="00AD2082" w:rsidP="00C80EED">
            <w:r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FEEDBD" w14:textId="1FB9964B" w:rsidR="00A67AE4" w:rsidRPr="00FE2C23" w:rsidRDefault="00A67AE4" w:rsidP="00C80EED">
            <w:r w:rsidRPr="00FE2C23">
              <w:t>a Vizsga</w:t>
            </w:r>
            <w:r w:rsidR="00AD2082">
              <w:t xml:space="preserve"> fejezésének</w:t>
            </w:r>
            <w:r w:rsidRPr="00FE2C23">
              <w:t xml:space="preserve"> időpontja</w:t>
            </w:r>
          </w:p>
        </w:tc>
      </w:tr>
      <w:tr w:rsidR="00140174" w:rsidRPr="00FE2C23" w14:paraId="477D2B3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35EF0" w14:textId="77777777" w:rsidR="00140174" w:rsidRPr="00FE2C23" w:rsidRDefault="00140174" w:rsidP="00140174">
            <w:r w:rsidRPr="00FE2C23">
              <w:t>vizsgáztató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6DF0F5" w14:textId="209DD29F" w:rsidR="00140174" w:rsidRPr="00FE2C23" w:rsidRDefault="00140174" w:rsidP="00140174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1C3B0" w14:textId="77777777" w:rsidR="00140174" w:rsidRPr="00FE2C23" w:rsidRDefault="00140174" w:rsidP="00140174">
            <w:r w:rsidRPr="00FE2C23">
              <w:t>a vizsgáztató azonosítója</w:t>
            </w:r>
          </w:p>
        </w:tc>
      </w:tr>
      <w:tr w:rsidR="00140174" w:rsidRPr="00FE2C23" w14:paraId="17580B6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02651" w14:textId="77777777" w:rsidR="00140174" w:rsidRPr="00FE2C23" w:rsidRDefault="00140174" w:rsidP="00140174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AA786" w14:textId="7AB14B66" w:rsidR="00140174" w:rsidRPr="00FE2C23" w:rsidRDefault="00140174" w:rsidP="00140174">
            <w:r>
              <w:t>VARCHAR2</w:t>
            </w:r>
            <w:r w:rsidRPr="00FE2C23">
              <w:t>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99F11" w14:textId="77777777" w:rsidR="00140174" w:rsidRPr="00FE2C23" w:rsidRDefault="00140174" w:rsidP="00140174">
            <w:r w:rsidRPr="00FE2C23">
              <w:t>a Terem azonosítója, ahol a vizsga történik</w:t>
            </w:r>
          </w:p>
        </w:tc>
      </w:tr>
    </w:tbl>
    <w:p w14:paraId="6707A1A9" w14:textId="2FE4507C" w:rsidR="00A67AE4" w:rsidRDefault="00A67AE4" w:rsidP="00A67AE4"/>
    <w:p w14:paraId="64F064F5" w14:textId="755E08E1" w:rsidR="00AD2082" w:rsidRDefault="00AD2082" w:rsidP="00A67AE4"/>
    <w:p w14:paraId="3387A5F0" w14:textId="75F5A7F3" w:rsidR="00AD2082" w:rsidRDefault="00AD2082" w:rsidP="00A67AE4"/>
    <w:p w14:paraId="6C390538" w14:textId="628A1D91" w:rsidR="00AD2082" w:rsidRDefault="00AD2082" w:rsidP="00A67AE4"/>
    <w:p w14:paraId="679D36FD" w14:textId="155376A8" w:rsidR="00AD2082" w:rsidRDefault="00AD2082" w:rsidP="00A67AE4"/>
    <w:p w14:paraId="3DFBD057" w14:textId="00747420" w:rsidR="00AD2082" w:rsidRDefault="00AD2082" w:rsidP="00A67AE4"/>
    <w:p w14:paraId="0E978CED" w14:textId="67061466" w:rsidR="00AD2082" w:rsidRDefault="00AD2082" w:rsidP="00A67AE4"/>
    <w:p w14:paraId="6F496A27" w14:textId="6E7A3B46" w:rsidR="00AD2082" w:rsidRDefault="00AD2082" w:rsidP="00A67AE4"/>
    <w:p w14:paraId="6240D5DA" w14:textId="6C58FBE9" w:rsidR="00AD2082" w:rsidRDefault="00AD2082" w:rsidP="00A67AE4"/>
    <w:p w14:paraId="2CC5132E" w14:textId="77777777" w:rsidR="00AD2082" w:rsidRPr="00FE2C23" w:rsidRDefault="00AD2082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4DA6D5FA" w14:textId="77777777" w:rsidTr="00AD2082">
        <w:trPr>
          <w:trHeight w:val="439"/>
          <w:jc w:val="center"/>
        </w:trPr>
        <w:tc>
          <w:tcPr>
            <w:tcW w:w="9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D1CCB4" w14:textId="019FB652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lastRenderedPageBreak/>
              <w:t>Felvett</w:t>
            </w:r>
            <w:r w:rsidR="00803025">
              <w:rPr>
                <w:b/>
              </w:rPr>
              <w:t>Vizsga</w:t>
            </w:r>
          </w:p>
        </w:tc>
      </w:tr>
      <w:tr w:rsidR="00A67AE4" w:rsidRPr="00FE2C23" w14:paraId="0302D785" w14:textId="77777777" w:rsidTr="00AD2082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146BC7B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5D88C0C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816B6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D2082" w:rsidRPr="00FE2C23" w14:paraId="4A517810" w14:textId="77777777" w:rsidTr="001E7C4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8BC4FC" w14:textId="77777777" w:rsidR="00AD2082" w:rsidRPr="00FE2C23" w:rsidRDefault="00AD2082" w:rsidP="001E7C4C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10BA74" w14:textId="1F16963D" w:rsidR="00AD2082" w:rsidRPr="00FE2C23" w:rsidRDefault="00AD2082" w:rsidP="001E7C4C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CDFC37" w14:textId="77777777" w:rsidR="00AD2082" w:rsidRPr="00FE2C23" w:rsidRDefault="00AD2082" w:rsidP="001E7C4C">
            <w:r w:rsidRPr="00FE2C23">
              <w:t>a Hallgató azonosítója</w:t>
            </w:r>
          </w:p>
        </w:tc>
      </w:tr>
      <w:tr w:rsidR="00AD2082" w:rsidRPr="00FE2C23" w14:paraId="1A393BA7" w14:textId="77777777" w:rsidTr="001E7C4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77CC7D" w14:textId="731A3348" w:rsidR="00AD2082" w:rsidRPr="00FE2C23" w:rsidRDefault="00AD2082" w:rsidP="001E7C4C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</w:t>
            </w:r>
            <w:r>
              <w:rPr>
                <w:u w:val="single"/>
              </w:rPr>
              <w:t>szak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ECA69C" w14:textId="3160BFE5" w:rsidR="00AD2082" w:rsidRPr="00FE2C23" w:rsidRDefault="00AD2082" w:rsidP="001E7C4C">
            <w:r>
              <w:t>VARCHAR2</w:t>
            </w:r>
            <w:r w:rsidRPr="00FE2C23">
              <w:t>(</w:t>
            </w:r>
            <w:r>
              <w:t>5</w:t>
            </w:r>
            <w:r w:rsidRPr="00FE2C23">
              <w:t>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C08849" w14:textId="76CA1FE2" w:rsidR="00AD2082" w:rsidRPr="00FE2C23" w:rsidRDefault="00AD2082" w:rsidP="001E7C4C">
            <w:r w:rsidRPr="00FE2C23">
              <w:t xml:space="preserve">a Hallgató </w:t>
            </w:r>
            <w:r>
              <w:t>szakjának neve</w:t>
            </w:r>
          </w:p>
        </w:tc>
      </w:tr>
      <w:tr w:rsidR="00A67AE4" w:rsidRPr="00FE2C23" w14:paraId="5F8BF6F5" w14:textId="77777777" w:rsidTr="00AD2082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12AF28" w14:textId="3B1588CD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</w:t>
            </w:r>
            <w:r w:rsidR="00AD2082">
              <w:rPr>
                <w:u w:val="single"/>
              </w:rPr>
              <w:t>szakTípus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D660F6" w14:textId="23953DBD" w:rsidR="00A67AE4" w:rsidRPr="00FE2C23" w:rsidRDefault="00AD2082" w:rsidP="00C80EED">
            <w:r>
              <w:t>VARCHAR2</w:t>
            </w:r>
            <w:r w:rsidR="00A67AE4" w:rsidRPr="00FE2C23">
              <w:t>(</w:t>
            </w:r>
            <w:r>
              <w:t>1</w:t>
            </w:r>
            <w:r w:rsidR="00A67AE4" w:rsidRPr="00FE2C23">
              <w:t>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527629" w14:textId="60E6F21D" w:rsidR="00A67AE4" w:rsidRPr="00FE2C23" w:rsidRDefault="00A67AE4" w:rsidP="00C80EED">
            <w:r w:rsidRPr="00FE2C23">
              <w:t>a Hallgató</w:t>
            </w:r>
            <w:r w:rsidR="00AD2082">
              <w:t xml:space="preserve"> szakjának típusa</w:t>
            </w:r>
          </w:p>
        </w:tc>
      </w:tr>
      <w:tr w:rsidR="00AD2082" w:rsidRPr="00FE2C23" w14:paraId="2BD1EFAB" w14:textId="77777777" w:rsidTr="001E7C4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AA6572" w14:textId="77777777" w:rsidR="00AD2082" w:rsidRPr="00FE2C23" w:rsidRDefault="00AD2082" w:rsidP="00AD2082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vizsga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02753E" w14:textId="2D0E5B40" w:rsidR="00AD2082" w:rsidRPr="00FE2C23" w:rsidRDefault="00AD2082" w:rsidP="00AD2082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58B986" w14:textId="77777777" w:rsidR="00AD2082" w:rsidRPr="00FE2C23" w:rsidRDefault="00AD2082" w:rsidP="00AD2082">
            <w:r w:rsidRPr="00FE2C23">
              <w:t>a felvett Vizsga azonosítója</w:t>
            </w:r>
          </w:p>
        </w:tc>
      </w:tr>
      <w:tr w:rsidR="00AD2082" w:rsidRPr="00FE2C23" w14:paraId="22AD10D3" w14:textId="77777777" w:rsidTr="00AD2082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29AFAD" w14:textId="6FB9873E" w:rsidR="00AD2082" w:rsidRPr="00FE2C23" w:rsidRDefault="00AD2082" w:rsidP="00AD2082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vizsga</w:t>
            </w:r>
            <w:r>
              <w:rPr>
                <w:u w:val="single"/>
              </w:rPr>
              <w:t>.tárgy</w:t>
            </w:r>
            <w:r w:rsidRPr="00FE2C23">
              <w:rPr>
                <w:u w:val="single"/>
              </w:rPr>
              <w:t>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454F93" w14:textId="24CA4F70" w:rsidR="00AD2082" w:rsidRPr="00FE2C23" w:rsidRDefault="00AD2082" w:rsidP="00AD2082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A7811" w14:textId="29BC06E0" w:rsidR="00AD2082" w:rsidRPr="00FE2C23" w:rsidRDefault="00AD2082" w:rsidP="00AD2082">
            <w:r w:rsidRPr="00FE2C23">
              <w:t>a felvett Vizsga</w:t>
            </w:r>
            <w:r>
              <w:t xml:space="preserve"> tárgyának</w:t>
            </w:r>
            <w:r w:rsidRPr="00FE2C23">
              <w:t xml:space="preserve"> azonosítója</w:t>
            </w:r>
          </w:p>
        </w:tc>
      </w:tr>
    </w:tbl>
    <w:p w14:paraId="646B30D0" w14:textId="77777777" w:rsidR="00A67AE4" w:rsidRPr="00FE2C23" w:rsidRDefault="00A67AE4" w:rsidP="00A67AE4"/>
    <w:p w14:paraId="6187F8A4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04E53E3A" w14:textId="77777777" w:rsidTr="00AD2082">
        <w:trPr>
          <w:trHeight w:val="439"/>
          <w:jc w:val="center"/>
        </w:trPr>
        <w:tc>
          <w:tcPr>
            <w:tcW w:w="9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85A8D2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FelvettKurzus</w:t>
            </w:r>
          </w:p>
        </w:tc>
      </w:tr>
      <w:tr w:rsidR="00A67AE4" w:rsidRPr="00FE2C23" w14:paraId="7E02F893" w14:textId="77777777" w:rsidTr="00AD2082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990E79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712B392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37FEF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D2082" w:rsidRPr="00FE2C23" w14:paraId="4E5213F7" w14:textId="77777777" w:rsidTr="001E7C4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618ACB" w14:textId="77777777" w:rsidR="00AD2082" w:rsidRPr="00FE2C23" w:rsidRDefault="00AD2082" w:rsidP="001E7C4C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167513" w14:textId="77777777" w:rsidR="00AD2082" w:rsidRPr="00FE2C23" w:rsidRDefault="00AD2082" w:rsidP="001E7C4C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961FE3" w14:textId="77777777" w:rsidR="00AD2082" w:rsidRPr="00FE2C23" w:rsidRDefault="00AD2082" w:rsidP="001E7C4C">
            <w:r w:rsidRPr="00FE2C23">
              <w:t>a Hallgató azonosítója</w:t>
            </w:r>
          </w:p>
        </w:tc>
      </w:tr>
      <w:tr w:rsidR="00AD2082" w:rsidRPr="00FE2C23" w14:paraId="21B221B3" w14:textId="77777777" w:rsidTr="001E7C4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D4D607" w14:textId="77777777" w:rsidR="00AD2082" w:rsidRPr="00FE2C23" w:rsidRDefault="00AD2082" w:rsidP="001E7C4C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</w:t>
            </w:r>
            <w:r>
              <w:rPr>
                <w:u w:val="single"/>
              </w:rPr>
              <w:t>szak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23A894" w14:textId="77777777" w:rsidR="00AD2082" w:rsidRPr="00FE2C23" w:rsidRDefault="00AD2082" w:rsidP="001E7C4C">
            <w:r>
              <w:t>VARCHAR2</w:t>
            </w:r>
            <w:r w:rsidRPr="00FE2C23">
              <w:t>(</w:t>
            </w:r>
            <w:r>
              <w:t>5</w:t>
            </w:r>
            <w:r w:rsidRPr="00FE2C23">
              <w:t>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070E08" w14:textId="77777777" w:rsidR="00AD2082" w:rsidRPr="00FE2C23" w:rsidRDefault="00AD2082" w:rsidP="001E7C4C">
            <w:r w:rsidRPr="00FE2C23">
              <w:t xml:space="preserve">a Hallgató </w:t>
            </w:r>
            <w:r>
              <w:t>szakjának neve</w:t>
            </w:r>
          </w:p>
        </w:tc>
      </w:tr>
      <w:tr w:rsidR="00AD2082" w:rsidRPr="00FE2C23" w14:paraId="1151BE9E" w14:textId="77777777" w:rsidTr="001E7C4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C38CDE" w14:textId="77777777" w:rsidR="00AD2082" w:rsidRPr="00FE2C23" w:rsidRDefault="00AD2082" w:rsidP="001E7C4C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</w:t>
            </w:r>
            <w:r>
              <w:rPr>
                <w:u w:val="single"/>
              </w:rPr>
              <w:t>szakTípus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000D5E" w14:textId="77777777" w:rsidR="00AD2082" w:rsidRPr="00FE2C23" w:rsidRDefault="00AD2082" w:rsidP="001E7C4C">
            <w:r>
              <w:t>VARCHAR2</w:t>
            </w:r>
            <w:r w:rsidRPr="00FE2C23">
              <w:t>(</w:t>
            </w:r>
            <w:r>
              <w:t>1</w:t>
            </w:r>
            <w:r w:rsidRPr="00FE2C23">
              <w:t>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0DBE7F" w14:textId="77777777" w:rsidR="00AD2082" w:rsidRPr="00FE2C23" w:rsidRDefault="00AD2082" w:rsidP="001E7C4C">
            <w:r w:rsidRPr="00FE2C23">
              <w:t>a Hallgató</w:t>
            </w:r>
            <w:r>
              <w:t xml:space="preserve"> szakjának típusa</w:t>
            </w:r>
          </w:p>
        </w:tc>
      </w:tr>
      <w:tr w:rsidR="00AD2082" w:rsidRPr="00FE2C23" w14:paraId="6D806139" w14:textId="77777777" w:rsidTr="001E7C4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66339A" w14:textId="77777777" w:rsidR="00AD2082" w:rsidRPr="00FE2C23" w:rsidRDefault="00AD2082" w:rsidP="001E7C4C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D69E39" w14:textId="77777777" w:rsidR="00AD2082" w:rsidRPr="00FE2C23" w:rsidRDefault="00AD2082" w:rsidP="001E7C4C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80AD2D" w14:textId="77777777" w:rsidR="00AD2082" w:rsidRPr="00FE2C23" w:rsidRDefault="00AD2082" w:rsidP="001E7C4C">
            <w:r w:rsidRPr="00FE2C23">
              <w:t>a Felvett Kurzus azonosítója</w:t>
            </w:r>
          </w:p>
        </w:tc>
      </w:tr>
      <w:tr w:rsidR="00A67AE4" w:rsidRPr="00FE2C23" w14:paraId="3644D432" w14:textId="77777777" w:rsidTr="00AD2082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D4662" w14:textId="4ECC7A91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</w:t>
            </w:r>
            <w:r w:rsidR="00AD2082">
              <w:rPr>
                <w:u w:val="single"/>
              </w:rPr>
              <w:t>.tárgy</w:t>
            </w:r>
            <w:r w:rsidRPr="00FE2C23">
              <w:rPr>
                <w:u w:val="single"/>
              </w:rPr>
              <w:t>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41FDE2" w14:textId="1B30B182" w:rsidR="00A67AE4" w:rsidRPr="00FE2C23" w:rsidRDefault="00AD2082" w:rsidP="00C80EED">
            <w:r>
              <w:t>CHAR</w:t>
            </w:r>
            <w:r w:rsidR="00A67AE4" w:rsidRPr="00FE2C23">
              <w:t>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5B099" w14:textId="70DF4935" w:rsidR="00A67AE4" w:rsidRPr="00FE2C23" w:rsidRDefault="00A67AE4" w:rsidP="00C80EED">
            <w:r w:rsidRPr="00FE2C23">
              <w:t>a Felvett Kurzus</w:t>
            </w:r>
            <w:r w:rsidR="00AD2082">
              <w:t xml:space="preserve"> tárgyának</w:t>
            </w:r>
            <w:r w:rsidRPr="00FE2C23">
              <w:t xml:space="preserve"> azonosítója</w:t>
            </w:r>
          </w:p>
        </w:tc>
      </w:tr>
      <w:tr w:rsidR="00A67AE4" w:rsidRPr="00FE2C23" w14:paraId="48FD8F90" w14:textId="77777777" w:rsidTr="00AD2082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D4A40" w14:textId="77777777" w:rsidR="00A67AE4" w:rsidRPr="00FE2C23" w:rsidRDefault="00A67AE4" w:rsidP="00C80EED">
            <w:r w:rsidRPr="00FE2C23">
              <w:t>érdemjegy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622B0" w14:textId="08F574BE" w:rsidR="00A67AE4" w:rsidRPr="00FE2C23" w:rsidRDefault="00A67AE4" w:rsidP="00C80EED">
            <w:r w:rsidRPr="00FE2C23">
              <w:t>I</w:t>
            </w:r>
            <w:r w:rsidR="00AD2082">
              <w:t>NT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D7E92" w14:textId="77777777" w:rsidR="00A67AE4" w:rsidRPr="00FE2C23" w:rsidRDefault="00A67AE4" w:rsidP="00C80EED">
            <w:r w:rsidRPr="00FE2C23">
              <w:t>a Felvett Kurzus érdemjegye</w:t>
            </w:r>
          </w:p>
        </w:tc>
      </w:tr>
      <w:tr w:rsidR="00A67AE4" w:rsidRPr="00FE2C23" w14:paraId="6DE9F1B6" w14:textId="77777777" w:rsidTr="00AD2082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797010" w14:textId="77777777" w:rsidR="00A67AE4" w:rsidRPr="00FE2C23" w:rsidRDefault="00A67AE4" w:rsidP="00C80EED">
            <w:r w:rsidRPr="00FE2C23">
              <w:t>jóváhagyva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CCED1B" w14:textId="5E812EBB" w:rsidR="00A67AE4" w:rsidRPr="00FE2C23" w:rsidRDefault="00AD2082" w:rsidP="00C80EED">
            <w:r>
              <w:t>NUMBER(1</w:t>
            </w:r>
            <w:bookmarkStart w:id="2" w:name="_GoBack"/>
            <w:bookmarkEnd w:id="2"/>
            <w:r>
              <w:t>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B0EFBD" w14:textId="77777777" w:rsidR="00A67AE4" w:rsidRPr="00FE2C23" w:rsidRDefault="00A67AE4" w:rsidP="00C80EED">
            <w:r w:rsidRPr="00FE2C23">
              <w:t>a felvétel jóvá lett-e hagyva</w:t>
            </w:r>
          </w:p>
        </w:tc>
      </w:tr>
    </w:tbl>
    <w:p w14:paraId="51DF288A" w14:textId="77777777" w:rsidR="00794FDB" w:rsidRPr="002434D2" w:rsidRDefault="00794FDB">
      <w:pPr>
        <w:pStyle w:val="Cmsor2"/>
        <w:rPr>
          <w:color w:val="FF0000"/>
        </w:rPr>
      </w:pPr>
    </w:p>
    <w:p w14:paraId="5227073E" w14:textId="77777777" w:rsidR="00C80EED" w:rsidRDefault="00C80EED">
      <w:pPr>
        <w:pStyle w:val="Cmsor2"/>
      </w:pPr>
    </w:p>
    <w:p w14:paraId="7233BA57" w14:textId="77777777" w:rsidR="00C80EED" w:rsidRDefault="00C80EED">
      <w:pPr>
        <w:pStyle w:val="Cmsor2"/>
      </w:pPr>
    </w:p>
    <w:p w14:paraId="60B7E0D1" w14:textId="77777777" w:rsidR="00C80EED" w:rsidRDefault="00C80EED">
      <w:pPr>
        <w:pStyle w:val="Cmsor2"/>
      </w:pPr>
    </w:p>
    <w:p w14:paraId="51DF288B" w14:textId="37D77BDF" w:rsidR="00794FDB" w:rsidRPr="002434D2" w:rsidRDefault="009E79C4">
      <w:pPr>
        <w:pStyle w:val="Cmsor2"/>
      </w:pPr>
      <w:r w:rsidRPr="002434D2">
        <w:t>Szerep-funkció mátrix:</w:t>
      </w:r>
    </w:p>
    <w:p w14:paraId="5A7B2B12" w14:textId="577426F9" w:rsidR="00A30BE0" w:rsidRDefault="00A30BE0" w:rsidP="00A30BE0">
      <w:pPr>
        <w:pStyle w:val="NormlWeb"/>
      </w:pPr>
      <w:r>
        <w:rPr>
          <w:noProof/>
        </w:rPr>
        <w:drawing>
          <wp:inline distT="0" distB="0" distL="0" distR="0" wp14:anchorId="031F1527" wp14:editId="6F6DE9D3">
            <wp:extent cx="5025547" cy="3078480"/>
            <wp:effectExtent l="0" t="0" r="3810" b="7620"/>
            <wp:docPr id="11" name="Kép 11" descr="C:\Users\Piri-PC\AppData\Local\Packages\Microsoft.Windows.Photos_8wekyb3d8bbwe\TempState\ShareServiceTempFolder\e4c2a878-b761-4bb2-8a3c-f40e7a4db2fb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Piri-PC\AppData\Local\Packages\Microsoft.Windows.Photos_8wekyb3d8bbwe\TempState\ShareServiceTempFolder\e4c2a878-b761-4bb2-8a3c-f40e7a4db2fb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081" cy="3095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06E98" w14:textId="77777777" w:rsidR="00851216" w:rsidRDefault="00851216" w:rsidP="00A30BE0">
      <w:pPr>
        <w:spacing w:line="360" w:lineRule="auto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E8" w14:textId="58C9272A" w:rsidR="00794FDB" w:rsidRPr="002434D2" w:rsidRDefault="009E79C4">
      <w:pPr>
        <w:pStyle w:val="Cmsor2"/>
      </w:pPr>
      <w:r w:rsidRPr="002434D2">
        <w:lastRenderedPageBreak/>
        <w:t>Egyed-esemény mátrix:</w:t>
      </w:r>
    </w:p>
    <w:p w14:paraId="51DF28EA" w14:textId="3983F877" w:rsidR="00794FDB" w:rsidRPr="002434D2" w:rsidRDefault="00794FDB">
      <w:pPr>
        <w:rPr>
          <w:color w:val="FF0000"/>
        </w:rPr>
      </w:pPr>
    </w:p>
    <w:p w14:paraId="2E02F7BC" w14:textId="2A3F9B5F" w:rsidR="00A30BE0" w:rsidRDefault="00A30BE0" w:rsidP="00A30BE0">
      <w:pPr>
        <w:pStyle w:val="NormlWeb"/>
      </w:pPr>
      <w:r>
        <w:rPr>
          <w:noProof/>
        </w:rPr>
        <w:drawing>
          <wp:inline distT="0" distB="0" distL="0" distR="0" wp14:anchorId="68DAD3F9" wp14:editId="0AA6560B">
            <wp:extent cx="7688580" cy="6248400"/>
            <wp:effectExtent l="0" t="0" r="7620" b="0"/>
            <wp:docPr id="12" name="Kép 12" descr="C:\Users\Piri-PC\AppData\Local\Packages\Microsoft.Windows.Photos_8wekyb3d8bbwe\TempState\ShareServiceTempFolder\e4c2a878-b761-4bb2-8a3c-f40e7a4db2fb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Piri-PC\AppData\Local\Packages\Microsoft.Windows.Photos_8wekyb3d8bbwe\TempState\ShareServiceTempFolder\e4c2a878-b761-4bb2-8a3c-f40e7a4db2fb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8580" cy="624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8" w14:textId="66B028F4" w:rsidR="00794FDB" w:rsidRPr="002434D2" w:rsidRDefault="00794FDB">
      <w:pPr>
        <w:jc w:val="center"/>
        <w:rPr>
          <w:b/>
          <w:sz w:val="28"/>
        </w:rPr>
      </w:pPr>
    </w:p>
    <w:p w14:paraId="51DF2929" w14:textId="77777777" w:rsidR="00794FDB" w:rsidRPr="002434D2" w:rsidRDefault="00794FDB">
      <w:pPr>
        <w:jc w:val="center"/>
        <w:rPr>
          <w:b/>
          <w:sz w:val="28"/>
        </w:rPr>
      </w:pPr>
    </w:p>
    <w:p w14:paraId="3E3F3F01" w14:textId="77777777" w:rsidR="00851216" w:rsidRDefault="00851216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92A" w14:textId="1DCF8C1F" w:rsidR="00794FDB" w:rsidRPr="002434D2" w:rsidRDefault="009E79C4">
      <w:pPr>
        <w:pStyle w:val="Cmsor2"/>
      </w:pPr>
      <w:r w:rsidRPr="002434D2">
        <w:lastRenderedPageBreak/>
        <w:t>Funkció megadása</w:t>
      </w:r>
    </w:p>
    <w:p w14:paraId="51DF292B" w14:textId="77777777" w:rsidR="00794FDB" w:rsidRPr="002434D2" w:rsidRDefault="00794FDB">
      <w:pPr>
        <w:rPr>
          <w:b/>
          <w:sz w:val="28"/>
        </w:rPr>
      </w:pPr>
    </w:p>
    <w:tbl>
      <w:tblPr>
        <w:tblStyle w:val="Rcsostblzat"/>
        <w:tblW w:w="5000" w:type="pct"/>
        <w:tblLook w:val="0000" w:firstRow="0" w:lastRow="0" w:firstColumn="0" w:lastColumn="0" w:noHBand="0" w:noVBand="0"/>
      </w:tblPr>
      <w:tblGrid>
        <w:gridCol w:w="2955"/>
        <w:gridCol w:w="7501"/>
      </w:tblGrid>
      <w:tr w:rsidR="002434D2" w:rsidRPr="002434D2" w14:paraId="44AB894E" w14:textId="77777777" w:rsidTr="002434D2">
        <w:tc>
          <w:tcPr>
            <w:tcW w:w="0" w:type="auto"/>
          </w:tcPr>
          <w:p w14:paraId="673676C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2F78B459" w14:textId="77777777" w:rsidR="002434D2" w:rsidRPr="002434D2" w:rsidRDefault="002434D2" w:rsidP="00C80EED">
            <w:pPr>
              <w:pStyle w:val="Compact"/>
            </w:pPr>
            <w:r w:rsidRPr="002434D2">
              <w:t>Vizsga létrehozása</w:t>
            </w:r>
          </w:p>
        </w:tc>
      </w:tr>
      <w:tr w:rsidR="002434D2" w:rsidRPr="002434D2" w14:paraId="0B541310" w14:textId="77777777" w:rsidTr="002434D2">
        <w:tc>
          <w:tcPr>
            <w:tcW w:w="0" w:type="auto"/>
          </w:tcPr>
          <w:p w14:paraId="03BF606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5FE26546" w14:textId="77777777" w:rsidR="002434D2" w:rsidRPr="002434D2" w:rsidRDefault="002434D2" w:rsidP="00C80EED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D136A26" w14:textId="77777777" w:rsidTr="002434D2">
        <w:tc>
          <w:tcPr>
            <w:tcW w:w="0" w:type="auto"/>
          </w:tcPr>
          <w:p w14:paraId="336BFE1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1008C4E" w14:textId="77777777" w:rsidR="002434D2" w:rsidRPr="002434D2" w:rsidRDefault="002434D2" w:rsidP="00C80EED">
            <w:pPr>
              <w:pStyle w:val="Compact"/>
            </w:pPr>
            <w:r w:rsidRPr="002434D2">
              <w:t>Online,felhasználói,álltalános</w:t>
            </w:r>
          </w:p>
        </w:tc>
      </w:tr>
      <w:tr w:rsidR="002434D2" w:rsidRPr="002434D2" w14:paraId="1144FD3B" w14:textId="77777777" w:rsidTr="002434D2">
        <w:tc>
          <w:tcPr>
            <w:tcW w:w="0" w:type="auto"/>
          </w:tcPr>
          <w:p w14:paraId="0CDBF72B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DA5EB69" w14:textId="77777777" w:rsidR="002434D2" w:rsidRPr="002434D2" w:rsidRDefault="002434D2" w:rsidP="00C80EED">
            <w:pPr>
              <w:pStyle w:val="Compact"/>
            </w:pPr>
            <w:r w:rsidRPr="002434D2">
              <w:t>Jogosult: Oktató</w:t>
            </w:r>
          </w:p>
        </w:tc>
      </w:tr>
      <w:tr w:rsidR="002434D2" w:rsidRPr="002434D2" w14:paraId="20AFC4B8" w14:textId="77777777" w:rsidTr="002434D2">
        <w:tc>
          <w:tcPr>
            <w:tcW w:w="0" w:type="auto"/>
          </w:tcPr>
          <w:p w14:paraId="1EB36B1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41F5293" w14:textId="77777777" w:rsidR="002434D2" w:rsidRPr="002434D2" w:rsidRDefault="002434D2" w:rsidP="00C80EED">
            <w:pPr>
              <w:pStyle w:val="Compact"/>
            </w:pPr>
            <w:r w:rsidRPr="002434D2">
              <w:t>Új vizsgák kihirdetése az adatbázisba. Egy űrlapon meg kell adni a vizsga időpontját (dátum kiválasztóval), vizsgáztató nevét és a vizsgaterem helyszínét. Tantárgyhoz kapcsolódik a vizsga így a meghírdetett vizsga csak azoknál a Hallgatóknál lesz meghírdetve akik a tárgyhoz tartoznak.</w:t>
            </w:r>
          </w:p>
        </w:tc>
      </w:tr>
      <w:tr w:rsidR="002434D2" w:rsidRPr="002434D2" w14:paraId="24D888C1" w14:textId="77777777" w:rsidTr="002434D2">
        <w:tc>
          <w:tcPr>
            <w:tcW w:w="0" w:type="auto"/>
          </w:tcPr>
          <w:p w14:paraId="121A8F3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1FF56962" w14:textId="77777777" w:rsidR="002434D2" w:rsidRPr="002434D2" w:rsidRDefault="002434D2" w:rsidP="00C80EED">
            <w:pPr>
              <w:pStyle w:val="Compact"/>
            </w:pPr>
            <w:r w:rsidRPr="002434D2">
              <w:t>Ha nincs megadva az űrlapon valamelyik kötelező adat, akkor erről üzenetablak jelenik meg. Ha a megadott dátum korábbi, mint az aktuális rendszerdátum , akkor “Túl korai dátum” hibaüzenet jelenik meg. Ha a kijelölt vizsgáztató már elfogadott korábban másik vizsga megtartására ugyanazon időpontra, ,,A vizsgáztató foglalt az adott időpontra” hibaüzenetet kap a felhasználó.</w:t>
            </w:r>
          </w:p>
        </w:tc>
      </w:tr>
      <w:tr w:rsidR="002434D2" w:rsidRPr="002434D2" w14:paraId="6EE255D0" w14:textId="77777777" w:rsidTr="002434D2">
        <w:tc>
          <w:tcPr>
            <w:tcW w:w="0" w:type="auto"/>
          </w:tcPr>
          <w:p w14:paraId="220317C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6BB3E197" w14:textId="77777777" w:rsidR="002434D2" w:rsidRPr="002434D2" w:rsidRDefault="002434D2" w:rsidP="00C80EED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7F09D6E" w14:textId="77777777" w:rsidTr="002434D2">
        <w:tc>
          <w:tcPr>
            <w:tcW w:w="0" w:type="auto"/>
          </w:tcPr>
          <w:p w14:paraId="7C03056B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1AF3D9A0" w14:textId="77777777" w:rsidR="002434D2" w:rsidRPr="002434D2" w:rsidRDefault="002434D2" w:rsidP="00C80EED">
            <w:pPr>
              <w:pStyle w:val="Compact"/>
            </w:pPr>
            <w:r w:rsidRPr="002434D2">
              <w:t>Szorgalmi- vagy a vizsga-időszakban</w:t>
            </w:r>
          </w:p>
        </w:tc>
      </w:tr>
      <w:tr w:rsidR="002434D2" w:rsidRPr="002434D2" w14:paraId="2D8E4133" w14:textId="77777777" w:rsidTr="002434D2">
        <w:tc>
          <w:tcPr>
            <w:tcW w:w="0" w:type="auto"/>
          </w:tcPr>
          <w:p w14:paraId="04D43153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5B74DEA5" w14:textId="77777777" w:rsidR="002434D2" w:rsidRPr="002434D2" w:rsidRDefault="002434D2" w:rsidP="00C80EED">
            <w:pPr>
              <w:pStyle w:val="Compact"/>
            </w:pPr>
            <w:r w:rsidRPr="002434D2">
              <w:t>Félévente de akkor sok</w:t>
            </w:r>
          </w:p>
        </w:tc>
      </w:tr>
      <w:tr w:rsidR="002434D2" w:rsidRPr="002434D2" w14:paraId="1D73A095" w14:textId="77777777" w:rsidTr="002434D2">
        <w:tc>
          <w:tcPr>
            <w:tcW w:w="0" w:type="auto"/>
          </w:tcPr>
          <w:p w14:paraId="4568128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449B861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2B977C25" w14:textId="77777777" w:rsidTr="002434D2">
        <w:tc>
          <w:tcPr>
            <w:tcW w:w="0" w:type="auto"/>
          </w:tcPr>
          <w:p w14:paraId="77E43C8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9F232E7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19C3AEAE" w14:textId="77777777" w:rsidTr="002434D2">
        <w:tc>
          <w:tcPr>
            <w:tcW w:w="0" w:type="auto"/>
          </w:tcPr>
          <w:p w14:paraId="6D826211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3DF9231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6B74F6DB" w14:textId="77777777" w:rsidTr="002434D2">
        <w:tc>
          <w:tcPr>
            <w:tcW w:w="0" w:type="auto"/>
          </w:tcPr>
          <w:p w14:paraId="0310F8B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3D226477" w14:textId="77777777" w:rsidR="002434D2" w:rsidRPr="002434D2" w:rsidRDefault="002434D2" w:rsidP="00C80EED">
            <w:pPr>
              <w:pStyle w:val="Compact"/>
            </w:pPr>
            <w:r w:rsidRPr="002434D2">
              <w:t>Hetente ahány kurzus van</w:t>
            </w:r>
          </w:p>
        </w:tc>
      </w:tr>
      <w:tr w:rsidR="002434D2" w:rsidRPr="002434D2" w14:paraId="5E920613" w14:textId="77777777" w:rsidTr="002434D2">
        <w:tc>
          <w:tcPr>
            <w:tcW w:w="0" w:type="auto"/>
          </w:tcPr>
          <w:p w14:paraId="012F274C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09034C47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E0074FE" w14:textId="77777777" w:rsidTr="002434D2">
        <w:tc>
          <w:tcPr>
            <w:tcW w:w="0" w:type="auto"/>
          </w:tcPr>
          <w:p w14:paraId="22FFFAC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51448DC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68ECA93" w14:textId="77777777" w:rsidTr="002434D2">
        <w:tc>
          <w:tcPr>
            <w:tcW w:w="0" w:type="auto"/>
          </w:tcPr>
          <w:p w14:paraId="029522B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2E61BCA5" w14:textId="77777777" w:rsidR="002434D2" w:rsidRPr="002434D2" w:rsidRDefault="002434D2" w:rsidP="00C80EED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30BDED4D" w14:textId="77777777" w:rsidTr="002434D2">
        <w:tc>
          <w:tcPr>
            <w:tcW w:w="0" w:type="auto"/>
          </w:tcPr>
          <w:p w14:paraId="5EFE68E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610C524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874E215" w14:textId="77777777" w:rsidTr="002434D2">
        <w:tc>
          <w:tcPr>
            <w:tcW w:w="0" w:type="auto"/>
          </w:tcPr>
          <w:p w14:paraId="0145659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E56F153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3F985D7" w14:textId="77777777" w:rsidTr="002434D2">
        <w:tc>
          <w:tcPr>
            <w:tcW w:w="0" w:type="auto"/>
          </w:tcPr>
          <w:p w14:paraId="47121845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1C39E456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4FD7A99" w14:textId="77777777" w:rsidTr="002434D2">
        <w:tc>
          <w:tcPr>
            <w:tcW w:w="0" w:type="auto"/>
          </w:tcPr>
          <w:p w14:paraId="469077B3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2F4CEBC4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2D3AC21" w14:textId="77777777" w:rsidTr="002434D2">
        <w:tc>
          <w:tcPr>
            <w:tcW w:w="0" w:type="auto"/>
          </w:tcPr>
          <w:p w14:paraId="7B55027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74D7D7C" w14:textId="77777777" w:rsidR="002434D2" w:rsidRPr="002434D2" w:rsidRDefault="002434D2" w:rsidP="00C80EED">
            <w:pPr>
              <w:pStyle w:val="Compact"/>
            </w:pPr>
            <w:r w:rsidRPr="002434D2">
              <w:t>6 mp</w:t>
            </w:r>
          </w:p>
        </w:tc>
      </w:tr>
      <w:tr w:rsidR="002434D2" w:rsidRPr="002434D2" w14:paraId="32FBD49F" w14:textId="77777777" w:rsidTr="002434D2">
        <w:tc>
          <w:tcPr>
            <w:tcW w:w="0" w:type="auto"/>
          </w:tcPr>
          <w:p w14:paraId="4D7F3CA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254714F5" w14:textId="77777777" w:rsidR="002434D2" w:rsidRPr="002434D2" w:rsidRDefault="002434D2" w:rsidP="00C80EED">
            <w:pPr>
              <w:pStyle w:val="Compact"/>
            </w:pPr>
            <w:r w:rsidRPr="002434D2">
              <w:t>2-12 mp</w:t>
            </w:r>
          </w:p>
        </w:tc>
      </w:tr>
    </w:tbl>
    <w:p w14:paraId="02189488" w14:textId="063AD713" w:rsidR="00851216" w:rsidRDefault="00851216" w:rsidP="002434D2"/>
    <w:p w14:paraId="1A59A9A1" w14:textId="77777777" w:rsidR="00851216" w:rsidRDefault="00851216">
      <w:pPr>
        <w:spacing w:line="360" w:lineRule="auto"/>
        <w:jc w:val="center"/>
      </w:pPr>
      <w:r>
        <w:br w:type="page"/>
      </w:r>
    </w:p>
    <w:p w14:paraId="6D162949" w14:textId="77777777" w:rsidR="002434D2" w:rsidRPr="002434D2" w:rsidRDefault="002434D2" w:rsidP="002434D2"/>
    <w:tbl>
      <w:tblPr>
        <w:tblStyle w:val="Rcsostblzat"/>
        <w:tblW w:w="5000" w:type="pct"/>
        <w:tblLook w:val="0000" w:firstRow="0" w:lastRow="0" w:firstColumn="0" w:lastColumn="0" w:noHBand="0" w:noVBand="0"/>
      </w:tblPr>
      <w:tblGrid>
        <w:gridCol w:w="3005"/>
        <w:gridCol w:w="7451"/>
      </w:tblGrid>
      <w:tr w:rsidR="002434D2" w:rsidRPr="002434D2" w14:paraId="45AD8BEE" w14:textId="77777777" w:rsidTr="002434D2">
        <w:tc>
          <w:tcPr>
            <w:tcW w:w="0" w:type="auto"/>
          </w:tcPr>
          <w:p w14:paraId="0406E4C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17843337" w14:textId="77777777" w:rsidR="002434D2" w:rsidRPr="002434D2" w:rsidRDefault="002434D2" w:rsidP="00C80EED">
            <w:pPr>
              <w:pStyle w:val="Compact"/>
            </w:pPr>
            <w:r w:rsidRPr="002434D2">
              <w:t>Tárgy létrehozás</w:t>
            </w:r>
          </w:p>
        </w:tc>
      </w:tr>
      <w:tr w:rsidR="002434D2" w:rsidRPr="002434D2" w14:paraId="13FD25C1" w14:textId="77777777" w:rsidTr="002434D2">
        <w:tc>
          <w:tcPr>
            <w:tcW w:w="0" w:type="auto"/>
          </w:tcPr>
          <w:p w14:paraId="2DDDF49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36FC9C18" w14:textId="77777777" w:rsidR="002434D2" w:rsidRPr="002434D2" w:rsidRDefault="002434D2" w:rsidP="00C80EED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1A799FF0" w14:textId="77777777" w:rsidTr="002434D2">
        <w:tc>
          <w:tcPr>
            <w:tcW w:w="0" w:type="auto"/>
          </w:tcPr>
          <w:p w14:paraId="719E193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939D3A7" w14:textId="77777777" w:rsidR="002434D2" w:rsidRPr="002434D2" w:rsidRDefault="002434D2" w:rsidP="00C80EED">
            <w:pPr>
              <w:pStyle w:val="Compact"/>
            </w:pPr>
            <w:r w:rsidRPr="002434D2">
              <w:t>Online,adminisztrátori,álltalános</w:t>
            </w:r>
          </w:p>
        </w:tc>
      </w:tr>
      <w:tr w:rsidR="002434D2" w:rsidRPr="002434D2" w14:paraId="47BE933E" w14:textId="77777777" w:rsidTr="002434D2">
        <w:tc>
          <w:tcPr>
            <w:tcW w:w="0" w:type="auto"/>
          </w:tcPr>
          <w:p w14:paraId="46F96DB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9F3C44C" w14:textId="77777777" w:rsidR="002434D2" w:rsidRPr="002434D2" w:rsidRDefault="002434D2" w:rsidP="00C80EED">
            <w:pPr>
              <w:pStyle w:val="Compact"/>
            </w:pPr>
            <w:r w:rsidRPr="002434D2">
              <w:t>Jogosult: Admin</w:t>
            </w:r>
          </w:p>
        </w:tc>
      </w:tr>
      <w:tr w:rsidR="002434D2" w:rsidRPr="002434D2" w14:paraId="3AC1964B" w14:textId="77777777" w:rsidTr="002434D2">
        <w:tc>
          <w:tcPr>
            <w:tcW w:w="0" w:type="auto"/>
          </w:tcPr>
          <w:p w14:paraId="7523801F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DF713DA" w14:textId="77777777" w:rsidR="002434D2" w:rsidRPr="002434D2" w:rsidRDefault="002434D2" w:rsidP="00C80EED">
            <w:pPr>
              <w:pStyle w:val="Compact"/>
            </w:pPr>
            <w:r w:rsidRPr="002434D2">
              <w:t>Új tantárgy létrehozása az adatbázisba. Egy űrlapon meg kell adni a tantárgy kódját, nevét, jóváhagyásos-e, mennyi kreditet ér és a típusát. A tantárgyhoz egy előfeltétel is megadható, mely részletei egy összetett attribútumokban kerülnek tárolásra.</w:t>
            </w:r>
          </w:p>
        </w:tc>
      </w:tr>
      <w:tr w:rsidR="002434D2" w:rsidRPr="002434D2" w14:paraId="422D7C07" w14:textId="77777777" w:rsidTr="002434D2">
        <w:tc>
          <w:tcPr>
            <w:tcW w:w="0" w:type="auto"/>
          </w:tcPr>
          <w:p w14:paraId="2FAF9E1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7F502F24" w14:textId="77777777" w:rsidR="002434D2" w:rsidRPr="002434D2" w:rsidRDefault="002434D2" w:rsidP="00C80EED">
            <w:pPr>
              <w:pStyle w:val="Compact"/>
            </w:pPr>
            <w:r w:rsidRPr="002434D2">
              <w:t>Ha nincs megadva az űrlapon valamelyik kötelező adat, akkor erről üzenetablak jelenik meg.</w:t>
            </w:r>
          </w:p>
        </w:tc>
      </w:tr>
      <w:tr w:rsidR="002434D2" w:rsidRPr="002434D2" w14:paraId="3D8EE909" w14:textId="77777777" w:rsidTr="002434D2">
        <w:tc>
          <w:tcPr>
            <w:tcW w:w="0" w:type="auto"/>
          </w:tcPr>
          <w:p w14:paraId="65FBED6F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0CD0B3D0" w14:textId="77777777" w:rsidR="002434D2" w:rsidRPr="002434D2" w:rsidRDefault="002434D2" w:rsidP="00C80EED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43DA11E8" w14:textId="77777777" w:rsidTr="002434D2">
        <w:tc>
          <w:tcPr>
            <w:tcW w:w="0" w:type="auto"/>
          </w:tcPr>
          <w:p w14:paraId="2E8EDA2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3953185A" w14:textId="77777777" w:rsidR="002434D2" w:rsidRPr="002434D2" w:rsidRDefault="002434D2" w:rsidP="00C80EED">
            <w:pPr>
              <w:pStyle w:val="Compact"/>
            </w:pPr>
            <w:r w:rsidRPr="002434D2">
              <w:t>Bármikor</w:t>
            </w:r>
          </w:p>
        </w:tc>
      </w:tr>
      <w:tr w:rsidR="002434D2" w:rsidRPr="002434D2" w14:paraId="001FA568" w14:textId="77777777" w:rsidTr="002434D2">
        <w:tc>
          <w:tcPr>
            <w:tcW w:w="0" w:type="auto"/>
          </w:tcPr>
          <w:p w14:paraId="1FEDC9A0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005CB886" w14:textId="77777777" w:rsidR="002434D2" w:rsidRPr="002434D2" w:rsidRDefault="002434D2" w:rsidP="00C80EED">
            <w:pPr>
              <w:pStyle w:val="Compact"/>
            </w:pPr>
            <w:r w:rsidRPr="002434D2">
              <w:t>Évente</w:t>
            </w:r>
          </w:p>
        </w:tc>
      </w:tr>
      <w:tr w:rsidR="002434D2" w:rsidRPr="002434D2" w14:paraId="55E7F909" w14:textId="77777777" w:rsidTr="002434D2">
        <w:tc>
          <w:tcPr>
            <w:tcW w:w="0" w:type="auto"/>
          </w:tcPr>
          <w:p w14:paraId="5919272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34FFD70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54E38727" w14:textId="77777777" w:rsidTr="002434D2">
        <w:tc>
          <w:tcPr>
            <w:tcW w:w="0" w:type="auto"/>
          </w:tcPr>
          <w:p w14:paraId="3F49A68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786AE9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AA5A9E3" w14:textId="77777777" w:rsidTr="002434D2">
        <w:tc>
          <w:tcPr>
            <w:tcW w:w="0" w:type="auto"/>
          </w:tcPr>
          <w:p w14:paraId="37C4CFE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146826D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7524448" w14:textId="77777777" w:rsidTr="002434D2">
        <w:tc>
          <w:tcPr>
            <w:tcW w:w="0" w:type="auto"/>
          </w:tcPr>
          <w:p w14:paraId="40736FB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27926C52" w14:textId="77777777" w:rsidR="002434D2" w:rsidRPr="002434D2" w:rsidRDefault="002434D2" w:rsidP="00C80EED">
            <w:pPr>
              <w:pStyle w:val="Compact"/>
            </w:pPr>
            <w:r w:rsidRPr="002434D2">
              <w:t>1-2</w:t>
            </w:r>
          </w:p>
        </w:tc>
      </w:tr>
      <w:tr w:rsidR="002434D2" w:rsidRPr="002434D2" w14:paraId="6F6387BB" w14:textId="77777777" w:rsidTr="002434D2">
        <w:tc>
          <w:tcPr>
            <w:tcW w:w="0" w:type="auto"/>
          </w:tcPr>
          <w:p w14:paraId="6A12445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59D58531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EA5F654" w14:textId="77777777" w:rsidTr="002434D2">
        <w:tc>
          <w:tcPr>
            <w:tcW w:w="0" w:type="auto"/>
          </w:tcPr>
          <w:p w14:paraId="585B167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3979545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4ABA360" w14:textId="77777777" w:rsidTr="002434D2">
        <w:tc>
          <w:tcPr>
            <w:tcW w:w="0" w:type="auto"/>
          </w:tcPr>
          <w:p w14:paraId="3FE7FB7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41A6BCF4" w14:textId="77777777" w:rsidR="002434D2" w:rsidRPr="002434D2" w:rsidRDefault="002434D2" w:rsidP="00C80EED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6675004C" w14:textId="77777777" w:rsidTr="002434D2">
        <w:tc>
          <w:tcPr>
            <w:tcW w:w="0" w:type="auto"/>
          </w:tcPr>
          <w:p w14:paraId="37A75F5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2B01285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0D1762E0" w14:textId="77777777" w:rsidTr="002434D2">
        <w:tc>
          <w:tcPr>
            <w:tcW w:w="0" w:type="auto"/>
          </w:tcPr>
          <w:p w14:paraId="31993F0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F1393B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8E7C981" w14:textId="77777777" w:rsidTr="002434D2">
        <w:tc>
          <w:tcPr>
            <w:tcW w:w="0" w:type="auto"/>
          </w:tcPr>
          <w:p w14:paraId="5538DB1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013A6956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69517B8" w14:textId="77777777" w:rsidTr="002434D2">
        <w:tc>
          <w:tcPr>
            <w:tcW w:w="0" w:type="auto"/>
          </w:tcPr>
          <w:p w14:paraId="2F2A3BB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0241EFB1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1A0F2964" w14:textId="77777777" w:rsidTr="002434D2">
        <w:tc>
          <w:tcPr>
            <w:tcW w:w="0" w:type="auto"/>
          </w:tcPr>
          <w:p w14:paraId="10BBAD1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AEBFB2A" w14:textId="77777777" w:rsidR="002434D2" w:rsidRPr="002434D2" w:rsidRDefault="002434D2" w:rsidP="00C80EED">
            <w:pPr>
              <w:pStyle w:val="Compact"/>
            </w:pPr>
            <w:r w:rsidRPr="002434D2">
              <w:t>5 mp</w:t>
            </w:r>
          </w:p>
        </w:tc>
      </w:tr>
      <w:tr w:rsidR="002434D2" w:rsidRPr="002434D2" w14:paraId="76DDD482" w14:textId="77777777" w:rsidTr="002434D2">
        <w:tc>
          <w:tcPr>
            <w:tcW w:w="0" w:type="auto"/>
          </w:tcPr>
          <w:p w14:paraId="52B39E7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4FD343D3" w14:textId="77777777" w:rsidR="002434D2" w:rsidRPr="002434D2" w:rsidRDefault="002434D2" w:rsidP="00C80EED">
            <w:pPr>
              <w:pStyle w:val="Compact"/>
            </w:pPr>
            <w:r w:rsidRPr="002434D2">
              <w:t>2-10 mp</w:t>
            </w:r>
          </w:p>
        </w:tc>
      </w:tr>
    </w:tbl>
    <w:p w14:paraId="372E7DC8" w14:textId="77777777" w:rsidR="002434D2" w:rsidRPr="002434D2" w:rsidRDefault="002434D2" w:rsidP="002434D2"/>
    <w:p w14:paraId="00C09DF9" w14:textId="71D3D8F1" w:rsidR="007B382C" w:rsidRPr="002434D2" w:rsidRDefault="007B382C" w:rsidP="007B382C">
      <w:pPr>
        <w:rPr>
          <w:color w:val="FF0000"/>
        </w:rPr>
      </w:pPr>
    </w:p>
    <w:p w14:paraId="55820F0D" w14:textId="7CCD4207" w:rsidR="00851216" w:rsidRDefault="00851216">
      <w:pPr>
        <w:spacing w:line="360" w:lineRule="auto"/>
        <w:jc w:val="center"/>
        <w:rPr>
          <w:color w:val="FF0000"/>
        </w:rPr>
      </w:pPr>
      <w:r>
        <w:rPr>
          <w:color w:val="FF0000"/>
        </w:rPr>
        <w:br w:type="page"/>
      </w:r>
    </w:p>
    <w:p w14:paraId="696AFDC0" w14:textId="77777777" w:rsidR="007B382C" w:rsidRPr="002434D2" w:rsidRDefault="007B382C" w:rsidP="007B382C">
      <w:pPr>
        <w:rPr>
          <w:color w:val="FF0000"/>
        </w:rPr>
      </w:pPr>
    </w:p>
    <w:p w14:paraId="51DF292D" w14:textId="78790357" w:rsidR="00794FDB" w:rsidRPr="002434D2" w:rsidRDefault="009E79C4" w:rsidP="007B382C">
      <w:pPr>
        <w:rPr>
          <w:b/>
          <w:bCs/>
          <w:sz w:val="28"/>
          <w:szCs w:val="28"/>
        </w:rPr>
      </w:pPr>
      <w:r w:rsidRPr="002434D2">
        <w:rPr>
          <w:b/>
          <w:bCs/>
          <w:sz w:val="28"/>
          <w:szCs w:val="28"/>
        </w:rPr>
        <w:t>Képernyőtervek</w:t>
      </w:r>
    </w:p>
    <w:p w14:paraId="7007C137" w14:textId="01E9DE90" w:rsidR="004F6951" w:rsidRPr="004F6951" w:rsidRDefault="00C26E0B" w:rsidP="00C26E0B">
      <w:pPr>
        <w:pStyle w:val="Listaszerbekezds"/>
        <w:numPr>
          <w:ilvl w:val="0"/>
          <w:numId w:val="17"/>
        </w:numPr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Bejelentkezé</w:t>
      </w:r>
      <w:r w:rsidR="00357178">
        <w:rPr>
          <w:sz w:val="28"/>
          <w:szCs w:val="28"/>
        </w:rPr>
        <w:t>s</w:t>
      </w:r>
    </w:p>
    <w:p w14:paraId="08CC56EE" w14:textId="69F4D121" w:rsidR="00C26E0B" w:rsidRPr="004F6951" w:rsidRDefault="004F6951" w:rsidP="004F6951">
      <w:pPr>
        <w:rPr>
          <w:b/>
          <w:bCs/>
          <w:sz w:val="28"/>
          <w:szCs w:val="28"/>
        </w:rPr>
      </w:pPr>
      <w:r>
        <w:drawing>
          <wp:inline distT="0" distB="0" distL="0" distR="0" wp14:anchorId="310B27BD" wp14:editId="4186304E">
            <wp:extent cx="6637020" cy="3733800"/>
            <wp:effectExtent l="0" t="0" r="0" b="0"/>
            <wp:docPr id="14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02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EFC23" w14:textId="5AA0FCF7" w:rsidR="004F6951" w:rsidRPr="004F6951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Oktató]</w:t>
      </w:r>
      <w:r w:rsidR="004F6951">
        <w:rPr>
          <w:sz w:val="28"/>
          <w:szCs w:val="28"/>
        </w:rPr>
        <w:drawing>
          <wp:inline distT="0" distB="0" distL="0" distR="0" wp14:anchorId="2C891020" wp14:editId="1577B739">
            <wp:extent cx="6190036" cy="3482340"/>
            <wp:effectExtent l="0" t="0" r="1270" b="3810"/>
            <wp:docPr id="17" name="Kép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4628" cy="3484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3F931" w14:textId="64FF4815" w:rsidR="00E11D65" w:rsidRPr="004F6951" w:rsidRDefault="00E11D65" w:rsidP="004F6951">
      <w:pPr>
        <w:spacing w:line="276" w:lineRule="auto"/>
        <w:rPr>
          <w:b/>
          <w:bCs/>
          <w:sz w:val="28"/>
          <w:szCs w:val="28"/>
        </w:rPr>
      </w:pPr>
    </w:p>
    <w:p w14:paraId="2518B77C" w14:textId="6FCBD09F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lastRenderedPageBreak/>
        <w:t>Menüsor [Hallgató]</w:t>
      </w:r>
      <w:r w:rsidRPr="002434D2">
        <w:t xml:space="preserve"> </w:t>
      </w:r>
      <w:r w:rsidR="004F6951">
        <w:drawing>
          <wp:inline distT="0" distB="0" distL="0" distR="0" wp14:anchorId="49DCE42E" wp14:editId="49D0F174">
            <wp:extent cx="6122313" cy="3444240"/>
            <wp:effectExtent l="0" t="0" r="0" b="3810"/>
            <wp:docPr id="15" name="Kép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8986" cy="3447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64669" w14:textId="1CC85611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Admin]</w:t>
      </w:r>
      <w:r w:rsidRPr="002434D2">
        <w:t xml:space="preserve"> </w:t>
      </w:r>
      <w:r w:rsidR="004F6951">
        <w:drawing>
          <wp:inline distT="0" distB="0" distL="0" distR="0" wp14:anchorId="05FD0805" wp14:editId="1B25F8F8">
            <wp:extent cx="6217127" cy="3497580"/>
            <wp:effectExtent l="0" t="0" r="0" b="7620"/>
            <wp:docPr id="18" name="Kép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7178" cy="3503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EAB39" w14:textId="18D76B89" w:rsidR="00F30479" w:rsidRPr="002434D2" w:rsidRDefault="00F30479" w:rsidP="00F30479">
      <w:pPr>
        <w:pStyle w:val="Listaszerbekezds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lastRenderedPageBreak/>
        <w:t>Kurzusok [Oktató]</w:t>
      </w:r>
      <w:r w:rsidRPr="002434D2">
        <w:t xml:space="preserve"> </w:t>
      </w:r>
      <w:r w:rsidR="004F6951">
        <w:drawing>
          <wp:inline distT="0" distB="0" distL="0" distR="0" wp14:anchorId="4EDDFB4D" wp14:editId="12DA5A2E">
            <wp:extent cx="6126480" cy="3446585"/>
            <wp:effectExtent l="0" t="0" r="7620" b="1905"/>
            <wp:docPr id="19" name="Kép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2985" cy="3450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E" w14:textId="718F71E0" w:rsidR="00794FDB" w:rsidRPr="002434D2" w:rsidRDefault="009E79C4">
      <w:pPr>
        <w:pStyle w:val="Cmsor2"/>
      </w:pPr>
      <w:r w:rsidRPr="002434D2">
        <w:lastRenderedPageBreak/>
        <w:t>Menütervek</w:t>
      </w:r>
    </w:p>
    <w:p w14:paraId="1C5492EE" w14:textId="2C582AD4" w:rsidR="006769E9" w:rsidRPr="002434D2" w:rsidRDefault="002D0DD6">
      <w:pPr>
        <w:pStyle w:val="Cmsor2"/>
      </w:pPr>
      <w:r>
        <w:drawing>
          <wp:inline distT="0" distB="0" distL="0" distR="0" wp14:anchorId="336212F9" wp14:editId="67B881CB">
            <wp:extent cx="6638925" cy="1581150"/>
            <wp:effectExtent l="0" t="0" r="9525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EAF08" w14:textId="7CD205FC" w:rsidR="006769E9" w:rsidRPr="002434D2" w:rsidRDefault="002D0DD6">
      <w:pPr>
        <w:pStyle w:val="Cmsor2"/>
      </w:pPr>
      <w:r>
        <w:drawing>
          <wp:inline distT="0" distB="0" distL="0" distR="0" wp14:anchorId="583EE194" wp14:editId="2EB8A656">
            <wp:extent cx="6638925" cy="2114550"/>
            <wp:effectExtent l="0" t="0" r="9525" b="0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F" w14:textId="4DDFCC7F" w:rsidR="00794FDB" w:rsidRDefault="002D0DD6">
      <w:pPr>
        <w:pStyle w:val="Cmsor2"/>
      </w:pPr>
      <w:r>
        <w:drawing>
          <wp:inline distT="0" distB="0" distL="0" distR="0" wp14:anchorId="54A87E36" wp14:editId="5DA63F85">
            <wp:extent cx="5743575" cy="2295525"/>
            <wp:effectExtent l="0" t="0" r="9525" b="9525"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BEAE4" w14:textId="056EF9A2" w:rsidR="00D04998" w:rsidRDefault="00D04998">
      <w:pPr>
        <w:pStyle w:val="Cmsor2"/>
      </w:pPr>
    </w:p>
    <w:p w14:paraId="0D6B764D" w14:textId="6EA60F28" w:rsidR="00D04998" w:rsidRDefault="00D04998">
      <w:pPr>
        <w:pStyle w:val="Cmsor2"/>
      </w:pPr>
    </w:p>
    <w:p w14:paraId="73A071A8" w14:textId="6D352B3F" w:rsidR="00D04998" w:rsidRDefault="00D04998">
      <w:pPr>
        <w:pStyle w:val="Cmsor2"/>
      </w:pPr>
    </w:p>
    <w:p w14:paraId="2BC8FB69" w14:textId="5861B7CC" w:rsidR="00D04998" w:rsidRDefault="00D04998">
      <w:pPr>
        <w:pStyle w:val="Cmsor2"/>
      </w:pPr>
    </w:p>
    <w:p w14:paraId="37D4DFFB" w14:textId="1DB515A8" w:rsidR="00D04998" w:rsidRDefault="00D04998">
      <w:pPr>
        <w:pStyle w:val="Cmsor2"/>
      </w:pPr>
    </w:p>
    <w:p w14:paraId="470C88A0" w14:textId="46E23D9D" w:rsidR="002D0DD6" w:rsidRDefault="002D0DD6">
      <w:pPr>
        <w:pStyle w:val="Cmsor2"/>
      </w:pPr>
    </w:p>
    <w:p w14:paraId="7062818E" w14:textId="77777777" w:rsidR="002D0DD6" w:rsidRDefault="002D0DD6">
      <w:pPr>
        <w:pStyle w:val="Cmsor2"/>
      </w:pPr>
    </w:p>
    <w:p w14:paraId="5937D0D5" w14:textId="4D53737D" w:rsidR="00D04998" w:rsidRDefault="00D04998">
      <w:pPr>
        <w:pStyle w:val="Cmsor2"/>
      </w:pPr>
    </w:p>
    <w:p w14:paraId="158262C5" w14:textId="4613E9AC" w:rsidR="00D04998" w:rsidRDefault="00D04998">
      <w:pPr>
        <w:pStyle w:val="Cmsor2"/>
      </w:pPr>
    </w:p>
    <w:p w14:paraId="4D69E2A7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2"/>
          <w:szCs w:val="22"/>
        </w:rPr>
      </w:pPr>
      <w:r>
        <w:lastRenderedPageBreak/>
        <w:t>Triggerek:</w:t>
      </w:r>
      <w:r>
        <w:br/>
      </w:r>
    </w:p>
    <w:p w14:paraId="283C091E" w14:textId="77777777" w:rsidR="00D04998" w:rsidRPr="00D04998" w:rsidRDefault="00D04998">
      <w:pPr>
        <w:pStyle w:val="Cmsor2"/>
        <w:rPr>
          <w:rFonts w:ascii="Courier New" w:hAnsi="Courier New" w:cs="Courier New"/>
          <w:color w:val="C0C0C0"/>
          <w:szCs w:val="28"/>
        </w:rPr>
      </w:pPr>
      <w:r w:rsidRPr="00D04998">
        <w:rPr>
          <w:rFonts w:ascii="Courier New" w:hAnsi="Courier New" w:cs="Courier New"/>
          <w:color w:val="000000"/>
          <w:szCs w:val="28"/>
        </w:rPr>
        <w:t>CREATE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FF"/>
          <w:szCs w:val="28"/>
        </w:rPr>
        <w:t>OR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replac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RIGGE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pproval_notificati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fter</w:t>
      </w:r>
      <w:r w:rsidRPr="00D04998">
        <w:rPr>
          <w:rFonts w:ascii="Courier New" w:hAnsi="Courier New" w:cs="Courier New"/>
          <w:color w:val="0000FF"/>
          <w:szCs w:val="28"/>
        </w:rPr>
        <w:t>UPDAT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O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PPROVED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taken_cours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FO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each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row</w:t>
      </w:r>
      <w:r w:rsidRPr="00D04998">
        <w:rPr>
          <w:rFonts w:ascii="Courier New" w:hAnsi="Courier New" w:cs="Courier New"/>
          <w:color w:val="0000FF"/>
          <w:szCs w:val="28"/>
        </w:rPr>
        <w:t>DECLAR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i/>
          <w:iCs/>
          <w:color w:val="0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aOld         </w:t>
      </w:r>
      <w:r w:rsidRPr="00D04998">
        <w:rPr>
          <w:rFonts w:ascii="Courier New" w:hAnsi="Courier New" w:cs="Courier New"/>
          <w:color w:val="8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u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s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text </w:t>
      </w:r>
      <w:r w:rsidRPr="00D04998">
        <w:rPr>
          <w:rFonts w:ascii="Courier New" w:hAnsi="Courier New" w:cs="Courier New"/>
          <w:color w:val="800000"/>
          <w:szCs w:val="28"/>
        </w:rPr>
        <w:t>clob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BEGI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NEW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approve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a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approve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subject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user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=</w:t>
      </w:r>
      <w:r w:rsidRPr="00D04998">
        <w:rPr>
          <w:rFonts w:ascii="Courier New" w:hAnsi="Courier New" w:cs="Courier New"/>
          <w:color w:val="000000"/>
          <w:szCs w:val="28"/>
        </w:rPr>
        <w:t> 1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0000FF"/>
          <w:szCs w:val="28"/>
        </w:rPr>
        <w:t>AND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a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!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HE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FF0000"/>
          <w:szCs w:val="28"/>
        </w:rPr>
        <w:t>'The registration for the subject with code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 has been approved.'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nser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NTO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messag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VALUES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(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0000FF"/>
          <w:szCs w:val="28"/>
        </w:rPr>
        <w:t>CURRENT_TIMESTAMP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FF0000"/>
          <w:szCs w:val="28"/>
        </w:rPr>
        <w:t>'Status change'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end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=</w:t>
      </w:r>
      <w:r w:rsidRPr="00D04998">
        <w:rPr>
          <w:rFonts w:ascii="Courier New" w:hAnsi="Courier New" w:cs="Courier New"/>
          <w:color w:val="000000"/>
          <w:szCs w:val="28"/>
        </w:rPr>
        <w:t> 0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FF"/>
          <w:szCs w:val="28"/>
        </w:rPr>
        <w:t>AND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a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!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then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FF0000"/>
          <w:szCs w:val="28"/>
        </w:rPr>
        <w:t>'The registration for the subject with code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 has not been approved.'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INSER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NTO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messag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VALUES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</w:t>
      </w:r>
      <w:r w:rsidRPr="00D04998">
        <w:rPr>
          <w:rFonts w:ascii="Courier New" w:hAnsi="Courier New" w:cs="Courier New"/>
          <w:color w:val="800000"/>
          <w:szCs w:val="28"/>
        </w:rPr>
        <w:t>(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0000FF"/>
          <w:szCs w:val="28"/>
        </w:rPr>
        <w:t>CURRENT_TIMESTAMP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FF0000"/>
          <w:szCs w:val="28"/>
        </w:rPr>
        <w:t>'Status change'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END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END</w:t>
      </w:r>
      <w:r w:rsidRPr="00D04998">
        <w:rPr>
          <w:rFonts w:ascii="Courier New" w:hAnsi="Courier New" w:cs="Courier New"/>
          <w:color w:val="C0C0C0"/>
          <w:szCs w:val="28"/>
        </w:rPr>
        <w:t>;</w:t>
      </w:r>
    </w:p>
    <w:p w14:paraId="175D01F4" w14:textId="47FF373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122F6985" w14:textId="571947D0" w:rsidR="00D04998" w:rsidRPr="00D04998" w:rsidRDefault="00D04998">
      <w:pPr>
        <w:pStyle w:val="Cmsor2"/>
        <w:rPr>
          <w:rFonts w:cstheme="majorHAnsi"/>
          <w:b w:val="0"/>
          <w:color w:val="000000"/>
          <w:sz w:val="24"/>
          <w:szCs w:val="24"/>
        </w:rPr>
      </w:pPr>
      <w:r>
        <w:rPr>
          <w:rFonts w:cstheme="majorHAnsi"/>
          <w:b w:val="0"/>
          <w:color w:val="000000"/>
          <w:sz w:val="24"/>
          <w:szCs w:val="24"/>
        </w:rPr>
        <w:t>Ez a trigger egy üzenetet küld a Hallgatónak, a tanár elfogadta e a jelentkezését a kurzusra.</w:t>
      </w:r>
    </w:p>
    <w:p w14:paraId="7036828C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58AEB5B7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19D1F323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30BABC55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04F8379E" w14:textId="26694CF9" w:rsidR="00D04998" w:rsidRPr="00D04998" w:rsidRDefault="00D04998">
      <w:pPr>
        <w:pStyle w:val="Cmsor2"/>
        <w:rPr>
          <w:szCs w:val="28"/>
        </w:rPr>
      </w:pPr>
      <w:r w:rsidRPr="00D04998">
        <w:rPr>
          <w:rFonts w:ascii="Courier New" w:hAnsi="Courier New" w:cs="Courier New"/>
          <w:color w:val="000000"/>
          <w:szCs w:val="28"/>
        </w:rPr>
        <w:lastRenderedPageBreak/>
        <w:t>CREATE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FF"/>
          <w:szCs w:val="28"/>
        </w:rPr>
        <w:t>OR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replac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RIGGE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rade_notificati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fter</w:t>
      </w:r>
      <w:r w:rsidRPr="00D04998">
        <w:rPr>
          <w:rFonts w:ascii="Courier New" w:hAnsi="Courier New" w:cs="Courier New"/>
          <w:color w:val="0000FF"/>
          <w:szCs w:val="28"/>
        </w:rPr>
        <w:t>UPDAT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O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RADE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taken_cours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FO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each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row</w:t>
      </w:r>
      <w:r w:rsidRPr="00D04998">
        <w:rPr>
          <w:rFonts w:ascii="Courier New" w:hAnsi="Courier New" w:cs="Courier New"/>
          <w:color w:val="0000FF"/>
          <w:szCs w:val="28"/>
        </w:rPr>
        <w:t>DECLAR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i/>
          <w:iCs/>
          <w:color w:val="0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gOld         </w:t>
      </w:r>
      <w:r w:rsidRPr="00D04998">
        <w:rPr>
          <w:rFonts w:ascii="Courier New" w:hAnsi="Courier New" w:cs="Courier New"/>
          <w:color w:val="8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u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s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text </w:t>
      </w:r>
      <w:r w:rsidRPr="00D04998">
        <w:rPr>
          <w:rFonts w:ascii="Courier New" w:hAnsi="Courier New" w:cs="Courier New"/>
          <w:color w:val="800000"/>
          <w:szCs w:val="28"/>
        </w:rPr>
        <w:t>clob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BEGI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NEW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grade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g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grade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user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subject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S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NO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NULL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0000FF"/>
          <w:szCs w:val="28"/>
        </w:rPr>
        <w:t>AND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g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!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HE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FF0000"/>
          <w:szCs w:val="28"/>
        </w:rPr>
        <w:t>'A grade of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 has been entered for the subject with code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.'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nser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NTO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messag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VALUES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(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0000FF"/>
          <w:szCs w:val="28"/>
        </w:rPr>
        <w:t>CURRENT_TIMESTAMP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FF0000"/>
          <w:szCs w:val="28"/>
        </w:rPr>
        <w:t>'Grade entry'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end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EN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szCs w:val="28"/>
        </w:rPr>
        <w:br/>
      </w:r>
    </w:p>
    <w:p w14:paraId="0B88900E" w14:textId="65AAA199" w:rsidR="00D04998" w:rsidRDefault="00D04998">
      <w:pPr>
        <w:pStyle w:val="Cmsor2"/>
        <w:rPr>
          <w:rFonts w:cstheme="majorHAnsi"/>
          <w:b w:val="0"/>
          <w:color w:val="000000"/>
          <w:sz w:val="24"/>
          <w:szCs w:val="24"/>
        </w:rPr>
      </w:pPr>
      <w:r>
        <w:rPr>
          <w:rFonts w:cstheme="majorHAnsi"/>
          <w:b w:val="0"/>
          <w:color w:val="000000"/>
          <w:sz w:val="24"/>
          <w:szCs w:val="24"/>
        </w:rPr>
        <w:t>Ez a trigger egy üzenetet küld a Hallgatónak, amikor a tanár be ír egy jegyet egy adott kurzusra.</w:t>
      </w:r>
    </w:p>
    <w:p w14:paraId="724C8F46" w14:textId="5E0665C3" w:rsidR="00D04998" w:rsidRDefault="00D04998">
      <w:pPr>
        <w:pStyle w:val="Cmsor2"/>
      </w:pPr>
    </w:p>
    <w:p w14:paraId="367ADB5B" w14:textId="223E1305" w:rsidR="00D04998" w:rsidRDefault="00D04998">
      <w:pPr>
        <w:pStyle w:val="Cmsor2"/>
      </w:pPr>
    </w:p>
    <w:p w14:paraId="426C5BF1" w14:textId="520FFE12" w:rsidR="00D04998" w:rsidRDefault="00D04998">
      <w:pPr>
        <w:pStyle w:val="Cmsor2"/>
      </w:pPr>
    </w:p>
    <w:p w14:paraId="4A92EA5B" w14:textId="01357B88" w:rsidR="00D04998" w:rsidRDefault="00D04998">
      <w:pPr>
        <w:pStyle w:val="Cmsor2"/>
      </w:pPr>
    </w:p>
    <w:p w14:paraId="7BD0B50B" w14:textId="10BE6062" w:rsidR="00D04998" w:rsidRDefault="00D04998">
      <w:pPr>
        <w:pStyle w:val="Cmsor2"/>
      </w:pPr>
    </w:p>
    <w:p w14:paraId="72845881" w14:textId="5A4442F3" w:rsidR="00D04998" w:rsidRDefault="00D04998">
      <w:pPr>
        <w:pStyle w:val="Cmsor2"/>
      </w:pPr>
    </w:p>
    <w:p w14:paraId="07C9484F" w14:textId="4FE7C4FB" w:rsidR="00D04998" w:rsidRDefault="00D04998">
      <w:pPr>
        <w:pStyle w:val="Cmsor2"/>
      </w:pPr>
    </w:p>
    <w:p w14:paraId="097CB990" w14:textId="10E77DC4" w:rsidR="00D04998" w:rsidRDefault="00D04998">
      <w:pPr>
        <w:pStyle w:val="Cmsor2"/>
      </w:pPr>
    </w:p>
    <w:p w14:paraId="1BD08160" w14:textId="29000A0E" w:rsidR="00D04998" w:rsidRDefault="00D04998">
      <w:pPr>
        <w:pStyle w:val="Cmsor2"/>
      </w:pPr>
    </w:p>
    <w:p w14:paraId="018E8E30" w14:textId="54F16568" w:rsidR="00D04998" w:rsidRDefault="00D04998">
      <w:pPr>
        <w:pStyle w:val="Cmsor2"/>
      </w:pPr>
    </w:p>
    <w:p w14:paraId="4BCC39CC" w14:textId="74D22571" w:rsidR="00D04998" w:rsidRDefault="00D04998">
      <w:pPr>
        <w:pStyle w:val="Cmsor2"/>
      </w:pPr>
    </w:p>
    <w:p w14:paraId="363DC836" w14:textId="61E1AEFD" w:rsidR="00D04998" w:rsidRDefault="00D04998">
      <w:pPr>
        <w:pStyle w:val="Cmsor2"/>
      </w:pPr>
    </w:p>
    <w:p w14:paraId="2A030849" w14:textId="77777777" w:rsidR="00D04998" w:rsidRDefault="00D04998">
      <w:pPr>
        <w:pStyle w:val="Cmsor2"/>
      </w:pPr>
    </w:p>
    <w:p w14:paraId="76D56441" w14:textId="1E8A2B5C" w:rsidR="00D04998" w:rsidRDefault="00D04998">
      <w:pPr>
        <w:pStyle w:val="Cmsor2"/>
      </w:pPr>
      <w:r>
        <w:lastRenderedPageBreak/>
        <w:t>PLSQL FUNKCIÓ</w:t>
      </w:r>
    </w:p>
    <w:p w14:paraId="35AE2F28" w14:textId="77777777" w:rsidR="00D04998" w:rsidRDefault="00D04998">
      <w:pPr>
        <w:pStyle w:val="Cmsor2"/>
      </w:pPr>
    </w:p>
    <w:p w14:paraId="55274CC5" w14:textId="1A218F3C" w:rsidR="00D04998" w:rsidRDefault="00D04998">
      <w:pPr>
        <w:pStyle w:val="Cmsor2"/>
        <w:rPr>
          <w:rFonts w:ascii="Courier New" w:hAnsi="Courier New" w:cs="Courier New"/>
          <w:color w:val="000000"/>
        </w:rPr>
      </w:pPr>
      <w:r>
        <w:rPr>
          <w:rFonts w:ascii="Courier New" w:hAnsi="Courier New" w:cs="Courier New"/>
          <w:color w:val="0000FF"/>
        </w:rPr>
        <w:t>CREA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replac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FUNCTI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Calculate_ki</w:t>
      </w:r>
      <w:r>
        <w:rPr>
          <w:rFonts w:ascii="Courier New" w:hAnsi="Courier New" w:cs="Courier New"/>
          <w:color w:val="800000"/>
        </w:rPr>
        <w:t>(student_id</w:t>
      </w:r>
      <w:r>
        <w:rPr>
          <w:rFonts w:ascii="Courier New" w:hAnsi="Courier New" w:cs="Courier New"/>
          <w:color w:val="000000"/>
        </w:rPr>
        <w:t>   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BEGIN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*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grade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000000"/>
        </w:rPr>
        <w:br/>
        <w:t>       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0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LSE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/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XCEPTION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0000FF"/>
        </w:rPr>
        <w:t>WHE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no_data_fou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t> </w:t>
      </w:r>
    </w:p>
    <w:p w14:paraId="1480B642" w14:textId="28DCC411" w:rsidR="00D04998" w:rsidRDefault="00D04998">
      <w:pPr>
        <w:pStyle w:val="Cmsor2"/>
      </w:pPr>
    </w:p>
    <w:p w14:paraId="042D8F21" w14:textId="77777777" w:rsidR="006A070A" w:rsidRDefault="00D04998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Ez a funkció kiszámítja a Hallgató kredit index átlagát. </w:t>
      </w:r>
    </w:p>
    <w:p w14:paraId="3FEAAC4D" w14:textId="5CF027A3" w:rsidR="006A070A" w:rsidRDefault="00D04998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Implementáció itt található:</w:t>
      </w:r>
    </w:p>
    <w:p w14:paraId="11FC7E69" w14:textId="46081A6D" w:rsidR="00D04998" w:rsidRPr="006A070A" w:rsidRDefault="006A070A" w:rsidP="006A070A">
      <w:pPr>
        <w:pStyle w:val="Cmsor2"/>
        <w:ind w:firstLine="708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 </w:t>
      </w:r>
      <w:r w:rsidRPr="006A070A">
        <w:rPr>
          <w:b w:val="0"/>
          <w:sz w:val="24"/>
          <w:szCs w:val="24"/>
        </w:rPr>
        <w:t>murica_bl_impl/Dao/OracleStudentDao.php</w:t>
      </w:r>
    </w:p>
    <w:p w14:paraId="53A8745A" w14:textId="0470820C" w:rsidR="00D04998" w:rsidRDefault="00D04998">
      <w:pPr>
        <w:pStyle w:val="Cmsor2"/>
      </w:pPr>
      <w:r>
        <w:rPr>
          <w:rFonts w:ascii="Courier New" w:hAnsi="Courier New" w:cs="Courier New"/>
          <w:color w:val="0000FF"/>
        </w:rPr>
        <w:lastRenderedPageBreak/>
        <w:t>CREA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replac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FUNCTI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Calculate_kki</w:t>
      </w:r>
      <w:r>
        <w:rPr>
          <w:rFonts w:ascii="Courier New" w:hAnsi="Courier New" w:cs="Courier New"/>
          <w:color w:val="800000"/>
        </w:rPr>
        <w:t>(student_id</w:t>
      </w:r>
      <w:r>
        <w:rPr>
          <w:rFonts w:ascii="Courier New" w:hAnsi="Courier New" w:cs="Courier New"/>
          <w:color w:val="000000"/>
        </w:rPr>
        <w:t>   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BEGIN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*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grade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000000"/>
        </w:rPr>
        <w:br/>
        <w:t>       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0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LSE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/</w:t>
      </w:r>
      <w:r>
        <w:rPr>
          <w:rFonts w:ascii="Courier New" w:hAnsi="Courier New" w:cs="Courier New"/>
          <w:color w:val="000000"/>
        </w:rPr>
        <w:t> 30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XCEPTION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0000FF"/>
        </w:rPr>
        <w:t>WHE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no_data_fou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t> </w:t>
      </w:r>
    </w:p>
    <w:p w14:paraId="5185457C" w14:textId="01790999" w:rsidR="00D04998" w:rsidRDefault="00D04998" w:rsidP="00D04998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Ez a funkció kiszámítja a Hallgató korrigált kredit index átlagát. </w:t>
      </w:r>
    </w:p>
    <w:p w14:paraId="155EF48D" w14:textId="77777777" w:rsidR="006A070A" w:rsidRDefault="006A070A" w:rsidP="006A070A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Implementáció itt található:</w:t>
      </w:r>
    </w:p>
    <w:p w14:paraId="76D8794B" w14:textId="77777777" w:rsidR="006A070A" w:rsidRPr="006A070A" w:rsidRDefault="006A070A" w:rsidP="006A070A">
      <w:pPr>
        <w:pStyle w:val="Cmsor2"/>
        <w:ind w:firstLine="708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 </w:t>
      </w:r>
      <w:r w:rsidRPr="006A070A">
        <w:rPr>
          <w:b w:val="0"/>
          <w:sz w:val="24"/>
          <w:szCs w:val="24"/>
        </w:rPr>
        <w:t>murica_bl_impl/Dao/OracleStudentDao.php</w:t>
      </w:r>
    </w:p>
    <w:p w14:paraId="7488F502" w14:textId="77777777" w:rsidR="00D04998" w:rsidRDefault="00D04998">
      <w:pPr>
        <w:pStyle w:val="Cmsor2"/>
      </w:pPr>
    </w:p>
    <w:p w14:paraId="2508C1C7" w14:textId="008474FE" w:rsidR="008676EF" w:rsidRDefault="008676EF">
      <w:pPr>
        <w:pStyle w:val="Cmsor2"/>
      </w:pPr>
      <w:r>
        <w:t>Megvalósítási szoftverkörnyezet</w:t>
      </w:r>
    </w:p>
    <w:p w14:paraId="51DF2933" w14:textId="69B23BAA" w:rsidR="00794FDB" w:rsidRPr="006A070A" w:rsidRDefault="002E4D78" w:rsidP="006A070A">
      <w:pPr>
        <w:pStyle w:val="Cmsor2"/>
        <w:rPr>
          <w:b w:val="0"/>
          <w:bCs w:val="0"/>
        </w:rPr>
      </w:pPr>
      <w:r>
        <w:rPr>
          <w:b w:val="0"/>
          <w:bCs w:val="0"/>
        </w:rPr>
        <w:t xml:space="preserve">Felhasználni tervezett technológiák: </w:t>
      </w:r>
      <w:r w:rsidR="00956AB9">
        <w:rPr>
          <w:b w:val="0"/>
          <w:bCs w:val="0"/>
        </w:rPr>
        <w:t>Php</w:t>
      </w:r>
      <w:r>
        <w:rPr>
          <w:b w:val="0"/>
          <w:bCs w:val="0"/>
        </w:rPr>
        <w:t>, JQuery</w:t>
      </w:r>
      <w:r w:rsidR="009E79C4" w:rsidRPr="002434D2">
        <w:t xml:space="preserve"> </w:t>
      </w:r>
    </w:p>
    <w:sectPr w:rsidR="00794FDB" w:rsidRPr="006A070A">
      <w:pgSz w:w="11906" w:h="16838"/>
      <w:pgMar w:top="720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E385A0" w14:textId="77777777" w:rsidR="00961DF9" w:rsidRPr="002434D2" w:rsidRDefault="00961DF9">
      <w:r w:rsidRPr="002434D2">
        <w:separator/>
      </w:r>
    </w:p>
  </w:endnote>
  <w:endnote w:type="continuationSeparator" w:id="0">
    <w:p w14:paraId="18A215F3" w14:textId="77777777" w:rsidR="00961DF9" w:rsidRPr="002434D2" w:rsidRDefault="00961DF9">
      <w:r w:rsidRPr="002434D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Serif">
    <w:altName w:val="Calibri"/>
    <w:charset w:val="00"/>
    <w:family w:val="auto"/>
    <w:pitch w:val="default"/>
  </w:font>
  <w:font w:name="Asana">
    <w:altName w:val="Calibri"/>
    <w:charset w:val="00"/>
    <w:family w:val="auto"/>
    <w:pitch w:val="default"/>
  </w:font>
  <w:font w:name="Bitstream Vera Sans Mono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BE1252" w14:textId="77777777" w:rsidR="00961DF9" w:rsidRPr="002434D2" w:rsidRDefault="00961DF9">
      <w:r w:rsidRPr="002434D2">
        <w:separator/>
      </w:r>
    </w:p>
  </w:footnote>
  <w:footnote w:type="continuationSeparator" w:id="0">
    <w:p w14:paraId="35729F8A" w14:textId="77777777" w:rsidR="00961DF9" w:rsidRPr="002434D2" w:rsidRDefault="00961DF9">
      <w:r w:rsidRPr="002434D2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10F3"/>
    <w:multiLevelType w:val="multilevel"/>
    <w:tmpl w:val="F35A86E6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03994117"/>
    <w:multiLevelType w:val="hybridMultilevel"/>
    <w:tmpl w:val="9718D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0188E"/>
    <w:multiLevelType w:val="multilevel"/>
    <w:tmpl w:val="4FCC96D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178A3C53"/>
    <w:multiLevelType w:val="multilevel"/>
    <w:tmpl w:val="ED6CE19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4" w15:restartNumberingAfterBreak="0">
    <w:nsid w:val="19546DC7"/>
    <w:multiLevelType w:val="multilevel"/>
    <w:tmpl w:val="923EBFBE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19B33037"/>
    <w:multiLevelType w:val="multilevel"/>
    <w:tmpl w:val="EE0248E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BB3854"/>
    <w:multiLevelType w:val="multilevel"/>
    <w:tmpl w:val="3C6ED7B4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7" w15:restartNumberingAfterBreak="0">
    <w:nsid w:val="24DD63FF"/>
    <w:multiLevelType w:val="multilevel"/>
    <w:tmpl w:val="EE7252EA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34BE1BE3"/>
    <w:multiLevelType w:val="multilevel"/>
    <w:tmpl w:val="32B220C4"/>
    <w:lvl w:ilvl="0">
      <w:start w:val="1"/>
      <w:numFmt w:val="bullet"/>
      <w:lvlText w:val="·"/>
      <w:lvlJc w:val="left"/>
      <w:pPr>
        <w:ind w:left="71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3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5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7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9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1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3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5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70" w:hanging="36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457314A6"/>
    <w:multiLevelType w:val="hybridMultilevel"/>
    <w:tmpl w:val="A7145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042975"/>
    <w:multiLevelType w:val="multilevel"/>
    <w:tmpl w:val="402C46D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1" w15:restartNumberingAfterBreak="0">
    <w:nsid w:val="53CD245B"/>
    <w:multiLevelType w:val="multilevel"/>
    <w:tmpl w:val="C1C08D0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2" w15:restartNumberingAfterBreak="0">
    <w:nsid w:val="5687439C"/>
    <w:multiLevelType w:val="multilevel"/>
    <w:tmpl w:val="09787E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8509D1"/>
    <w:multiLevelType w:val="multilevel"/>
    <w:tmpl w:val="9B00D43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6A0C13F5"/>
    <w:multiLevelType w:val="multilevel"/>
    <w:tmpl w:val="8D3E2026"/>
    <w:lvl w:ilvl="0">
      <w:start w:val="1"/>
      <w:numFmt w:val="bullet"/>
      <w:lvlText w:val="o"/>
      <w:lvlJc w:val="left"/>
      <w:pPr>
        <w:ind w:left="1417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13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857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3577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429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5017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737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645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7177" w:hanging="360"/>
      </w:pPr>
      <w:rPr>
        <w:rFonts w:ascii="Wingdings" w:eastAsia="Wingdings" w:hAnsi="Wingdings" w:cs="Wingdings" w:hint="default"/>
      </w:rPr>
    </w:lvl>
  </w:abstractNum>
  <w:abstractNum w:abstractNumId="15" w15:restartNumberingAfterBreak="0">
    <w:nsid w:val="6D94076C"/>
    <w:multiLevelType w:val="multilevel"/>
    <w:tmpl w:val="D1926A14"/>
    <w:lvl w:ilvl="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6" w15:restartNumberingAfterBreak="0">
    <w:nsid w:val="774D28B8"/>
    <w:multiLevelType w:val="multilevel"/>
    <w:tmpl w:val="954E7CF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7" w15:restartNumberingAfterBreak="0">
    <w:nsid w:val="790C2598"/>
    <w:multiLevelType w:val="multilevel"/>
    <w:tmpl w:val="DDCC8BC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>
    <w:abstractNumId w:val="12"/>
  </w:num>
  <w:num w:numId="2">
    <w:abstractNumId w:val="5"/>
  </w:num>
  <w:num w:numId="3">
    <w:abstractNumId w:val="15"/>
  </w:num>
  <w:num w:numId="4">
    <w:abstractNumId w:val="3"/>
  </w:num>
  <w:num w:numId="5">
    <w:abstractNumId w:val="17"/>
  </w:num>
  <w:num w:numId="6">
    <w:abstractNumId w:val="2"/>
  </w:num>
  <w:num w:numId="7">
    <w:abstractNumId w:val="7"/>
  </w:num>
  <w:num w:numId="8">
    <w:abstractNumId w:val="14"/>
  </w:num>
  <w:num w:numId="9">
    <w:abstractNumId w:val="11"/>
  </w:num>
  <w:num w:numId="10">
    <w:abstractNumId w:val="8"/>
  </w:num>
  <w:num w:numId="11">
    <w:abstractNumId w:val="6"/>
  </w:num>
  <w:num w:numId="12">
    <w:abstractNumId w:val="4"/>
  </w:num>
  <w:num w:numId="13">
    <w:abstractNumId w:val="10"/>
  </w:num>
  <w:num w:numId="14">
    <w:abstractNumId w:val="0"/>
  </w:num>
  <w:num w:numId="15">
    <w:abstractNumId w:val="13"/>
  </w:num>
  <w:num w:numId="16">
    <w:abstractNumId w:val="16"/>
  </w:num>
  <w:num w:numId="17">
    <w:abstractNumId w:val="1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4FDB"/>
    <w:rsid w:val="00053BA6"/>
    <w:rsid w:val="000A7F79"/>
    <w:rsid w:val="00140174"/>
    <w:rsid w:val="001869BA"/>
    <w:rsid w:val="001A58B6"/>
    <w:rsid w:val="001B703C"/>
    <w:rsid w:val="00201346"/>
    <w:rsid w:val="002434D2"/>
    <w:rsid w:val="00283463"/>
    <w:rsid w:val="00285B87"/>
    <w:rsid w:val="00295B11"/>
    <w:rsid w:val="002D0DD6"/>
    <w:rsid w:val="002D7976"/>
    <w:rsid w:val="002E0A2B"/>
    <w:rsid w:val="002E4D78"/>
    <w:rsid w:val="00357178"/>
    <w:rsid w:val="004606F6"/>
    <w:rsid w:val="0049237F"/>
    <w:rsid w:val="004F34F7"/>
    <w:rsid w:val="004F6951"/>
    <w:rsid w:val="00523C2F"/>
    <w:rsid w:val="00535F19"/>
    <w:rsid w:val="00585610"/>
    <w:rsid w:val="0058624A"/>
    <w:rsid w:val="006275AC"/>
    <w:rsid w:val="0066423C"/>
    <w:rsid w:val="00672044"/>
    <w:rsid w:val="006769E9"/>
    <w:rsid w:val="006A070A"/>
    <w:rsid w:val="00734E8A"/>
    <w:rsid w:val="007422E7"/>
    <w:rsid w:val="00794FDB"/>
    <w:rsid w:val="007B152F"/>
    <w:rsid w:val="007B382C"/>
    <w:rsid w:val="007B5B53"/>
    <w:rsid w:val="00803025"/>
    <w:rsid w:val="0081059B"/>
    <w:rsid w:val="00817243"/>
    <w:rsid w:val="00851216"/>
    <w:rsid w:val="008676EF"/>
    <w:rsid w:val="0088737B"/>
    <w:rsid w:val="008911D1"/>
    <w:rsid w:val="008D7866"/>
    <w:rsid w:val="008F16D7"/>
    <w:rsid w:val="00956AB9"/>
    <w:rsid w:val="00961DF9"/>
    <w:rsid w:val="00996A3F"/>
    <w:rsid w:val="00997CBE"/>
    <w:rsid w:val="009C3887"/>
    <w:rsid w:val="009E79C4"/>
    <w:rsid w:val="00A30BE0"/>
    <w:rsid w:val="00A67AE4"/>
    <w:rsid w:val="00AD2082"/>
    <w:rsid w:val="00AD5CA7"/>
    <w:rsid w:val="00B10D48"/>
    <w:rsid w:val="00BA5D2E"/>
    <w:rsid w:val="00C2446E"/>
    <w:rsid w:val="00C26E0B"/>
    <w:rsid w:val="00C80EED"/>
    <w:rsid w:val="00D04998"/>
    <w:rsid w:val="00D46A95"/>
    <w:rsid w:val="00D923BA"/>
    <w:rsid w:val="00D92892"/>
    <w:rsid w:val="00DF2722"/>
    <w:rsid w:val="00E103B4"/>
    <w:rsid w:val="00E11D65"/>
    <w:rsid w:val="00E30E83"/>
    <w:rsid w:val="00ED39F4"/>
    <w:rsid w:val="00EE449D"/>
    <w:rsid w:val="00F01154"/>
    <w:rsid w:val="00F03189"/>
    <w:rsid w:val="00F30479"/>
    <w:rsid w:val="00FC6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DF27FD"/>
  <w15:docId w15:val="{FB4D6790-F87F-43CD-B38A-A15F90342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sid w:val="00AD2082"/>
    <w:pPr>
      <w:spacing w:line="240" w:lineRule="auto"/>
      <w:jc w:val="left"/>
    </w:pPr>
    <w:rPr>
      <w:noProof/>
      <w:sz w:val="24"/>
      <w:szCs w:val="24"/>
      <w:lang w:val="en-US"/>
    </w:rPr>
  </w:style>
  <w:style w:type="paragraph" w:styleId="Cmsor1">
    <w:name w:val="heading 1"/>
    <w:basedOn w:val="Norml"/>
    <w:link w:val="Cmsor1Char"/>
    <w:uiPriority w:val="9"/>
    <w:qFormat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Cmsor2">
    <w:name w:val="heading 2"/>
    <w:basedOn w:val="Norml"/>
    <w:link w:val="Cmsor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Cmsor3">
    <w:name w:val="heading 3"/>
    <w:basedOn w:val="Norml"/>
    <w:link w:val="Cmsor3Char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i/>
      <w:sz w:val="26"/>
    </w:rPr>
  </w:style>
  <w:style w:type="paragraph" w:styleId="Cmsor4">
    <w:name w:val="heading 4"/>
    <w:basedOn w:val="Norml"/>
    <w:next w:val="Norml"/>
    <w:link w:val="Cmsor4Cha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paragraph" w:styleId="Cmsor6">
    <w:name w:val="heading 6"/>
    <w:basedOn w:val="Norml"/>
    <w:next w:val="Norml"/>
    <w:link w:val="Cmsor6Cha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styleId="Cmsor7">
    <w:name w:val="heading 7"/>
    <w:basedOn w:val="Norml"/>
    <w:next w:val="Norml"/>
    <w:link w:val="Cmsor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Cmsor8">
    <w:name w:val="heading 8"/>
    <w:basedOn w:val="Norml"/>
    <w:next w:val="Norml"/>
    <w:link w:val="Cmsor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Cmsor9">
    <w:name w:val="heading 9"/>
    <w:basedOn w:val="Norml"/>
    <w:next w:val="Norml"/>
    <w:link w:val="Cmsor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Heading1Char">
    <w:name w:val="Heading 1 Char"/>
    <w:basedOn w:val="Bekezdsalapbettpusa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Bekezdsalapbettpusa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Bekezdsalapbettpusa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Bekezdsalapbettpusa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Bekezdsalapbettpusa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Bekezdsalapbettpusa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Bekezdsalapbettpusa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Bekezdsalapbettpusa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Bekezdsalapbettpusa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Bekezdsalapbettpusa"/>
    <w:uiPriority w:val="10"/>
    <w:rPr>
      <w:sz w:val="48"/>
      <w:szCs w:val="48"/>
    </w:rPr>
  </w:style>
  <w:style w:type="character" w:customStyle="1" w:styleId="SubtitleChar">
    <w:name w:val="Subtitle Char"/>
    <w:basedOn w:val="Bekezdsalapbettpusa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HeaderChar">
    <w:name w:val="Header Char"/>
    <w:basedOn w:val="Bekezdsalapbettpusa"/>
    <w:uiPriority w:val="99"/>
  </w:style>
  <w:style w:type="character" w:customStyle="1" w:styleId="CaptionChar">
    <w:name w:val="Caption Char"/>
    <w:uiPriority w:val="99"/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Cmsor7Char">
    <w:name w:val="Címsor 7 Char"/>
    <w:basedOn w:val="Bekezdsalapbettpusa"/>
    <w:link w:val="Cmsor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Cmsor8Char">
    <w:name w:val="Címsor 8 Char"/>
    <w:basedOn w:val="Bekezdsalapbettpusa"/>
    <w:link w:val="Cmsor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Cmsor9Char">
    <w:name w:val="Címsor 9 Char"/>
    <w:basedOn w:val="Bekezdsalapbettpusa"/>
    <w:link w:val="Cmsor9"/>
    <w:uiPriority w:val="9"/>
    <w:rPr>
      <w:rFonts w:ascii="Arial" w:eastAsia="Arial" w:hAnsi="Arial" w:cs="Arial"/>
      <w:i/>
      <w:iCs/>
      <w:sz w:val="21"/>
      <w:szCs w:val="21"/>
    </w:rPr>
  </w:style>
  <w:style w:type="paragraph" w:styleId="Idzet">
    <w:name w:val="Quote"/>
    <w:basedOn w:val="Norml"/>
    <w:next w:val="Norml"/>
    <w:link w:val="IdzetChar"/>
    <w:uiPriority w:val="29"/>
    <w:qFormat/>
    <w:pPr>
      <w:ind w:left="720" w:right="720"/>
    </w:pPr>
    <w:rPr>
      <w:i/>
    </w:rPr>
  </w:style>
  <w:style w:type="character" w:customStyle="1" w:styleId="IdzetChar">
    <w:name w:val="Idézet Char"/>
    <w:link w:val="Idzet"/>
    <w:uiPriority w:val="29"/>
    <w:rPr>
      <w:i/>
    </w:rPr>
  </w:style>
  <w:style w:type="paragraph" w:styleId="Kiemeltidzet">
    <w:name w:val="Intense Quote"/>
    <w:basedOn w:val="Norml"/>
    <w:next w:val="Norml"/>
    <w:link w:val="Kiemeltidzet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KiemeltidzetChar">
    <w:name w:val="Kiemelt idézet Char"/>
    <w:link w:val="Kiemeltidzet"/>
    <w:uiPriority w:val="30"/>
    <w:rPr>
      <w:i/>
    </w:rPr>
  </w:style>
  <w:style w:type="paragraph" w:styleId="lfej">
    <w:name w:val="header"/>
    <w:basedOn w:val="Norml"/>
    <w:link w:val="lfej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lfejChar">
    <w:name w:val="Élőfej Char"/>
    <w:basedOn w:val="Bekezdsalapbettpusa"/>
    <w:link w:val="lfej"/>
    <w:uiPriority w:val="99"/>
  </w:style>
  <w:style w:type="paragraph" w:styleId="llb">
    <w:name w:val="footer"/>
    <w:basedOn w:val="Norml"/>
    <w:link w:val="llb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FooterChar">
    <w:name w:val="Footer Char"/>
    <w:basedOn w:val="Bekezdsalapbettpusa"/>
    <w:uiPriority w:val="99"/>
  </w:style>
  <w:style w:type="paragraph" w:styleId="Kpalrs">
    <w:name w:val="caption"/>
    <w:basedOn w:val="Norml"/>
    <w:next w:val="Norml"/>
    <w:uiPriority w:val="35"/>
    <w:semiHidden/>
    <w:unhideWhenUsed/>
    <w:qFormat/>
    <w:pPr>
      <w:spacing w:line="276" w:lineRule="auto"/>
    </w:pPr>
    <w:rPr>
      <w:b/>
      <w:bCs/>
      <w:color w:val="4F81BD" w:themeColor="accent1"/>
      <w:sz w:val="18"/>
      <w:szCs w:val="18"/>
    </w:rPr>
  </w:style>
  <w:style w:type="character" w:customStyle="1" w:styleId="llbChar">
    <w:name w:val="Élőláb Char"/>
    <w:link w:val="llb"/>
    <w:uiPriority w:val="99"/>
  </w:style>
  <w:style w:type="table" w:customStyle="1" w:styleId="TableGridLight1">
    <w:name w:val="Table Grid Light1"/>
    <w:basedOn w:val="Normltblzat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Tblzategyszer1">
    <w:name w:val="Plain Table 1"/>
    <w:basedOn w:val="Normltblzat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Tblzategyszer2">
    <w:name w:val="Plain Table 2"/>
    <w:basedOn w:val="Normltblzat"/>
    <w:pPr>
      <w:spacing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blzategyszer3">
    <w:name w:val="Plain Table 3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egyszer4">
    <w:name w:val="Plain Table 4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egyszer5">
    <w:name w:val="Plain Table 5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rcsos1vilgos">
    <w:name w:val="Grid Table 1 Light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">
    <w:name w:val="Grid Table 1 Light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1">
    <w:name w:val="Grid Table 1 Light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1">
    <w:name w:val="Grid Table 1 Light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1">
    <w:name w:val="Grid Table 1 Light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1">
    <w:name w:val="Grid Table 1 Light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1">
    <w:name w:val="Grid Table 1 Light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Tblzatrcsos2">
    <w:name w:val="Grid Table 2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1">
    <w:name w:val="Grid Table 2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1">
    <w:name w:val="Grid Table 2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1">
    <w:name w:val="Grid Table 2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1">
    <w:name w:val="Grid Table 2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1">
    <w:name w:val="Grid Table 2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1">
    <w:name w:val="Grid Table 2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3">
    <w:name w:val="Grid Table 3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1">
    <w:name w:val="Grid Table 3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1">
    <w:name w:val="Grid Table 3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1">
    <w:name w:val="Grid Table 3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1">
    <w:name w:val="Grid Table 3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1">
    <w:name w:val="Grid Table 3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1">
    <w:name w:val="Grid Table 3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4">
    <w:name w:val="Grid Table 4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1">
    <w:name w:val="Grid Table 4 - Accent 1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1">
    <w:name w:val="Grid Table 4 - Accent 2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1">
    <w:name w:val="Grid Table 4 - Accent 3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1">
    <w:name w:val="Grid Table 4 - Accent 4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1">
    <w:name w:val="Grid Table 4 - Accent 5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1">
    <w:name w:val="Grid Table 4 - Accent 6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5stt">
    <w:name w:val="Grid Table 5 Dark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1">
    <w:name w:val="Grid Table 5 Dark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1">
    <w:name w:val="Grid Table 5 Dark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1">
    <w:name w:val="Grid Table 5 Dark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1">
    <w:name w:val="Grid Table 5 Dark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Tblzatrcsos6tarka">
    <w:name w:val="Grid Table 6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">
    <w:name w:val="Grid Table 6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Tblzatrcsos7tarka">
    <w:name w:val="Grid Table 7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">
    <w:name w:val="Grid Table 7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6BFDD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6BFDD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ABB59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9ABB59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single" w:sz="4" w:space="0" w:color="99D0DE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single" w:sz="4" w:space="0" w:color="FAC396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aszertblzat1vilgos">
    <w:name w:val="List Table 1 Light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1">
    <w:name w:val="List Table 1 Light - Accent 1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1">
    <w:name w:val="List Table 1 Light - Accent 2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1">
    <w:name w:val="List Table 1 Light - Accent 3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1">
    <w:name w:val="List Table 1 Light - Accent 4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1">
    <w:name w:val="List Table 1 Light - Accent 5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1">
    <w:name w:val="List Table 1 Light - Accent 6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atblzat2">
    <w:name w:val="List Table 2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1">
    <w:name w:val="List Table 2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1">
    <w:name w:val="List Table 2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1">
    <w:name w:val="List Table 2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1">
    <w:name w:val="List Table 2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1">
    <w:name w:val="List Table 2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1">
    <w:name w:val="List Table 2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atblzat3">
    <w:name w:val="List Table 3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1">
    <w:name w:val="List Table 3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1">
    <w:name w:val="List Table 3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1">
    <w:name w:val="List Table 3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1">
    <w:name w:val="List Table 3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atblzat4">
    <w:name w:val="List Table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1">
    <w:name w:val="List Table 4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1">
    <w:name w:val="List Table 4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1">
    <w:name w:val="List Table 4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1">
    <w:name w:val="List Table 4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1">
    <w:name w:val="List Table 4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1">
    <w:name w:val="List Table 4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aszertblzat5stt">
    <w:name w:val="List Table 5 Dark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1">
    <w:name w:val="List Table 5 Dark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1">
    <w:name w:val="List Table 5 Dark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1">
    <w:name w:val="List Table 5 Dark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1">
    <w:name w:val="List Table 5 Dark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1">
    <w:name w:val="List Table 5 Dark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1">
    <w:name w:val="List Table 5 Dark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aszertblzat6tarka">
    <w:name w:val="List Table 6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aszertblzat7tarka">
    <w:name w:val="List Table 7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">
    <w:name w:val="List Table 7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single" w:sz="4" w:space="0" w:color="4F81BD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3D69B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3D69B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2CCDC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2CCDC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090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FAC090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styleId="Hiperhivatkozs">
    <w:name w:val="Hyperlink"/>
    <w:uiPriority w:val="99"/>
    <w:unhideWhenUsed/>
    <w:rPr>
      <w:color w:val="0000FF" w:themeColor="hyperlink"/>
      <w:u w:val="single"/>
    </w:rPr>
  </w:style>
  <w:style w:type="paragraph" w:styleId="Lbjegyzetszveg">
    <w:name w:val="footnote text"/>
    <w:basedOn w:val="Norml"/>
    <w:link w:val="LbjegyzetszvegChar"/>
    <w:uiPriority w:val="99"/>
    <w:semiHidden/>
    <w:unhideWhenUsed/>
    <w:pPr>
      <w:spacing w:after="40"/>
    </w:pPr>
    <w:rPr>
      <w:sz w:val="18"/>
    </w:rPr>
  </w:style>
  <w:style w:type="character" w:customStyle="1" w:styleId="LbjegyzetszvegChar">
    <w:name w:val="Lábjegyzetszöveg Char"/>
    <w:link w:val="Lbjegyzetszveg"/>
    <w:uiPriority w:val="99"/>
    <w:rPr>
      <w:sz w:val="18"/>
    </w:rPr>
  </w:style>
  <w:style w:type="character" w:styleId="Lbjegyzet-hivatkozs">
    <w:name w:val="footnote reference"/>
    <w:basedOn w:val="Bekezdsalapbettpusa"/>
    <w:uiPriority w:val="99"/>
    <w:unhideWhenUsed/>
    <w:rPr>
      <w:vertAlign w:val="superscript"/>
    </w:rPr>
  </w:style>
  <w:style w:type="paragraph" w:styleId="Vgjegyzetszvege">
    <w:name w:val="endnote text"/>
    <w:basedOn w:val="Norml"/>
    <w:link w:val="VgjegyzetszvegeChar"/>
    <w:uiPriority w:val="99"/>
    <w:semiHidden/>
    <w:unhideWhenUsed/>
    <w:rPr>
      <w:sz w:val="20"/>
    </w:rPr>
  </w:style>
  <w:style w:type="character" w:customStyle="1" w:styleId="VgjegyzetszvegeChar">
    <w:name w:val="Végjegyzet szövege Char"/>
    <w:link w:val="Vgjegyzetszvege"/>
    <w:uiPriority w:val="99"/>
    <w:rPr>
      <w:sz w:val="20"/>
    </w:rPr>
  </w:style>
  <w:style w:type="character" w:styleId="Vgjegyzet-hivatkozs">
    <w:name w:val="endnote reference"/>
    <w:basedOn w:val="Bekezdsalapbettpusa"/>
    <w:uiPriority w:val="99"/>
    <w:semiHidden/>
    <w:unhideWhenUsed/>
    <w:rPr>
      <w:vertAlign w:val="superscript"/>
    </w:rPr>
  </w:style>
  <w:style w:type="paragraph" w:styleId="TJ1">
    <w:name w:val="toc 1"/>
    <w:basedOn w:val="Norml"/>
    <w:next w:val="Norml"/>
    <w:uiPriority w:val="39"/>
    <w:unhideWhenUsed/>
    <w:pPr>
      <w:spacing w:after="57"/>
    </w:pPr>
  </w:style>
  <w:style w:type="paragraph" w:styleId="TJ2">
    <w:name w:val="toc 2"/>
    <w:basedOn w:val="Norml"/>
    <w:next w:val="Norml"/>
    <w:uiPriority w:val="39"/>
    <w:unhideWhenUsed/>
    <w:pPr>
      <w:spacing w:after="57"/>
      <w:ind w:left="283"/>
    </w:pPr>
  </w:style>
  <w:style w:type="paragraph" w:styleId="TJ3">
    <w:name w:val="toc 3"/>
    <w:basedOn w:val="Norml"/>
    <w:next w:val="Norml"/>
    <w:uiPriority w:val="39"/>
    <w:unhideWhenUsed/>
    <w:pPr>
      <w:spacing w:after="57"/>
      <w:ind w:left="567"/>
    </w:pPr>
  </w:style>
  <w:style w:type="paragraph" w:styleId="TJ4">
    <w:name w:val="toc 4"/>
    <w:basedOn w:val="Norml"/>
    <w:next w:val="Norml"/>
    <w:uiPriority w:val="39"/>
    <w:unhideWhenUsed/>
    <w:pPr>
      <w:spacing w:after="57"/>
      <w:ind w:left="850"/>
    </w:pPr>
  </w:style>
  <w:style w:type="paragraph" w:styleId="TJ5">
    <w:name w:val="toc 5"/>
    <w:basedOn w:val="Norml"/>
    <w:next w:val="Norml"/>
    <w:uiPriority w:val="39"/>
    <w:unhideWhenUsed/>
    <w:pPr>
      <w:spacing w:after="57"/>
      <w:ind w:left="1134"/>
    </w:pPr>
  </w:style>
  <w:style w:type="paragraph" w:styleId="TJ6">
    <w:name w:val="toc 6"/>
    <w:basedOn w:val="Norml"/>
    <w:next w:val="Norml"/>
    <w:uiPriority w:val="39"/>
    <w:unhideWhenUsed/>
    <w:pPr>
      <w:spacing w:after="57"/>
      <w:ind w:left="1417"/>
    </w:pPr>
  </w:style>
  <w:style w:type="paragraph" w:styleId="TJ7">
    <w:name w:val="toc 7"/>
    <w:basedOn w:val="Norml"/>
    <w:next w:val="Norml"/>
    <w:uiPriority w:val="39"/>
    <w:unhideWhenUsed/>
    <w:pPr>
      <w:spacing w:after="57"/>
      <w:ind w:left="1701"/>
    </w:pPr>
  </w:style>
  <w:style w:type="paragraph" w:styleId="TJ8">
    <w:name w:val="toc 8"/>
    <w:basedOn w:val="Norml"/>
    <w:next w:val="Norml"/>
    <w:uiPriority w:val="39"/>
    <w:unhideWhenUsed/>
    <w:pPr>
      <w:spacing w:after="57"/>
      <w:ind w:left="1984"/>
    </w:pPr>
  </w:style>
  <w:style w:type="paragraph" w:styleId="TJ9">
    <w:name w:val="toc 9"/>
    <w:basedOn w:val="Norml"/>
    <w:next w:val="Norml"/>
    <w:uiPriority w:val="39"/>
    <w:unhideWhenUsed/>
    <w:pPr>
      <w:spacing w:after="57"/>
      <w:ind w:left="2268"/>
    </w:pPr>
  </w:style>
  <w:style w:type="paragraph" w:styleId="brajegyzk">
    <w:name w:val="table of figures"/>
    <w:basedOn w:val="Norml"/>
    <w:next w:val="Norml"/>
    <w:uiPriority w:val="99"/>
    <w:unhideWhenUsed/>
  </w:style>
  <w:style w:type="character" w:customStyle="1" w:styleId="Cmsor1Char">
    <w:name w:val="Címsor 1 Char"/>
    <w:basedOn w:val="Bekezdsalapbettpusa"/>
    <w:link w:val="Cmsor1"/>
    <w:uiPriority w:val="9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Cmsor2Char">
    <w:name w:val="Címsor 2 Char"/>
    <w:basedOn w:val="Bekezdsalapbettpusa"/>
    <w:link w:val="Cmsor2"/>
    <w:uiPriority w:val="9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Cmsor3Char">
    <w:name w:val="Címsor 3 Char"/>
    <w:basedOn w:val="Bekezdsalapbettpusa"/>
    <w:link w:val="Cmsor3"/>
    <w:uiPriority w:val="9"/>
    <w:rPr>
      <w:rFonts w:asciiTheme="majorHAnsi" w:eastAsiaTheme="majorEastAsia" w:hAnsiTheme="majorHAnsi" w:cstheme="majorBidi"/>
      <w:b/>
      <w:bCs/>
      <w:i/>
      <w:sz w:val="26"/>
    </w:rPr>
  </w:style>
  <w:style w:type="character" w:customStyle="1" w:styleId="Cmsor4Char">
    <w:name w:val="Címsor 4 Char"/>
    <w:basedOn w:val="Bekezdsalapbettpusa"/>
    <w:link w:val="Cmsor4"/>
    <w:uiPriority w:val="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msor5Char">
    <w:name w:val="Címsor 5 Char"/>
    <w:basedOn w:val="Bekezdsalapbettpusa"/>
    <w:link w:val="Cmsor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msor6Char">
    <w:name w:val="Címsor 6 Char"/>
    <w:basedOn w:val="Bekezdsalapbettpusa"/>
    <w:link w:val="Cmsor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">
    <w:name w:val="Title"/>
    <w:basedOn w:val="Norml"/>
    <w:next w:val="Norml"/>
    <w:link w:val="CmChar"/>
    <w:uiPriority w:val="10"/>
    <w:qFormat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lcm">
    <w:name w:val="Subtitle"/>
    <w:basedOn w:val="Norml"/>
    <w:next w:val="Norml"/>
    <w:link w:val="Alcm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AlcmChar">
    <w:name w:val="Alcím Char"/>
    <w:basedOn w:val="Bekezdsalapbettpusa"/>
    <w:link w:val="Alcm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incstrkz">
    <w:name w:val="No Spacing"/>
    <w:uiPriority w:val="1"/>
    <w:qFormat/>
    <w:pPr>
      <w:spacing w:line="240" w:lineRule="auto"/>
      <w:jc w:val="both"/>
    </w:pPr>
    <w:rPr>
      <w:sz w:val="24"/>
    </w:rPr>
  </w:style>
  <w:style w:type="paragraph" w:styleId="Listaszerbekezds">
    <w:name w:val="List Paragraph"/>
    <w:basedOn w:val="Norml"/>
    <w:uiPriority w:val="34"/>
    <w:qFormat/>
    <w:pPr>
      <w:ind w:left="720"/>
      <w:contextualSpacing/>
    </w:pPr>
  </w:style>
  <w:style w:type="paragraph" w:styleId="Tartalomjegyzkcmsora">
    <w:name w:val="TOC Heading"/>
    <w:basedOn w:val="Cmsor1"/>
    <w:next w:val="Norml"/>
    <w:uiPriority w:val="39"/>
    <w:semiHidden/>
    <w:unhideWhenUsed/>
    <w:qFormat/>
    <w:pPr>
      <w:spacing w:line="276" w:lineRule="auto"/>
      <w:jc w:val="left"/>
      <w:outlineLvl w:val="9"/>
    </w:pPr>
    <w:rPr>
      <w:color w:val="365F91" w:themeColor="accent1" w:themeShade="BF"/>
      <w:sz w:val="28"/>
      <w:lang w:eastAsia="hu-HU"/>
    </w:rPr>
  </w:style>
  <w:style w:type="table" w:styleId="Rcsostblzat">
    <w:name w:val="Table Grid"/>
    <w:basedOn w:val="Normltblzat"/>
    <w:uiPriority w:val="39"/>
    <w:pPr>
      <w:spacing w:line="240" w:lineRule="auto"/>
      <w:jc w:val="left"/>
    </w:pPr>
    <w:rPr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mpact">
    <w:name w:val="Compact"/>
    <w:basedOn w:val="Szvegtrzs"/>
    <w:qFormat/>
    <w:rsid w:val="00D92892"/>
    <w:pPr>
      <w:spacing w:before="36" w:after="36"/>
    </w:pPr>
  </w:style>
  <w:style w:type="paragraph" w:styleId="Szvegtrzs">
    <w:name w:val="Body Text"/>
    <w:basedOn w:val="Norml"/>
    <w:link w:val="SzvegtrzsChar"/>
    <w:uiPriority w:val="99"/>
    <w:semiHidden/>
    <w:unhideWhenUsed/>
    <w:rsid w:val="00D92892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D92892"/>
    <w:rPr>
      <w:sz w:val="24"/>
      <w:szCs w:val="24"/>
      <w:lang w:val="en-US"/>
    </w:rPr>
  </w:style>
  <w:style w:type="character" w:styleId="Feloldatlanmegemlts">
    <w:name w:val="Unresolved Mention"/>
    <w:basedOn w:val="Bekezdsalapbettpusa"/>
    <w:uiPriority w:val="99"/>
    <w:semiHidden/>
    <w:unhideWhenUsed/>
    <w:rsid w:val="00A30BE0"/>
    <w:rPr>
      <w:color w:val="605E5C"/>
      <w:shd w:val="clear" w:color="auto" w:fill="E1DFDD"/>
    </w:rPr>
  </w:style>
  <w:style w:type="paragraph" w:styleId="NormlWeb">
    <w:name w:val="Normal (Web)"/>
    <w:basedOn w:val="Norml"/>
    <w:uiPriority w:val="99"/>
    <w:semiHidden/>
    <w:unhideWhenUsed/>
    <w:rsid w:val="00A30BE0"/>
    <w:pPr>
      <w:spacing w:before="100" w:beforeAutospacing="1" w:after="100" w:afterAutospacing="1"/>
    </w:pPr>
    <w:rPr>
      <w:rFonts w:ascii="Times New Roman" w:eastAsia="Times New Roman" w:hAnsi="Times New Roman" w:cs="Times New Roman"/>
      <w:noProof w:val="0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2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57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3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15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55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DK1">
      <a:majorFont>
        <a:latin typeface="Times New Roman"/>
        <a:ea typeface="Arial"/>
        <a:cs typeface="Arial"/>
      </a:majorFont>
      <a:minorFont>
        <a:latin typeface="Times New Roman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AA7F41-8B73-4F35-AB28-B5C6A93453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5</Pages>
  <Words>1898</Words>
  <Characters>13102</Characters>
  <Application>Microsoft Office Word</Application>
  <DocSecurity>0</DocSecurity>
  <Lines>109</Lines>
  <Paragraphs>2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yoorey</dc:creator>
  <cp:lastModifiedBy>Aron</cp:lastModifiedBy>
  <cp:revision>7</cp:revision>
  <cp:lastPrinted>2024-03-06T22:26:00Z</cp:lastPrinted>
  <dcterms:created xsi:type="dcterms:W3CDTF">2024-05-01T20:27:00Z</dcterms:created>
  <dcterms:modified xsi:type="dcterms:W3CDTF">2024-05-05T19:03:00Z</dcterms:modified>
</cp:coreProperties>
</file>